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Toc145621627" w:displacedByCustomXml="next"/>
    <w:bookmarkEnd w:id="0" w:displacedByCustomXml="next"/>
    <w:bookmarkStart w:id="1" w:name="_Toc145503622" w:displacedByCustomXml="next"/>
    <w:bookmarkEnd w:id="1" w:displacedByCustomXml="next"/>
    <w:sdt>
      <w:sdtPr>
        <w:rPr>
          <w:rFonts w:asciiTheme="minorHAnsi" w:hAnsiTheme="minorHAnsi" w:cstheme="minorBidi"/>
          <w:b w:val="0"/>
          <w:bCs w:val="0"/>
          <w:noProof w:val="0"/>
          <w:sz w:val="22"/>
          <w:szCs w:val="22"/>
        </w:rPr>
        <w:id w:val="929395683"/>
        <w:docPartObj>
          <w:docPartGallery w:val="Cover Pages"/>
          <w:docPartUnique/>
        </w:docPartObj>
      </w:sdtPr>
      <w:sdtContent>
        <w:p w14:paraId="5C38E802" w14:textId="48A74EA3" w:rsidR="00F322EB" w:rsidRPr="00145F50" w:rsidRDefault="00471572" w:rsidP="0095724F">
          <w:pPr>
            <w:pStyle w:val="TitleMain"/>
          </w:pPr>
          <w:r>
            <w:fldChar w:fldCharType="begin">
              <w:ffData>
                <w:name w:val=""/>
                <w:enabled/>
                <w:calcOnExit w:val="0"/>
                <w:textInput>
                  <w:default w:val="EDD AWS CodePipeline and CodeBuild Deployment Process"/>
                </w:textInput>
              </w:ffData>
            </w:fldChar>
          </w:r>
          <w:r>
            <w:instrText xml:space="preserve"> FORMTEXT </w:instrText>
          </w:r>
          <w:r>
            <w:fldChar w:fldCharType="separate"/>
          </w:r>
          <w:r>
            <w:t>EDD AWS CodePipeline and CodeBuild Deployment Process</w:t>
          </w:r>
          <w:r>
            <w:fldChar w:fldCharType="end"/>
          </w:r>
        </w:p>
        <w:p w14:paraId="46815C88" w14:textId="16E8A67B" w:rsidR="008F2CC1" w:rsidRPr="00F43E61" w:rsidRDefault="00D917FA" w:rsidP="3A7DBFD1">
          <w:pPr>
            <w:pStyle w:val="TitleVersion"/>
            <w:rPr>
              <w:noProof/>
            </w:rPr>
          </w:pPr>
          <w:r>
            <w:fldChar w:fldCharType="begin">
              <w:ffData>
                <w:name w:val="Title_Version"/>
                <w:enabled/>
                <w:calcOnExit w:val="0"/>
                <w:textInput>
                  <w:default w:val="Version 1.02"/>
                </w:textInput>
              </w:ffData>
            </w:fldChar>
          </w:r>
          <w:bookmarkStart w:id="2" w:name="Title_Version"/>
          <w:r>
            <w:instrText xml:space="preserve"> FORMTEXT </w:instrText>
          </w:r>
          <w:r>
            <w:fldChar w:fldCharType="separate"/>
          </w:r>
          <w:r>
            <w:rPr>
              <w:noProof/>
            </w:rPr>
            <w:t>Version 1.02</w:t>
          </w:r>
          <w:r>
            <w:fldChar w:fldCharType="end"/>
          </w:r>
          <w:bookmarkEnd w:id="2"/>
        </w:p>
        <w:bookmarkStart w:id="3" w:name="Title_Date"/>
        <w:p w14:paraId="0B57D03B" w14:textId="22CB5D7A" w:rsidR="00081F67" w:rsidRPr="00F43E61" w:rsidRDefault="00E51D78" w:rsidP="00F43E61">
          <w:pPr>
            <w:pStyle w:val="TitleDate"/>
          </w:pPr>
          <w:r>
            <w:fldChar w:fldCharType="begin">
              <w:ffData>
                <w:name w:val=""/>
                <w:enabled/>
                <w:calcOnExit w:val="0"/>
                <w:textInput>
                  <w:default w:val="May 28, 2025"/>
                </w:textInput>
              </w:ffData>
            </w:fldChar>
          </w:r>
          <w:r>
            <w:instrText xml:space="preserve"> FORMTEXT </w:instrText>
          </w:r>
          <w:r>
            <w:fldChar w:fldCharType="separate"/>
          </w:r>
          <w:r>
            <w:rPr>
              <w:noProof/>
            </w:rPr>
            <w:t>May 28, 2025</w:t>
          </w:r>
          <w:r>
            <w:fldChar w:fldCharType="end"/>
          </w:r>
        </w:p>
        <w:bookmarkEnd w:id="3"/>
        <w:p w14:paraId="4A77AFAD" w14:textId="05DB33B8" w:rsidR="00561C81" w:rsidRPr="00F43E61" w:rsidRDefault="00E51D78" w:rsidP="00F43E61">
          <w:pPr>
            <w:pStyle w:val="TitleStatus"/>
          </w:pPr>
          <w:r>
            <w:fldChar w:fldCharType="begin">
              <w:ffData>
                <w:name w:val="Title_Status"/>
                <w:enabled/>
                <w:calcOnExit w:val="0"/>
                <w:textInput>
                  <w:default w:val="Initial Draft"/>
                </w:textInput>
              </w:ffData>
            </w:fldChar>
          </w:r>
          <w:bookmarkStart w:id="4" w:name="Title_Status"/>
          <w:r>
            <w:instrText xml:space="preserve"> FORMTEXT </w:instrText>
          </w:r>
          <w:r>
            <w:fldChar w:fldCharType="separate"/>
          </w:r>
          <w:r>
            <w:rPr>
              <w:noProof/>
            </w:rPr>
            <w:t>Initial Draft</w:t>
          </w:r>
          <w:r>
            <w:fldChar w:fldCharType="end"/>
          </w:r>
          <w:bookmarkEnd w:id="4"/>
        </w:p>
        <w:p w14:paraId="48418194" w14:textId="4BA1AE12" w:rsidR="008F2CC1" w:rsidRDefault="00000000" w:rsidP="00081F67"/>
      </w:sdtContent>
    </w:sdt>
    <w:p w14:paraId="1AD2B306" w14:textId="26045C83" w:rsidR="00F91640" w:rsidRPr="00156F52" w:rsidRDefault="00F91640" w:rsidP="6E340C0C">
      <w:pPr>
        <w:jc w:val="center"/>
        <w:rPr>
          <w:sz w:val="24"/>
          <w:szCs w:val="24"/>
        </w:rPr>
        <w:sectPr w:rsidR="00F91640" w:rsidRPr="00156F52" w:rsidSect="009A18CC">
          <w:headerReference w:type="even" r:id="rId12"/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1440" w:right="1440" w:bottom="1008" w:left="1440" w:header="576" w:footer="720" w:gutter="0"/>
          <w:pgNumType w:start="0"/>
          <w:cols w:space="720"/>
          <w:docGrid w:linePitch="360"/>
        </w:sectPr>
      </w:pPr>
    </w:p>
    <w:p w14:paraId="72688E1F" w14:textId="0616CC7E" w:rsidR="007B1887" w:rsidRPr="005E2873" w:rsidRDefault="007B1887" w:rsidP="00193C5C">
      <w:pPr>
        <w:pStyle w:val="TOCHeading"/>
      </w:pPr>
      <w:bookmarkStart w:id="5" w:name="_Toc145503621"/>
      <w:bookmarkStart w:id="6" w:name="_Toc145621626"/>
      <w:r w:rsidRPr="005E2873">
        <w:lastRenderedPageBreak/>
        <w:t xml:space="preserve">Document </w:t>
      </w:r>
      <w:r w:rsidR="00567565" w:rsidRPr="005E2873">
        <w:t>Revision</w:t>
      </w:r>
      <w:r w:rsidRPr="005E2873">
        <w:t xml:space="preserve"> History</w:t>
      </w:r>
      <w:bookmarkEnd w:id="5"/>
      <w:bookmarkEnd w:id="6"/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44"/>
        <w:gridCol w:w="1363"/>
        <w:gridCol w:w="1700"/>
        <w:gridCol w:w="5348"/>
      </w:tblGrid>
      <w:tr w:rsidR="008506A3" w:rsidRPr="008506A3" w14:paraId="61E3EEF4" w14:textId="63412AF8" w:rsidTr="5A8F4913">
        <w:tc>
          <w:tcPr>
            <w:tcW w:w="944" w:type="dxa"/>
            <w:shd w:val="clear" w:color="auto" w:fill="0092C9"/>
            <w:vAlign w:val="center"/>
          </w:tcPr>
          <w:p w14:paraId="7BFC7D19" w14:textId="71E9F32B" w:rsidR="00463258" w:rsidRPr="008506A3" w:rsidRDefault="00463258" w:rsidP="001023DD">
            <w:pPr>
              <w:spacing w:before="60" w:after="60"/>
              <w:rPr>
                <w:b/>
                <w:bCs/>
                <w:color w:val="FFFFFF" w:themeColor="background1"/>
              </w:rPr>
            </w:pPr>
            <w:r w:rsidRPr="008506A3"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363" w:type="dxa"/>
            <w:shd w:val="clear" w:color="auto" w:fill="0092C9"/>
            <w:vAlign w:val="center"/>
          </w:tcPr>
          <w:p w14:paraId="2058254A" w14:textId="65D04297" w:rsidR="00463258" w:rsidRPr="008506A3" w:rsidRDefault="00463258" w:rsidP="001023DD">
            <w:pPr>
              <w:spacing w:before="60" w:after="60"/>
              <w:rPr>
                <w:b/>
                <w:bCs/>
                <w:color w:val="FFFFFF" w:themeColor="background1"/>
              </w:rPr>
            </w:pPr>
            <w:r w:rsidRPr="008506A3">
              <w:rPr>
                <w:b/>
                <w:bCs/>
                <w:color w:val="FFFFFF" w:themeColor="background1"/>
              </w:rPr>
              <w:t>Date</w:t>
            </w:r>
          </w:p>
        </w:tc>
        <w:tc>
          <w:tcPr>
            <w:tcW w:w="1700" w:type="dxa"/>
            <w:shd w:val="clear" w:color="auto" w:fill="0092C9"/>
            <w:vAlign w:val="center"/>
          </w:tcPr>
          <w:p w14:paraId="709B4F70" w14:textId="7511C40E" w:rsidR="00463258" w:rsidRPr="008506A3" w:rsidRDefault="00463258" w:rsidP="001023DD">
            <w:pPr>
              <w:spacing w:before="60" w:after="60"/>
              <w:rPr>
                <w:b/>
                <w:bCs/>
                <w:color w:val="FFFFFF" w:themeColor="background1"/>
              </w:rPr>
            </w:pPr>
            <w:r w:rsidRPr="008506A3"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5348" w:type="dxa"/>
            <w:shd w:val="clear" w:color="auto" w:fill="0092C9"/>
            <w:vAlign w:val="center"/>
          </w:tcPr>
          <w:p w14:paraId="561A6999" w14:textId="242C3093" w:rsidR="00463258" w:rsidRPr="008506A3" w:rsidRDefault="00463258" w:rsidP="001023DD">
            <w:pPr>
              <w:spacing w:before="60" w:after="60"/>
              <w:rPr>
                <w:b/>
                <w:bCs/>
                <w:color w:val="FFFFFF" w:themeColor="background1"/>
              </w:rPr>
            </w:pPr>
            <w:r w:rsidRPr="008506A3">
              <w:rPr>
                <w:b/>
                <w:bCs/>
                <w:color w:val="FFFFFF" w:themeColor="background1"/>
              </w:rPr>
              <w:t>Change</w:t>
            </w:r>
          </w:p>
        </w:tc>
      </w:tr>
      <w:tr w:rsidR="00F64120" w14:paraId="10C9F563" w14:textId="77777777" w:rsidTr="5A8F4913">
        <w:tc>
          <w:tcPr>
            <w:tcW w:w="944" w:type="dxa"/>
          </w:tcPr>
          <w:p w14:paraId="2E9324BF" w14:textId="29253B7E" w:rsidR="00F64120" w:rsidRDefault="00F64120" w:rsidP="00F64120">
            <w:pPr>
              <w:pStyle w:val="Tabletext"/>
            </w:pPr>
            <w:r w:rsidRPr="00AD7190">
              <w:rPr>
                <w:rFonts w:ascii="Calibri" w:hAnsi="Calibri" w:cs="Calibri"/>
                <w:u w:color="000000"/>
              </w:rPr>
              <w:t>1.0</w:t>
            </w:r>
            <w:r>
              <w:rPr>
                <w:rFonts w:ascii="Calibri" w:hAnsi="Calibri" w:cs="Calibri"/>
                <w:u w:color="000000"/>
              </w:rPr>
              <w:t>0</w:t>
            </w:r>
          </w:p>
        </w:tc>
        <w:tc>
          <w:tcPr>
            <w:tcW w:w="1363" w:type="dxa"/>
          </w:tcPr>
          <w:p w14:paraId="5DF57E50" w14:textId="773E4510" w:rsidR="00F64120" w:rsidRDefault="00E51D78" w:rsidP="00F64120">
            <w:pPr>
              <w:pStyle w:val="Tabletext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</w:pPr>
            <w:r>
              <w:t>4</w:t>
            </w:r>
            <w:r w:rsidR="009454C0">
              <w:t>/</w:t>
            </w:r>
            <w:r w:rsidR="00ED44C8">
              <w:t>21</w:t>
            </w:r>
            <w:r w:rsidR="009454C0">
              <w:t>/202</w:t>
            </w:r>
            <w:r>
              <w:t>5</w:t>
            </w:r>
          </w:p>
        </w:tc>
        <w:tc>
          <w:tcPr>
            <w:tcW w:w="1700" w:type="dxa"/>
          </w:tcPr>
          <w:p w14:paraId="2DFBB57B" w14:textId="2097EA68" w:rsidR="00F64120" w:rsidRDefault="00ED44C8" w:rsidP="00F64120">
            <w:pPr>
              <w:pStyle w:val="Tabletext"/>
            </w:pPr>
            <w:r>
              <w:t>Karl Thomas</w:t>
            </w:r>
          </w:p>
        </w:tc>
        <w:tc>
          <w:tcPr>
            <w:tcW w:w="5348" w:type="dxa"/>
          </w:tcPr>
          <w:p w14:paraId="2C6DF12C" w14:textId="48B88D38" w:rsidR="00F64120" w:rsidRDefault="00F64120" w:rsidP="00F64120">
            <w:pPr>
              <w:pStyle w:val="Tabletext"/>
            </w:pPr>
            <w:r w:rsidRPr="0080334F">
              <w:t>Initial</w:t>
            </w:r>
            <w:r>
              <w:t xml:space="preserve"> draft</w:t>
            </w:r>
          </w:p>
        </w:tc>
      </w:tr>
      <w:tr w:rsidR="004D3EB0" w14:paraId="77C95559" w14:textId="77777777" w:rsidTr="5A8F4913">
        <w:tc>
          <w:tcPr>
            <w:tcW w:w="944" w:type="dxa"/>
          </w:tcPr>
          <w:p w14:paraId="1664E493" w14:textId="2A0DC238" w:rsidR="004D3EB0" w:rsidRPr="00AD7190" w:rsidRDefault="004D3EB0" w:rsidP="00F64120">
            <w:pPr>
              <w:pStyle w:val="Tabletext"/>
              <w:rPr>
                <w:rFonts w:ascii="Calibri" w:hAnsi="Calibri" w:cs="Calibri"/>
                <w:u w:color="000000"/>
              </w:rPr>
            </w:pPr>
            <w:r>
              <w:rPr>
                <w:rFonts w:ascii="Calibri" w:hAnsi="Calibri" w:cs="Calibri"/>
                <w:u w:color="000000"/>
              </w:rPr>
              <w:t>1.01</w:t>
            </w:r>
          </w:p>
        </w:tc>
        <w:tc>
          <w:tcPr>
            <w:tcW w:w="1363" w:type="dxa"/>
          </w:tcPr>
          <w:p w14:paraId="37A1A356" w14:textId="7D318AD5" w:rsidR="004D3EB0" w:rsidRDefault="00E51D78" w:rsidP="00F64120">
            <w:pPr>
              <w:pStyle w:val="Tabletext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</w:pPr>
            <w:r>
              <w:t>4</w:t>
            </w:r>
            <w:r w:rsidR="00ED44C8">
              <w:t>/21</w:t>
            </w:r>
            <w:r w:rsidR="004D3EB0">
              <w:t>/202</w:t>
            </w:r>
            <w:r>
              <w:t>5</w:t>
            </w:r>
          </w:p>
        </w:tc>
        <w:tc>
          <w:tcPr>
            <w:tcW w:w="1700" w:type="dxa"/>
          </w:tcPr>
          <w:p w14:paraId="4F03DC1B" w14:textId="09CD1264" w:rsidR="004D3EB0" w:rsidRDefault="004D3EB0" w:rsidP="00F64120">
            <w:pPr>
              <w:pStyle w:val="Tabletext"/>
            </w:pPr>
            <w:r>
              <w:t>Bill Franki</w:t>
            </w:r>
          </w:p>
        </w:tc>
        <w:tc>
          <w:tcPr>
            <w:tcW w:w="5348" w:type="dxa"/>
          </w:tcPr>
          <w:p w14:paraId="621FC4AF" w14:textId="298313F5" w:rsidR="004D3EB0" w:rsidRPr="0080334F" w:rsidRDefault="0040112F" w:rsidP="00F64120">
            <w:pPr>
              <w:pStyle w:val="Tabletext"/>
            </w:pPr>
            <w:r>
              <w:t>Internal Review</w:t>
            </w:r>
            <w:r w:rsidR="00E51D78">
              <w:t>,</w:t>
            </w:r>
            <w:r>
              <w:t xml:space="preserve"> Input, </w:t>
            </w:r>
            <w:r w:rsidR="00ED44C8">
              <w:t xml:space="preserve">Formatting, </w:t>
            </w:r>
            <w:r w:rsidR="00E51D78">
              <w:t xml:space="preserve">Validation, </w:t>
            </w:r>
            <w:r w:rsidR="00ED44C8">
              <w:t>QC</w:t>
            </w:r>
          </w:p>
        </w:tc>
      </w:tr>
      <w:tr w:rsidR="00D917FA" w14:paraId="19D2F321" w14:textId="77777777" w:rsidTr="5A8F4913">
        <w:tc>
          <w:tcPr>
            <w:tcW w:w="944" w:type="dxa"/>
          </w:tcPr>
          <w:p w14:paraId="2A364A15" w14:textId="6762FA89" w:rsidR="00D917FA" w:rsidRDefault="00D917FA" w:rsidP="00F64120">
            <w:pPr>
              <w:pStyle w:val="Tabletext"/>
              <w:rPr>
                <w:rFonts w:ascii="Calibri" w:hAnsi="Calibri" w:cs="Calibri"/>
                <w:u w:color="000000"/>
              </w:rPr>
            </w:pPr>
            <w:r>
              <w:rPr>
                <w:rFonts w:ascii="Calibri" w:hAnsi="Calibri" w:cs="Calibri"/>
                <w:u w:color="000000"/>
              </w:rPr>
              <w:t>1.02</w:t>
            </w:r>
          </w:p>
        </w:tc>
        <w:tc>
          <w:tcPr>
            <w:tcW w:w="1363" w:type="dxa"/>
          </w:tcPr>
          <w:p w14:paraId="7FC4DB9F" w14:textId="579B3E32" w:rsidR="00D917FA" w:rsidRDefault="00E51D78" w:rsidP="00F64120">
            <w:pPr>
              <w:pStyle w:val="Tabletext"/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</w:pPr>
            <w:r>
              <w:t>5</w:t>
            </w:r>
            <w:r w:rsidR="00D917FA">
              <w:t>/28/2024</w:t>
            </w:r>
          </w:p>
        </w:tc>
        <w:tc>
          <w:tcPr>
            <w:tcW w:w="1700" w:type="dxa"/>
          </w:tcPr>
          <w:p w14:paraId="3E2A545A" w14:textId="70A5C66A" w:rsidR="00D917FA" w:rsidRDefault="00D917FA" w:rsidP="00F64120">
            <w:pPr>
              <w:pStyle w:val="Tabletext"/>
            </w:pPr>
            <w:r>
              <w:t>Bill Franki</w:t>
            </w:r>
          </w:p>
        </w:tc>
        <w:tc>
          <w:tcPr>
            <w:tcW w:w="5348" w:type="dxa"/>
          </w:tcPr>
          <w:p w14:paraId="78F2E89E" w14:textId="7262222E" w:rsidR="00D917FA" w:rsidRDefault="0040112F" w:rsidP="00F64120">
            <w:pPr>
              <w:pStyle w:val="Tabletext"/>
            </w:pPr>
            <w:r>
              <w:t>Client Review</w:t>
            </w:r>
            <w:r w:rsidR="00E51D78">
              <w:t>,</w:t>
            </w:r>
            <w:r>
              <w:t xml:space="preserve"> Input, </w:t>
            </w:r>
            <w:r w:rsidR="00D917FA">
              <w:t xml:space="preserve">Formatting, </w:t>
            </w:r>
            <w:r w:rsidR="00E51D78">
              <w:t xml:space="preserve">Validation, </w:t>
            </w:r>
            <w:r w:rsidR="00D917FA">
              <w:t>QC</w:t>
            </w:r>
          </w:p>
        </w:tc>
      </w:tr>
    </w:tbl>
    <w:p w14:paraId="1CAECDE6" w14:textId="482E2836" w:rsidR="0006273E" w:rsidRDefault="0006273E">
      <w:pPr>
        <w:spacing w:after="200" w:line="276" w:lineRule="auto"/>
      </w:pPr>
    </w:p>
    <w:p w14:paraId="377A6855" w14:textId="18855656" w:rsidR="00773BDA" w:rsidRPr="005E2873" w:rsidRDefault="003229FF" w:rsidP="00193C5C">
      <w:pPr>
        <w:pStyle w:val="TOCHeading"/>
      </w:pPr>
      <w:r>
        <w:lastRenderedPageBreak/>
        <w:t>Approval Record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154"/>
        <w:gridCol w:w="2585"/>
        <w:gridCol w:w="2012"/>
        <w:gridCol w:w="2604"/>
      </w:tblGrid>
      <w:tr w:rsidR="00AC6DAF" w:rsidRPr="008506A3" w14:paraId="4E46810D" w14:textId="77777777" w:rsidTr="00F01967">
        <w:tc>
          <w:tcPr>
            <w:tcW w:w="2160" w:type="dxa"/>
            <w:shd w:val="clear" w:color="auto" w:fill="0092C9"/>
            <w:vAlign w:val="center"/>
          </w:tcPr>
          <w:p w14:paraId="76B78510" w14:textId="7377ACD1" w:rsidR="00AC6DAF" w:rsidRPr="008506A3" w:rsidRDefault="00AC6DAF" w:rsidP="003229FF">
            <w:pPr>
              <w:spacing w:before="60" w:after="6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Name</w:t>
            </w:r>
          </w:p>
        </w:tc>
        <w:tc>
          <w:tcPr>
            <w:tcW w:w="2592" w:type="dxa"/>
            <w:shd w:val="clear" w:color="auto" w:fill="0092C9"/>
            <w:vAlign w:val="center"/>
          </w:tcPr>
          <w:p w14:paraId="7978A4F4" w14:textId="699C1FD6" w:rsidR="00AC6DAF" w:rsidRPr="008506A3" w:rsidRDefault="00AC6DAF" w:rsidP="003229FF">
            <w:pPr>
              <w:spacing w:before="60" w:after="6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osition</w:t>
            </w:r>
          </w:p>
        </w:tc>
        <w:tc>
          <w:tcPr>
            <w:tcW w:w="2016" w:type="dxa"/>
            <w:shd w:val="clear" w:color="auto" w:fill="0092C9"/>
            <w:vAlign w:val="center"/>
          </w:tcPr>
          <w:p w14:paraId="492EC3C8" w14:textId="77777777" w:rsidR="00AC6DAF" w:rsidRPr="008506A3" w:rsidRDefault="00AC6DAF" w:rsidP="003229FF">
            <w:pPr>
              <w:spacing w:before="60" w:after="6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2610" w:type="dxa"/>
            <w:shd w:val="clear" w:color="auto" w:fill="0092C9"/>
            <w:vAlign w:val="center"/>
          </w:tcPr>
          <w:p w14:paraId="34417587" w14:textId="1044C0F9" w:rsidR="00AC6DAF" w:rsidRPr="008506A3" w:rsidRDefault="00AC6DAF" w:rsidP="003229FF">
            <w:pPr>
              <w:spacing w:before="60" w:after="6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pproval Date</w:t>
            </w:r>
          </w:p>
        </w:tc>
      </w:tr>
      <w:tr w:rsidR="00AC6DAF" w14:paraId="50C87F89" w14:textId="77777777" w:rsidTr="00F01967">
        <w:tc>
          <w:tcPr>
            <w:tcW w:w="2160" w:type="dxa"/>
          </w:tcPr>
          <w:p w14:paraId="542B823B" w14:textId="73B0F66A" w:rsidR="00AC6DAF" w:rsidRDefault="00AC6DAF">
            <w:pPr>
              <w:pStyle w:val="Tabletext"/>
            </w:pPr>
          </w:p>
        </w:tc>
        <w:tc>
          <w:tcPr>
            <w:tcW w:w="2592" w:type="dxa"/>
          </w:tcPr>
          <w:p w14:paraId="242FF491" w14:textId="64D8FEB9" w:rsidR="00AC6DAF" w:rsidRDefault="00AC6DAF">
            <w:pPr>
              <w:pStyle w:val="Tabletext"/>
            </w:pPr>
          </w:p>
        </w:tc>
        <w:tc>
          <w:tcPr>
            <w:tcW w:w="2016" w:type="dxa"/>
          </w:tcPr>
          <w:p w14:paraId="0E53573C" w14:textId="5DECE9FA" w:rsidR="00AC6DAF" w:rsidRDefault="00AC6DAF">
            <w:pPr>
              <w:pStyle w:val="Tabletext"/>
            </w:pPr>
          </w:p>
        </w:tc>
        <w:tc>
          <w:tcPr>
            <w:tcW w:w="2610" w:type="dxa"/>
          </w:tcPr>
          <w:p w14:paraId="18D8D0A1" w14:textId="0DCF1F35" w:rsidR="00AC6DAF" w:rsidRDefault="00AC6DAF">
            <w:pPr>
              <w:pStyle w:val="Tabletext"/>
            </w:pPr>
          </w:p>
        </w:tc>
      </w:tr>
    </w:tbl>
    <w:p w14:paraId="17845C2A" w14:textId="77777777" w:rsidR="00773BDA" w:rsidRDefault="00773BDA" w:rsidP="00773BDA">
      <w:pPr>
        <w:spacing w:after="200" w:line="276" w:lineRule="auto"/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1435129960"/>
        <w:docPartObj>
          <w:docPartGallery w:val="Table of Contents"/>
          <w:docPartUnique/>
        </w:docPartObj>
      </w:sdtPr>
      <w:sdtEndPr>
        <w:rPr>
          <w:rFonts w:ascii="Calibri" w:hAnsi="Calibri" w:cstheme="minorHAnsi"/>
          <w:noProof/>
        </w:rPr>
      </w:sdtEndPr>
      <w:sdtContent>
        <w:p w14:paraId="5D34EE1D" w14:textId="30784943" w:rsidR="006B6534" w:rsidRDefault="7FF27E46" w:rsidP="00193C5C">
          <w:pPr>
            <w:pStyle w:val="TOCHeading"/>
          </w:pPr>
          <w:r>
            <w:t xml:space="preserve">Table of </w:t>
          </w:r>
          <w:r w:rsidR="3BFA2018">
            <w:t>Contents</w:t>
          </w:r>
        </w:p>
      </w:sdtContent>
    </w:sdt>
    <w:p w14:paraId="7BC0870D" w14:textId="449EE859" w:rsidR="00E51D78" w:rsidRDefault="00510C2E">
      <w:pPr>
        <w:pStyle w:val="TOC1"/>
        <w:rPr>
          <w:rFonts w:cstheme="minorBidi"/>
          <w:b w:val="0"/>
          <w:color w:val="auto"/>
          <w:kern w:val="2"/>
          <w:sz w:val="24"/>
          <w:szCs w:val="24"/>
          <w14:ligatures w14:val="standardContextual"/>
        </w:rPr>
      </w:pPr>
      <w:r>
        <w:fldChar w:fldCharType="begin"/>
      </w:r>
      <w:r>
        <w:instrText xml:space="preserve"> TOC \o "1-2" \h \z \t "Heading 1 List,1" </w:instrText>
      </w:r>
      <w:r>
        <w:fldChar w:fldCharType="separate"/>
      </w:r>
      <w:hyperlink w:anchor="_Toc209451800" w:history="1">
        <w:r w:rsidR="00E51D78" w:rsidRPr="0069116D">
          <w:rPr>
            <w:rStyle w:val="Hyperlink"/>
          </w:rPr>
          <w:t>List of Figures</w:t>
        </w:r>
        <w:r w:rsidR="00E51D78">
          <w:rPr>
            <w:webHidden/>
          </w:rPr>
          <w:tab/>
        </w:r>
        <w:r w:rsidR="00E51D78">
          <w:rPr>
            <w:webHidden/>
          </w:rPr>
          <w:fldChar w:fldCharType="begin"/>
        </w:r>
        <w:r w:rsidR="00E51D78">
          <w:rPr>
            <w:webHidden/>
          </w:rPr>
          <w:instrText xml:space="preserve"> PAGEREF _Toc209451800 \h </w:instrText>
        </w:r>
        <w:r w:rsidR="00E51D78">
          <w:rPr>
            <w:webHidden/>
          </w:rPr>
        </w:r>
        <w:r w:rsidR="00E51D78">
          <w:rPr>
            <w:webHidden/>
          </w:rPr>
          <w:fldChar w:fldCharType="separate"/>
        </w:r>
        <w:r w:rsidR="00732F2A">
          <w:rPr>
            <w:webHidden/>
          </w:rPr>
          <w:t>ii</w:t>
        </w:r>
        <w:r w:rsidR="00E51D78">
          <w:rPr>
            <w:webHidden/>
          </w:rPr>
          <w:fldChar w:fldCharType="end"/>
        </w:r>
      </w:hyperlink>
    </w:p>
    <w:p w14:paraId="2409F563" w14:textId="7BF6C9EE" w:rsidR="00E51D78" w:rsidRDefault="00E51D78">
      <w:pPr>
        <w:pStyle w:val="TOC1"/>
        <w:rPr>
          <w:rFonts w:cstheme="minorBidi"/>
          <w:b w:val="0"/>
          <w:color w:val="auto"/>
          <w:kern w:val="2"/>
          <w:sz w:val="24"/>
          <w:szCs w:val="24"/>
          <w14:ligatures w14:val="standardContextual"/>
        </w:rPr>
      </w:pPr>
      <w:hyperlink w:anchor="_Toc209451801" w:history="1">
        <w:r w:rsidRPr="0069116D">
          <w:rPr>
            <w:rStyle w:val="Hyperlink"/>
          </w:rPr>
          <w:t>List of Tab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94518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732F2A">
          <w:rPr>
            <w:webHidden/>
          </w:rPr>
          <w:t>ii</w:t>
        </w:r>
        <w:r>
          <w:rPr>
            <w:webHidden/>
          </w:rPr>
          <w:fldChar w:fldCharType="end"/>
        </w:r>
      </w:hyperlink>
    </w:p>
    <w:p w14:paraId="2D178D97" w14:textId="3210CBC0" w:rsidR="00E51D78" w:rsidRDefault="00E51D78">
      <w:pPr>
        <w:pStyle w:val="TOC1"/>
        <w:rPr>
          <w:rFonts w:cstheme="minorBidi"/>
          <w:b w:val="0"/>
          <w:color w:val="auto"/>
          <w:kern w:val="2"/>
          <w:sz w:val="24"/>
          <w:szCs w:val="24"/>
          <w14:ligatures w14:val="standardContextual"/>
        </w:rPr>
      </w:pPr>
      <w:hyperlink w:anchor="_Toc209451802" w:history="1">
        <w:r w:rsidRPr="0069116D">
          <w:rPr>
            <w:rStyle w:val="Hyperlink"/>
          </w:rPr>
          <w:t>1.</w:t>
        </w:r>
        <w:r>
          <w:rPr>
            <w:rFonts w:cstheme="minorBidi"/>
            <w:b w:val="0"/>
            <w:color w:val="auto"/>
            <w:kern w:val="2"/>
            <w:sz w:val="24"/>
            <w:szCs w:val="24"/>
            <w14:ligatures w14:val="standardContextual"/>
          </w:rPr>
          <w:tab/>
        </w:r>
        <w:r w:rsidRPr="0069116D">
          <w:rPr>
            <w:rStyle w:val="Hyperlink"/>
          </w:rPr>
          <w:t>The EDD Deployment Proces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94518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732F2A"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7B9F9D4A" w14:textId="51383509" w:rsidR="00E51D78" w:rsidRDefault="00E51D78">
      <w:pPr>
        <w:pStyle w:val="TOC2"/>
        <w:rPr>
          <w:rFonts w:asciiTheme="minorHAnsi" w:hAnsiTheme="minorHAnsi"/>
          <w:kern w:val="2"/>
          <w:sz w:val="24"/>
          <w:szCs w:val="24"/>
          <w14:ligatures w14:val="standardContextual"/>
        </w:rPr>
      </w:pPr>
      <w:hyperlink w:anchor="_Toc209451803" w:history="1">
        <w:r w:rsidRPr="0069116D">
          <w:rPr>
            <w:rStyle w:val="Hyperlink"/>
          </w:rPr>
          <w:t>1.1</w:t>
        </w:r>
        <w:r>
          <w:rPr>
            <w:rFonts w:asciiTheme="minorHAnsi" w:hAnsiTheme="minorHAnsi"/>
            <w:kern w:val="2"/>
            <w:sz w:val="24"/>
            <w:szCs w:val="24"/>
            <w14:ligatures w14:val="standardContextual"/>
          </w:rPr>
          <w:tab/>
        </w:r>
        <w:r w:rsidRPr="0069116D">
          <w:rPr>
            <w:rStyle w:val="Hyperlink"/>
          </w:rPr>
          <w:t>Account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94518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732F2A"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35620C01" w14:textId="5A8F8206" w:rsidR="00E51D78" w:rsidRDefault="00E51D78">
      <w:pPr>
        <w:pStyle w:val="TOC2"/>
        <w:rPr>
          <w:rFonts w:asciiTheme="minorHAnsi" w:hAnsiTheme="minorHAnsi"/>
          <w:kern w:val="2"/>
          <w:sz w:val="24"/>
          <w:szCs w:val="24"/>
          <w14:ligatures w14:val="standardContextual"/>
        </w:rPr>
      </w:pPr>
      <w:hyperlink w:anchor="_Toc209451804" w:history="1">
        <w:r w:rsidRPr="0069116D">
          <w:rPr>
            <w:rStyle w:val="Hyperlink"/>
          </w:rPr>
          <w:t>1.2</w:t>
        </w:r>
        <w:r>
          <w:rPr>
            <w:rFonts w:asciiTheme="minorHAnsi" w:hAnsiTheme="minorHAnsi"/>
            <w:kern w:val="2"/>
            <w:sz w:val="24"/>
            <w:szCs w:val="24"/>
            <w14:ligatures w14:val="standardContextual"/>
          </w:rPr>
          <w:tab/>
        </w:r>
        <w:r w:rsidRPr="0069116D">
          <w:rPr>
            <w:rStyle w:val="Hyperlink"/>
          </w:rPr>
          <w:t>Repositori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94518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732F2A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D736067" w14:textId="06195925" w:rsidR="00E51D78" w:rsidRDefault="00E51D78">
      <w:pPr>
        <w:pStyle w:val="TOC2"/>
        <w:rPr>
          <w:rFonts w:asciiTheme="minorHAnsi" w:hAnsiTheme="minorHAnsi"/>
          <w:kern w:val="2"/>
          <w:sz w:val="24"/>
          <w:szCs w:val="24"/>
          <w14:ligatures w14:val="standardContextual"/>
        </w:rPr>
      </w:pPr>
      <w:hyperlink w:anchor="_Toc209451805" w:history="1">
        <w:r w:rsidRPr="0069116D">
          <w:rPr>
            <w:rStyle w:val="Hyperlink"/>
          </w:rPr>
          <w:t>1.3</w:t>
        </w:r>
        <w:r>
          <w:rPr>
            <w:rFonts w:asciiTheme="minorHAnsi" w:hAnsiTheme="minorHAnsi"/>
            <w:kern w:val="2"/>
            <w:sz w:val="24"/>
            <w:szCs w:val="24"/>
            <w14:ligatures w14:val="standardContextual"/>
          </w:rPr>
          <w:tab/>
        </w:r>
        <w:r w:rsidRPr="0069116D">
          <w:rPr>
            <w:rStyle w:val="Hyperlink"/>
          </w:rPr>
          <w:t>EDD Connec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94518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732F2A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1E460153" w14:textId="0FE515EC" w:rsidR="00E51D78" w:rsidRDefault="00E51D78">
      <w:pPr>
        <w:pStyle w:val="TOC2"/>
        <w:rPr>
          <w:rFonts w:asciiTheme="minorHAnsi" w:hAnsiTheme="minorHAnsi"/>
          <w:kern w:val="2"/>
          <w:sz w:val="24"/>
          <w:szCs w:val="24"/>
          <w14:ligatures w14:val="standardContextual"/>
        </w:rPr>
      </w:pPr>
      <w:hyperlink w:anchor="_Toc209451806" w:history="1">
        <w:r w:rsidRPr="0069116D">
          <w:rPr>
            <w:rStyle w:val="Hyperlink"/>
          </w:rPr>
          <w:t>1.4</w:t>
        </w:r>
        <w:r>
          <w:rPr>
            <w:rFonts w:asciiTheme="minorHAnsi" w:hAnsiTheme="minorHAnsi"/>
            <w:kern w:val="2"/>
            <w:sz w:val="24"/>
            <w:szCs w:val="24"/>
            <w14:ligatures w14:val="standardContextual"/>
          </w:rPr>
          <w:tab/>
        </w:r>
        <w:r w:rsidRPr="0069116D">
          <w:rPr>
            <w:rStyle w:val="Hyperlink"/>
          </w:rPr>
          <w:t>Virtual Callbac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94518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732F2A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7EAD7F93" w14:textId="66190026" w:rsidR="00E51D78" w:rsidRDefault="00E51D78">
      <w:pPr>
        <w:pStyle w:val="TOC2"/>
        <w:rPr>
          <w:rFonts w:asciiTheme="minorHAnsi" w:hAnsiTheme="minorHAnsi"/>
          <w:kern w:val="2"/>
          <w:sz w:val="24"/>
          <w:szCs w:val="24"/>
          <w14:ligatures w14:val="standardContextual"/>
        </w:rPr>
      </w:pPr>
      <w:hyperlink w:anchor="_Toc209451807" w:history="1">
        <w:r w:rsidRPr="0069116D">
          <w:rPr>
            <w:rStyle w:val="Hyperlink"/>
          </w:rPr>
          <w:t>1.5</w:t>
        </w:r>
        <w:r>
          <w:rPr>
            <w:rFonts w:asciiTheme="minorHAnsi" w:hAnsiTheme="minorHAnsi"/>
            <w:kern w:val="2"/>
            <w:sz w:val="24"/>
            <w:szCs w:val="24"/>
            <w14:ligatures w14:val="standardContextual"/>
          </w:rPr>
          <w:tab/>
        </w:r>
        <w:r w:rsidRPr="0069116D">
          <w:rPr>
            <w:rStyle w:val="Hyperlink"/>
          </w:rPr>
          <w:t>Lambda Deployments and Supporting Resour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94518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732F2A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610433F8" w14:textId="50A944AA" w:rsidR="00E51D78" w:rsidRDefault="00E51D78">
      <w:pPr>
        <w:pStyle w:val="TOC2"/>
        <w:rPr>
          <w:rFonts w:asciiTheme="minorHAnsi" w:hAnsiTheme="minorHAnsi"/>
          <w:kern w:val="2"/>
          <w:sz w:val="24"/>
          <w:szCs w:val="24"/>
          <w14:ligatures w14:val="standardContextual"/>
        </w:rPr>
      </w:pPr>
      <w:hyperlink w:anchor="_Toc209451808" w:history="1">
        <w:r w:rsidRPr="0069116D">
          <w:rPr>
            <w:rStyle w:val="Hyperlink"/>
          </w:rPr>
          <w:t>1.6</w:t>
        </w:r>
        <w:r>
          <w:rPr>
            <w:rFonts w:asciiTheme="minorHAnsi" w:hAnsiTheme="minorHAnsi"/>
            <w:kern w:val="2"/>
            <w:sz w:val="24"/>
            <w:szCs w:val="24"/>
            <w14:ligatures w14:val="standardContextual"/>
          </w:rPr>
          <w:tab/>
        </w:r>
        <w:r w:rsidRPr="0069116D">
          <w:rPr>
            <w:rStyle w:val="Hyperlink"/>
          </w:rPr>
          <w:t>Connect and Lex Deployment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94518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732F2A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794A9DD0" w14:textId="30C14727" w:rsidR="00E51D78" w:rsidRDefault="00E51D78">
      <w:pPr>
        <w:pStyle w:val="TOC2"/>
        <w:rPr>
          <w:rFonts w:asciiTheme="minorHAnsi" w:hAnsiTheme="minorHAnsi"/>
          <w:kern w:val="2"/>
          <w:sz w:val="24"/>
          <w:szCs w:val="24"/>
          <w14:ligatures w14:val="standardContextual"/>
        </w:rPr>
      </w:pPr>
      <w:hyperlink w:anchor="_Toc209451809" w:history="1">
        <w:r w:rsidRPr="0069116D">
          <w:rPr>
            <w:rStyle w:val="Hyperlink"/>
          </w:rPr>
          <w:t>1.7</w:t>
        </w:r>
        <w:r>
          <w:rPr>
            <w:rFonts w:asciiTheme="minorHAnsi" w:hAnsiTheme="minorHAnsi"/>
            <w:kern w:val="2"/>
            <w:sz w:val="24"/>
            <w:szCs w:val="24"/>
            <w14:ligatures w14:val="standardContextual"/>
          </w:rPr>
          <w:tab/>
        </w:r>
        <w:r w:rsidRPr="0069116D">
          <w:rPr>
            <w:rStyle w:val="Hyperlink"/>
          </w:rPr>
          <w:t>Cross Account Code Pipel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94518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732F2A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3E9523E8" w14:textId="260B6E75" w:rsidR="00E51D78" w:rsidRDefault="00E51D78">
      <w:pPr>
        <w:pStyle w:val="TOC2"/>
        <w:rPr>
          <w:rFonts w:asciiTheme="minorHAnsi" w:hAnsiTheme="minorHAnsi"/>
          <w:kern w:val="2"/>
          <w:sz w:val="24"/>
          <w:szCs w:val="24"/>
          <w14:ligatures w14:val="standardContextual"/>
        </w:rPr>
      </w:pPr>
      <w:hyperlink w:anchor="_Toc209451810" w:history="1">
        <w:r w:rsidRPr="0069116D">
          <w:rPr>
            <w:rStyle w:val="Hyperlink"/>
          </w:rPr>
          <w:t>1.8</w:t>
        </w:r>
        <w:r>
          <w:rPr>
            <w:rFonts w:asciiTheme="minorHAnsi" w:hAnsiTheme="minorHAnsi"/>
            <w:kern w:val="2"/>
            <w:sz w:val="24"/>
            <w:szCs w:val="24"/>
            <w14:ligatures w14:val="standardContextual"/>
          </w:rPr>
          <w:tab/>
        </w:r>
        <w:r w:rsidRPr="0069116D">
          <w:rPr>
            <w:rStyle w:val="Hyperlink"/>
          </w:rPr>
          <w:t>Provisioning a Pipelin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94518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732F2A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7A8F521F" w14:textId="5597B668" w:rsidR="00E51D78" w:rsidRDefault="00E51D78">
      <w:pPr>
        <w:pStyle w:val="TOC2"/>
        <w:rPr>
          <w:rFonts w:asciiTheme="minorHAnsi" w:hAnsiTheme="minorHAnsi"/>
          <w:kern w:val="2"/>
          <w:sz w:val="24"/>
          <w:szCs w:val="24"/>
          <w14:ligatures w14:val="standardContextual"/>
        </w:rPr>
      </w:pPr>
      <w:hyperlink w:anchor="_Toc209451811" w:history="1">
        <w:r w:rsidRPr="0069116D">
          <w:rPr>
            <w:rStyle w:val="Hyperlink"/>
          </w:rPr>
          <w:t>1.9</w:t>
        </w:r>
        <w:r>
          <w:rPr>
            <w:rFonts w:asciiTheme="minorHAnsi" w:hAnsiTheme="minorHAnsi"/>
            <w:kern w:val="2"/>
            <w:sz w:val="24"/>
            <w:szCs w:val="24"/>
            <w14:ligatures w14:val="standardContextual"/>
          </w:rPr>
          <w:tab/>
        </w:r>
        <w:r w:rsidRPr="0069116D">
          <w:rPr>
            <w:rStyle w:val="Hyperlink"/>
          </w:rPr>
          <w:t>How Pipelines Are Used to Deploy Cod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94518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732F2A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674E5D1B" w14:textId="2D1E368C" w:rsidR="00E51D78" w:rsidRDefault="00E51D78">
      <w:pPr>
        <w:pStyle w:val="TOC2"/>
        <w:rPr>
          <w:rFonts w:asciiTheme="minorHAnsi" w:hAnsiTheme="minorHAnsi"/>
          <w:kern w:val="2"/>
          <w:sz w:val="24"/>
          <w:szCs w:val="24"/>
          <w14:ligatures w14:val="standardContextual"/>
        </w:rPr>
      </w:pPr>
      <w:hyperlink w:anchor="_Toc209451812" w:history="1">
        <w:r w:rsidRPr="0069116D">
          <w:rPr>
            <w:rStyle w:val="Hyperlink"/>
          </w:rPr>
          <w:t>1.10</w:t>
        </w:r>
        <w:r>
          <w:rPr>
            <w:rFonts w:asciiTheme="minorHAnsi" w:hAnsiTheme="minorHAnsi"/>
            <w:kern w:val="2"/>
            <w:sz w:val="24"/>
            <w:szCs w:val="24"/>
            <w14:ligatures w14:val="standardContextual"/>
          </w:rPr>
          <w:tab/>
        </w:r>
        <w:r w:rsidRPr="0069116D">
          <w:rPr>
            <w:rStyle w:val="Hyperlink"/>
          </w:rPr>
          <w:t>Creating a New Environment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94518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732F2A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77EAB913" w14:textId="4456B9BD" w:rsidR="00F71C27" w:rsidRDefault="00510C2E" w:rsidP="007925F5">
      <w:pPr>
        <w:sectPr w:rsidR="00F71C27" w:rsidSect="009A18CC">
          <w:headerReference w:type="default" r:id="rId17"/>
          <w:footerReference w:type="default" r:id="rId18"/>
          <w:type w:val="continuous"/>
          <w:pgSz w:w="12240" w:h="15840" w:code="1"/>
          <w:pgMar w:top="1440" w:right="1440" w:bottom="1008" w:left="1440" w:header="720" w:footer="720" w:gutter="0"/>
          <w:pgNumType w:fmt="lowerRoman" w:start="1"/>
          <w:cols w:space="720"/>
          <w:docGrid w:linePitch="360"/>
        </w:sectPr>
      </w:pPr>
      <w:r>
        <w:fldChar w:fldCharType="end"/>
      </w:r>
    </w:p>
    <w:p w14:paraId="0A666950" w14:textId="75C64D58" w:rsidR="00653958" w:rsidRDefault="00653958" w:rsidP="007925F5"/>
    <w:p w14:paraId="6585DF61" w14:textId="77777777" w:rsidR="00277FA4" w:rsidRDefault="00277FA4">
      <w:pPr>
        <w:spacing w:before="0" w:after="200" w:line="276" w:lineRule="auto"/>
        <w:rPr>
          <w:rFonts w:ascii="Roboto" w:eastAsiaTheme="majorEastAsia" w:hAnsi="Roboto" w:cstheme="majorBidi"/>
          <w:b/>
          <w:bCs/>
          <w:color w:val="000000" w:themeColor="text1"/>
          <w:sz w:val="28"/>
          <w:szCs w:val="28"/>
        </w:rPr>
      </w:pPr>
      <w:r>
        <w:br w:type="page"/>
      </w:r>
    </w:p>
    <w:p w14:paraId="3C56672E" w14:textId="2E9A0385" w:rsidR="00DE6763" w:rsidRDefault="00DF1E88" w:rsidP="006E4657">
      <w:pPr>
        <w:pStyle w:val="Heading1List"/>
      </w:pPr>
      <w:bookmarkStart w:id="7" w:name="_Toc209451800"/>
      <w:r>
        <w:lastRenderedPageBreak/>
        <w:t>List</w:t>
      </w:r>
      <w:r w:rsidRPr="00981E6C">
        <w:t xml:space="preserve"> </w:t>
      </w:r>
      <w:r w:rsidR="00DE6763" w:rsidRPr="00981E6C">
        <w:t xml:space="preserve">of </w:t>
      </w:r>
      <w:r w:rsidR="00DE6763">
        <w:t>Figures</w:t>
      </w:r>
      <w:bookmarkEnd w:id="7"/>
    </w:p>
    <w:p w14:paraId="191C9269" w14:textId="3EBEB697" w:rsidR="00E51D78" w:rsidRDefault="00DE6763">
      <w:pPr>
        <w:pStyle w:val="TableofFigures"/>
        <w:tabs>
          <w:tab w:val="right" w:leader="dot" w:pos="9350"/>
        </w:tabs>
        <w:rPr>
          <w:noProof/>
          <w:kern w:val="2"/>
          <w:sz w:val="24"/>
          <w:szCs w:val="24"/>
          <w14:ligatures w14:val="standardContextual"/>
        </w:rPr>
      </w:pPr>
      <w:r>
        <w:fldChar w:fldCharType="begin"/>
      </w:r>
      <w:r>
        <w:instrText>TOC \h \z \c "Figure"</w:instrText>
      </w:r>
      <w:r>
        <w:fldChar w:fldCharType="separate"/>
      </w:r>
      <w:hyperlink w:anchor="_Toc209451813" w:history="1">
        <w:r w:rsidR="00E51D78" w:rsidRPr="00460169">
          <w:rPr>
            <w:rStyle w:val="Hyperlink"/>
            <w:noProof/>
          </w:rPr>
          <w:t>Figure 1: Accounts Detail</w:t>
        </w:r>
        <w:r w:rsidR="00E51D78">
          <w:rPr>
            <w:noProof/>
            <w:webHidden/>
          </w:rPr>
          <w:tab/>
        </w:r>
        <w:r w:rsidR="00E51D78">
          <w:rPr>
            <w:noProof/>
            <w:webHidden/>
          </w:rPr>
          <w:fldChar w:fldCharType="begin"/>
        </w:r>
        <w:r w:rsidR="00E51D78">
          <w:rPr>
            <w:noProof/>
            <w:webHidden/>
          </w:rPr>
          <w:instrText xml:space="preserve"> PAGEREF _Toc209451813 \h </w:instrText>
        </w:r>
        <w:r w:rsidR="00E51D78">
          <w:rPr>
            <w:noProof/>
            <w:webHidden/>
          </w:rPr>
        </w:r>
        <w:r w:rsidR="00E51D78">
          <w:rPr>
            <w:noProof/>
            <w:webHidden/>
          </w:rPr>
          <w:fldChar w:fldCharType="separate"/>
        </w:r>
        <w:r w:rsidR="00732F2A">
          <w:rPr>
            <w:noProof/>
            <w:webHidden/>
          </w:rPr>
          <w:t>1</w:t>
        </w:r>
        <w:r w:rsidR="00E51D78">
          <w:rPr>
            <w:noProof/>
            <w:webHidden/>
          </w:rPr>
          <w:fldChar w:fldCharType="end"/>
        </w:r>
      </w:hyperlink>
    </w:p>
    <w:p w14:paraId="782993B1" w14:textId="128735C4" w:rsidR="00E51D78" w:rsidRDefault="00E51D78">
      <w:pPr>
        <w:pStyle w:val="TableofFigures"/>
        <w:tabs>
          <w:tab w:val="right" w:leader="dot" w:pos="9350"/>
        </w:tabs>
        <w:rPr>
          <w:noProof/>
          <w:kern w:val="2"/>
          <w:sz w:val="24"/>
          <w:szCs w:val="24"/>
          <w14:ligatures w14:val="standardContextual"/>
        </w:rPr>
      </w:pPr>
      <w:hyperlink w:anchor="_Toc209451814" w:history="1">
        <w:r w:rsidRPr="00460169">
          <w:rPr>
            <w:rStyle w:val="Hyperlink"/>
            <w:noProof/>
          </w:rPr>
          <w:t>Figure 2: AWS CodeCommit Repositor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4518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32F2A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E13ED6D" w14:textId="21EC25CE" w:rsidR="00E51D78" w:rsidRDefault="00E51D78">
      <w:pPr>
        <w:pStyle w:val="TableofFigures"/>
        <w:tabs>
          <w:tab w:val="right" w:leader="dot" w:pos="9350"/>
        </w:tabs>
        <w:rPr>
          <w:noProof/>
          <w:kern w:val="2"/>
          <w:sz w:val="24"/>
          <w:szCs w:val="24"/>
          <w14:ligatures w14:val="standardContextual"/>
        </w:rPr>
      </w:pPr>
      <w:hyperlink w:anchor="_Toc209451815" w:history="1">
        <w:r w:rsidRPr="00460169">
          <w:rPr>
            <w:rStyle w:val="Hyperlink"/>
            <w:noProof/>
          </w:rPr>
          <w:t>Figure 3: Connect and Lex Deployment Detai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4518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32F2A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D885FD1" w14:textId="0BB98788" w:rsidR="00E51D78" w:rsidRDefault="00E51D78">
      <w:pPr>
        <w:pStyle w:val="TableofFigures"/>
        <w:tabs>
          <w:tab w:val="right" w:leader="dot" w:pos="9350"/>
        </w:tabs>
        <w:rPr>
          <w:noProof/>
          <w:kern w:val="2"/>
          <w:sz w:val="24"/>
          <w:szCs w:val="24"/>
          <w14:ligatures w14:val="standardContextual"/>
        </w:rPr>
      </w:pPr>
      <w:hyperlink w:anchor="_Toc209451816" w:history="1">
        <w:r w:rsidRPr="00460169">
          <w:rPr>
            <w:rStyle w:val="Hyperlink"/>
            <w:noProof/>
          </w:rPr>
          <w:t>Figure 4: Cross Account Code Pipeline Detai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4518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32F2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3D09A16" w14:textId="47585D90" w:rsidR="00E51D78" w:rsidRDefault="00E51D78">
      <w:pPr>
        <w:pStyle w:val="TableofFigures"/>
        <w:tabs>
          <w:tab w:val="right" w:leader="dot" w:pos="9350"/>
        </w:tabs>
        <w:rPr>
          <w:noProof/>
          <w:kern w:val="2"/>
          <w:sz w:val="24"/>
          <w:szCs w:val="24"/>
          <w14:ligatures w14:val="standardContextual"/>
        </w:rPr>
      </w:pPr>
      <w:hyperlink w:anchor="_Toc209451817" w:history="1">
        <w:r w:rsidRPr="00460169">
          <w:rPr>
            <w:rStyle w:val="Hyperlink"/>
            <w:noProof/>
          </w:rPr>
          <w:t>Figure 5: AWS Connect instance and Lex Console Export Pipel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4518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32F2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B40A92" w14:textId="3914CC45" w:rsidR="00E51D78" w:rsidRDefault="00E51D78">
      <w:pPr>
        <w:pStyle w:val="TableofFigures"/>
        <w:tabs>
          <w:tab w:val="right" w:leader="dot" w:pos="9350"/>
        </w:tabs>
        <w:rPr>
          <w:noProof/>
          <w:kern w:val="2"/>
          <w:sz w:val="24"/>
          <w:szCs w:val="24"/>
          <w14:ligatures w14:val="standardContextual"/>
        </w:rPr>
      </w:pPr>
      <w:hyperlink w:anchor="_Toc209451818" w:history="1">
        <w:r w:rsidRPr="00460169">
          <w:rPr>
            <w:rStyle w:val="Hyperlink"/>
            <w:noProof/>
          </w:rPr>
          <w:t>Figure 6: Code Deployment Pipel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94518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32F2A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FA274F7" w14:textId="7A064EF0" w:rsidR="00921FE9" w:rsidRDefault="00DE6763" w:rsidP="00921FE9">
      <w:r>
        <w:fldChar w:fldCharType="end"/>
      </w:r>
    </w:p>
    <w:p w14:paraId="37ACC3DF" w14:textId="77777777" w:rsidR="00510C2E" w:rsidRDefault="00510C2E" w:rsidP="00F01967"/>
    <w:p w14:paraId="34DC714C" w14:textId="697B3BA9" w:rsidR="000D2D47" w:rsidRDefault="00DF1E88" w:rsidP="00236A2D">
      <w:pPr>
        <w:pStyle w:val="Heading1List"/>
      </w:pPr>
      <w:bookmarkStart w:id="8" w:name="_Toc209451801"/>
      <w:r w:rsidRPr="00921FE9">
        <w:t xml:space="preserve">List of </w:t>
      </w:r>
      <w:r w:rsidR="000D2D47" w:rsidRPr="00921FE9">
        <w:t>Table</w:t>
      </w:r>
      <w:r w:rsidR="0006273E" w:rsidRPr="00921FE9">
        <w:t>s</w:t>
      </w:r>
      <w:bookmarkEnd w:id="8"/>
    </w:p>
    <w:p w14:paraId="1A6EACCB" w14:textId="413F4DE3" w:rsidR="00E51D78" w:rsidRDefault="009F09F3">
      <w:pPr>
        <w:pStyle w:val="TableofFigures"/>
        <w:tabs>
          <w:tab w:val="right" w:leader="dot" w:pos="9350"/>
        </w:tabs>
        <w:rPr>
          <w:noProof/>
          <w:kern w:val="2"/>
          <w:sz w:val="24"/>
          <w:szCs w:val="24"/>
          <w14:ligatures w14:val="standardContextual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209451819" w:history="1">
        <w:r w:rsidR="00E51D78" w:rsidRPr="00E8315C">
          <w:rPr>
            <w:rStyle w:val="Hyperlink"/>
            <w:noProof/>
          </w:rPr>
          <w:t>Table 1: AWS Account Numbers</w:t>
        </w:r>
        <w:r w:rsidR="00E51D78">
          <w:rPr>
            <w:noProof/>
            <w:webHidden/>
          </w:rPr>
          <w:tab/>
        </w:r>
        <w:r w:rsidR="00E51D78">
          <w:rPr>
            <w:noProof/>
            <w:webHidden/>
          </w:rPr>
          <w:fldChar w:fldCharType="begin"/>
        </w:r>
        <w:r w:rsidR="00E51D78">
          <w:rPr>
            <w:noProof/>
            <w:webHidden/>
          </w:rPr>
          <w:instrText xml:space="preserve"> PAGEREF _Toc209451819 \h </w:instrText>
        </w:r>
        <w:r w:rsidR="00E51D78">
          <w:rPr>
            <w:noProof/>
            <w:webHidden/>
          </w:rPr>
        </w:r>
        <w:r w:rsidR="00E51D78">
          <w:rPr>
            <w:noProof/>
            <w:webHidden/>
          </w:rPr>
          <w:fldChar w:fldCharType="separate"/>
        </w:r>
        <w:r w:rsidR="00732F2A">
          <w:rPr>
            <w:noProof/>
            <w:webHidden/>
          </w:rPr>
          <w:t>2</w:t>
        </w:r>
        <w:r w:rsidR="00E51D78">
          <w:rPr>
            <w:noProof/>
            <w:webHidden/>
          </w:rPr>
          <w:fldChar w:fldCharType="end"/>
        </w:r>
      </w:hyperlink>
    </w:p>
    <w:p w14:paraId="4D4912DF" w14:textId="22E7B29A" w:rsidR="009F09F3" w:rsidRDefault="009F09F3" w:rsidP="006C0B8D">
      <w:pPr>
        <w:pStyle w:val="TOC1"/>
      </w:pPr>
      <w:r>
        <w:fldChar w:fldCharType="end"/>
      </w:r>
    </w:p>
    <w:p w14:paraId="49B13B3C" w14:textId="77777777" w:rsidR="006C0B8D" w:rsidRDefault="006C0B8D" w:rsidP="006C0B8D">
      <w:pPr>
        <w:pStyle w:val="Default"/>
        <w:sectPr w:rsidR="006C0B8D" w:rsidSect="009A18CC">
          <w:headerReference w:type="default" r:id="rId19"/>
          <w:type w:val="continuous"/>
          <w:pgSz w:w="12240" w:h="15840" w:code="1"/>
          <w:pgMar w:top="1440" w:right="1440" w:bottom="1008" w:left="1440" w:header="720" w:footer="720" w:gutter="0"/>
          <w:pgNumType w:fmt="lowerRoman" w:start="1"/>
          <w:cols w:space="720"/>
          <w:docGrid w:linePitch="360"/>
        </w:sectPr>
      </w:pPr>
    </w:p>
    <w:p w14:paraId="01D6108D" w14:textId="77777777" w:rsidR="006C0B8D" w:rsidRPr="006C0B8D" w:rsidRDefault="006C0B8D" w:rsidP="00F01967">
      <w:pPr>
        <w:pStyle w:val="Default"/>
      </w:pPr>
    </w:p>
    <w:p w14:paraId="425104D4" w14:textId="1218EF88" w:rsidR="008B215A" w:rsidRPr="00B84762" w:rsidRDefault="008B215A" w:rsidP="008B215A">
      <w:pPr>
        <w:pStyle w:val="Heading1"/>
      </w:pPr>
      <w:bookmarkStart w:id="9" w:name="the-edd-deployment-process."/>
      <w:bookmarkStart w:id="10" w:name="_Toc209451802"/>
      <w:r w:rsidRPr="00B84762">
        <w:lastRenderedPageBreak/>
        <w:t>The EDD Deployment Process</w:t>
      </w:r>
      <w:bookmarkEnd w:id="10"/>
    </w:p>
    <w:p w14:paraId="39331D1F" w14:textId="382A282E" w:rsidR="008B215A" w:rsidRDefault="008B215A" w:rsidP="008B215A">
      <w:pPr>
        <w:pStyle w:val="FirstParagraph"/>
      </w:pPr>
      <w:r>
        <w:t xml:space="preserve">We use AWS </w:t>
      </w:r>
      <w:proofErr w:type="spellStart"/>
      <w:r>
        <w:t>CodePipeline</w:t>
      </w:r>
      <w:proofErr w:type="spellEnd"/>
      <w:r>
        <w:t xml:space="preserve"> and AWS </w:t>
      </w:r>
      <w:proofErr w:type="spellStart"/>
      <w:r>
        <w:t>CodeBuild</w:t>
      </w:r>
      <w:proofErr w:type="spellEnd"/>
      <w:r>
        <w:t xml:space="preserve"> to deploy code from a central account we call the </w:t>
      </w:r>
      <w:r>
        <w:rPr>
          <w:b/>
        </w:rPr>
        <w:t>Shared Account</w:t>
      </w:r>
      <w:r>
        <w:t xml:space="preserve">. The pipelines are created </w:t>
      </w:r>
      <w:r w:rsidR="005F028A">
        <w:t>with</w:t>
      </w:r>
      <w:r>
        <w:t xml:space="preserve"> CloudFormation using AWS Service Catalog.</w:t>
      </w:r>
    </w:p>
    <w:p w14:paraId="78F0FB82" w14:textId="77777777" w:rsidR="008B215A" w:rsidRDefault="008B215A" w:rsidP="008B215A">
      <w:pPr>
        <w:pStyle w:val="Heading2"/>
      </w:pPr>
      <w:bookmarkStart w:id="11" w:name="accounts"/>
      <w:bookmarkStart w:id="12" w:name="_Toc209451803"/>
      <w:r>
        <w:t>Accounts</w:t>
      </w:r>
      <w:bookmarkEnd w:id="12"/>
    </w:p>
    <w:p w14:paraId="4FEDB4D8" w14:textId="77777777" w:rsidR="008B215A" w:rsidRDefault="008B215A" w:rsidP="008B215A">
      <w:pPr>
        <w:pStyle w:val="FirstParagraph"/>
      </w:pPr>
      <w:r>
        <w:t xml:space="preserve">We currently have </w:t>
      </w:r>
      <w:proofErr w:type="gramStart"/>
      <w:r>
        <w:t>a number of</w:t>
      </w:r>
      <w:proofErr w:type="gramEnd"/>
      <w:r>
        <w:t xml:space="preserve"> accounts. We deploy to these accounts when code is pushed to the associated branches.</w:t>
      </w:r>
    </w:p>
    <w:p w14:paraId="0677DF9C" w14:textId="77777777" w:rsidR="004A4874" w:rsidRDefault="008B215A" w:rsidP="004A4874">
      <w:pPr>
        <w:pStyle w:val="BodyText"/>
        <w:keepNext/>
      </w:pPr>
      <w:r>
        <w:rPr>
          <w:noProof/>
        </w:rPr>
        <w:drawing>
          <wp:inline distT="0" distB="0" distL="0" distR="0" wp14:anchorId="19E16074" wp14:editId="3A953BE8">
            <wp:extent cx="5943600" cy="5550408"/>
            <wp:effectExtent l="0" t="0" r="0" b="0"/>
            <wp:docPr id="21" name="Picture" descr="A diagram of a computer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A diagram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5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F9DCE" w14:textId="0486B467" w:rsidR="008B215A" w:rsidRDefault="004A4874" w:rsidP="004A4874">
      <w:pPr>
        <w:pStyle w:val="Caption"/>
      </w:pPr>
      <w:bookmarkStart w:id="13" w:name="_Toc209451813"/>
      <w:r>
        <w:t xml:space="preserve">Figure </w:t>
      </w:r>
      <w:fldSimple w:instr=" SEQ Figure \* ARABIC ">
        <w:r w:rsidR="00732F2A">
          <w:rPr>
            <w:noProof/>
          </w:rPr>
          <w:t>1</w:t>
        </w:r>
      </w:fldSimple>
      <w:r>
        <w:t>: Accounts Detail</w:t>
      </w:r>
      <w:bookmarkEnd w:id="13"/>
    </w:p>
    <w:p w14:paraId="3C95D1C9" w14:textId="64EA63EB" w:rsidR="008B215A" w:rsidRDefault="008B215A" w:rsidP="004A4874">
      <w:pPr>
        <w:pStyle w:val="Heading3"/>
      </w:pPr>
      <w:bookmarkStart w:id="14" w:name="aws-account-numbers"/>
      <w:r>
        <w:lastRenderedPageBreak/>
        <w:t>AWS Account Numbers</w:t>
      </w:r>
    </w:p>
    <w:p w14:paraId="052A59C2" w14:textId="37190CBA" w:rsidR="004A4874" w:rsidRDefault="004A4874" w:rsidP="004A4874">
      <w:pPr>
        <w:pStyle w:val="Caption"/>
        <w:keepNext/>
      </w:pPr>
      <w:bookmarkStart w:id="15" w:name="_Toc209451819"/>
      <w:r>
        <w:t xml:space="preserve">Table </w:t>
      </w:r>
      <w:fldSimple w:instr=" SEQ Table \* ARABIC ">
        <w:r w:rsidR="00732F2A">
          <w:rPr>
            <w:noProof/>
          </w:rPr>
          <w:t>1</w:t>
        </w:r>
      </w:fldSimple>
      <w:r>
        <w:t>: AWS Account Numbers</w:t>
      </w:r>
      <w:bookmarkEnd w:id="15"/>
    </w:p>
    <w:tbl>
      <w:tblPr>
        <w:tblW w:w="9360" w:type="dxa"/>
        <w:tblLayout w:type="fixed"/>
        <w:tblLook w:val="0020" w:firstRow="1" w:lastRow="0" w:firstColumn="0" w:lastColumn="0" w:noHBand="0" w:noVBand="0"/>
      </w:tblPr>
      <w:tblGrid>
        <w:gridCol w:w="1705"/>
        <w:gridCol w:w="1260"/>
        <w:gridCol w:w="1260"/>
        <w:gridCol w:w="5135"/>
      </w:tblGrid>
      <w:tr w:rsidR="00040CA0" w14:paraId="59F80DA8" w14:textId="77777777" w:rsidTr="00040CA0">
        <w:trPr>
          <w:tblHeader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5A9DDFDD" w14:textId="0976E414" w:rsidR="008B215A" w:rsidRDefault="008B215A" w:rsidP="004A4874">
            <w:pPr>
              <w:pStyle w:val="TableHeader"/>
              <w:keepNext/>
            </w:pPr>
            <w:r>
              <w:t>Account #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75A204F0" w14:textId="1299667E" w:rsidR="008B215A" w:rsidRDefault="008B215A" w:rsidP="004A4874">
            <w:pPr>
              <w:pStyle w:val="TableHeader"/>
              <w:keepNext/>
            </w:pPr>
            <w:r>
              <w:t>IV Nam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63A45B5A" w14:textId="634F25DD" w:rsidR="008B215A" w:rsidRDefault="008B215A" w:rsidP="004A4874">
            <w:pPr>
              <w:pStyle w:val="TableHeader"/>
              <w:keepNext/>
            </w:pPr>
            <w:r>
              <w:t>EDD Name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0C0"/>
          </w:tcPr>
          <w:p w14:paraId="335188C0" w14:textId="77777777" w:rsidR="008B215A" w:rsidRDefault="008B215A" w:rsidP="004A4874">
            <w:pPr>
              <w:pStyle w:val="TableHeader"/>
              <w:keepNext/>
            </w:pPr>
            <w:r>
              <w:t>Purpose</w:t>
            </w:r>
          </w:p>
        </w:tc>
      </w:tr>
      <w:tr w:rsidR="00040CA0" w14:paraId="358B0B38" w14:textId="77777777" w:rsidTr="00040CA0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0D30E" w14:textId="77777777" w:rsidR="008B215A" w:rsidRDefault="008B215A" w:rsidP="004A4874">
            <w:pPr>
              <w:pStyle w:val="Tabletext"/>
              <w:keepNext/>
            </w:pPr>
            <w:r>
              <w:t>31848487590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D7E94" w14:textId="77777777" w:rsidR="008B215A" w:rsidRDefault="008B215A" w:rsidP="004A4874">
            <w:pPr>
              <w:pStyle w:val="Tabletext"/>
              <w:keepNext/>
            </w:pPr>
            <w:r>
              <w:t>Share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DB9F9" w14:textId="77777777" w:rsidR="008B215A" w:rsidRDefault="008B215A" w:rsidP="004A4874">
            <w:pPr>
              <w:pStyle w:val="Tabletext"/>
              <w:keepNext/>
            </w:pPr>
            <w:r>
              <w:t>n/a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466DD" w14:textId="77777777" w:rsidR="008B215A" w:rsidRDefault="008B215A" w:rsidP="004A4874">
            <w:pPr>
              <w:pStyle w:val="Tabletext"/>
              <w:keepNext/>
            </w:pPr>
            <w:r>
              <w:t xml:space="preserve">Contains all AWS </w:t>
            </w:r>
            <w:proofErr w:type="spellStart"/>
            <w:r>
              <w:t>CodePipeline</w:t>
            </w:r>
            <w:proofErr w:type="spellEnd"/>
            <w:r>
              <w:t xml:space="preserve">, </w:t>
            </w:r>
            <w:proofErr w:type="spellStart"/>
            <w:r>
              <w:t>CodeBuild</w:t>
            </w:r>
            <w:proofErr w:type="spellEnd"/>
            <w:r>
              <w:t xml:space="preserve">, and </w:t>
            </w:r>
            <w:proofErr w:type="spellStart"/>
            <w:r>
              <w:t>CodeCommit</w:t>
            </w:r>
            <w:proofErr w:type="spellEnd"/>
            <w:r>
              <w:t xml:space="preserve"> resources</w:t>
            </w:r>
          </w:p>
        </w:tc>
      </w:tr>
      <w:tr w:rsidR="00040CA0" w14:paraId="0C79F3FC" w14:textId="77777777" w:rsidTr="00040CA0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3A4281" w14:textId="77777777" w:rsidR="008B215A" w:rsidRDefault="008B215A" w:rsidP="008B215A">
            <w:pPr>
              <w:pStyle w:val="Tabletext"/>
            </w:pPr>
            <w:r>
              <w:t>9054181102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1C91" w14:textId="77777777" w:rsidR="008B215A" w:rsidRDefault="008B215A" w:rsidP="008B215A">
            <w:pPr>
              <w:pStyle w:val="Tabletext"/>
            </w:pPr>
            <w:r>
              <w:t>RN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2A803" w14:textId="77777777" w:rsidR="008B215A" w:rsidRDefault="008B215A" w:rsidP="008B215A">
            <w:pPr>
              <w:pStyle w:val="Tabletext"/>
            </w:pPr>
            <w:r>
              <w:t>n/a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463EA" w14:textId="77777777" w:rsidR="008B215A" w:rsidRDefault="008B215A" w:rsidP="008B215A">
            <w:pPr>
              <w:pStyle w:val="Tabletext"/>
            </w:pPr>
            <w:r>
              <w:t>Developers create components in the AWS Console</w:t>
            </w:r>
          </w:p>
        </w:tc>
      </w:tr>
      <w:tr w:rsidR="00040CA0" w14:paraId="7736A641" w14:textId="77777777" w:rsidTr="00040CA0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1B435" w14:textId="77777777" w:rsidR="008B215A" w:rsidRDefault="008B215A" w:rsidP="008B215A">
            <w:pPr>
              <w:pStyle w:val="Tabletext"/>
            </w:pPr>
            <w:r>
              <w:t>44118407673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B2ECC" w14:textId="77777777" w:rsidR="008B215A" w:rsidRDefault="008B215A" w:rsidP="008B215A">
            <w:pPr>
              <w:pStyle w:val="Tabletext"/>
            </w:pPr>
            <w:r>
              <w:t>Featur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EFDE9" w14:textId="77777777" w:rsidR="008B215A" w:rsidRDefault="008B215A" w:rsidP="008B215A">
            <w:pPr>
              <w:pStyle w:val="Tabletext"/>
            </w:pPr>
            <w:r>
              <w:t>n/a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F9728" w14:textId="77777777" w:rsidR="008B215A" w:rsidRDefault="008B215A" w:rsidP="008B215A">
            <w:pPr>
              <w:pStyle w:val="Tabletext"/>
            </w:pPr>
            <w:r>
              <w:t>Developers use this account to test their infrastructure as code and deployments</w:t>
            </w:r>
          </w:p>
        </w:tc>
      </w:tr>
      <w:tr w:rsidR="00040CA0" w14:paraId="75B05B9A" w14:textId="77777777" w:rsidTr="00040CA0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50BD2" w14:textId="77777777" w:rsidR="008B215A" w:rsidRDefault="008B215A" w:rsidP="008B215A">
            <w:pPr>
              <w:pStyle w:val="Tabletext"/>
            </w:pPr>
            <w:r>
              <w:t>65845634655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322AD" w14:textId="77777777" w:rsidR="008B215A" w:rsidRDefault="008B215A" w:rsidP="008B215A">
            <w:pPr>
              <w:pStyle w:val="Tabletext"/>
            </w:pPr>
            <w:r>
              <w:t>Dev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600D7" w14:textId="77777777" w:rsidR="008B215A" w:rsidRDefault="008B215A" w:rsidP="008B215A">
            <w:pPr>
              <w:pStyle w:val="Tabletext"/>
            </w:pPr>
            <w:r>
              <w:t>n/a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B2892" w14:textId="77777777" w:rsidR="008B215A" w:rsidRDefault="008B215A" w:rsidP="008B215A">
            <w:pPr>
              <w:pStyle w:val="Tabletext"/>
            </w:pPr>
            <w:r>
              <w:t>Used for internal testing and validation</w:t>
            </w:r>
          </w:p>
        </w:tc>
      </w:tr>
      <w:tr w:rsidR="00040CA0" w14:paraId="2C675A6F" w14:textId="77777777" w:rsidTr="00040CA0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718BC" w14:textId="77777777" w:rsidR="008B215A" w:rsidRDefault="008B215A" w:rsidP="008B215A">
            <w:pPr>
              <w:pStyle w:val="Tabletext"/>
            </w:pPr>
            <w:r>
              <w:t>640079793484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CAC74" w14:textId="77777777" w:rsidR="008B215A" w:rsidRDefault="008B215A" w:rsidP="008B215A">
            <w:pPr>
              <w:pStyle w:val="Tabletext"/>
            </w:pPr>
            <w:r>
              <w:t>Q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0B4E8" w14:textId="77777777" w:rsidR="008B215A" w:rsidRDefault="008B215A" w:rsidP="008B215A">
            <w:pPr>
              <w:pStyle w:val="Tabletext"/>
            </w:pPr>
            <w:r>
              <w:t>QA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90F29" w14:textId="77777777" w:rsidR="008B215A" w:rsidRDefault="008B215A" w:rsidP="008B215A">
            <w:pPr>
              <w:pStyle w:val="Tabletext"/>
            </w:pPr>
            <w:r>
              <w:t xml:space="preserve">Used for testing by </w:t>
            </w:r>
            <w:proofErr w:type="spellStart"/>
            <w:r>
              <w:t>Osaas</w:t>
            </w:r>
            <w:proofErr w:type="spellEnd"/>
          </w:p>
        </w:tc>
      </w:tr>
      <w:tr w:rsidR="00040CA0" w14:paraId="06330827" w14:textId="77777777" w:rsidTr="00040CA0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51331" w14:textId="77777777" w:rsidR="008B215A" w:rsidRDefault="008B215A" w:rsidP="008B215A">
            <w:pPr>
              <w:pStyle w:val="Tabletext"/>
            </w:pPr>
            <w:r>
              <w:t>137271411486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E017D" w14:textId="77777777" w:rsidR="008B215A" w:rsidRDefault="008B215A" w:rsidP="008B215A">
            <w:pPr>
              <w:pStyle w:val="Tabletext"/>
            </w:pPr>
            <w:r>
              <w:t>QA-FIX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BE537" w14:textId="77777777" w:rsidR="008B215A" w:rsidRDefault="008B215A" w:rsidP="008B215A">
            <w:pPr>
              <w:pStyle w:val="Tabletext"/>
            </w:pPr>
            <w:r>
              <w:t>QA-FIX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5296D" w14:textId="77777777" w:rsidR="008B215A" w:rsidRDefault="008B215A" w:rsidP="008B215A">
            <w:pPr>
              <w:pStyle w:val="Tabletext"/>
            </w:pPr>
            <w:r>
              <w:t xml:space="preserve">Patch/bugfix environment </w:t>
            </w:r>
            <w:proofErr w:type="spellStart"/>
            <w:r>
              <w:t>fot</w:t>
            </w:r>
            <w:proofErr w:type="spellEnd"/>
            <w:r>
              <w:t xml:space="preserve"> QA</w:t>
            </w:r>
          </w:p>
        </w:tc>
      </w:tr>
      <w:tr w:rsidR="00040CA0" w14:paraId="7E8BADEC" w14:textId="77777777" w:rsidTr="00040CA0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C7391" w14:textId="77777777" w:rsidR="008B215A" w:rsidRDefault="008B215A" w:rsidP="008B215A">
            <w:pPr>
              <w:pStyle w:val="Tabletext"/>
            </w:pPr>
            <w:r>
              <w:t>559450564007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A72BE" w14:textId="77777777" w:rsidR="008B215A" w:rsidRDefault="008B215A" w:rsidP="008B215A">
            <w:pPr>
              <w:pStyle w:val="Tabletext"/>
            </w:pPr>
            <w:r>
              <w:t>Sandbox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0C09C" w14:textId="77777777" w:rsidR="008B215A" w:rsidRDefault="008B215A" w:rsidP="008B215A">
            <w:pPr>
              <w:pStyle w:val="Tabletext"/>
            </w:pPr>
            <w:r>
              <w:t>Sandbox1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9F57E" w14:textId="77777777" w:rsidR="008B215A" w:rsidRDefault="008B215A" w:rsidP="008B215A">
            <w:pPr>
              <w:pStyle w:val="Tabletext"/>
            </w:pPr>
            <w:r>
              <w:t>R&amp;D environment for EDD’s IT department</w:t>
            </w:r>
          </w:p>
        </w:tc>
      </w:tr>
      <w:tr w:rsidR="00040CA0" w14:paraId="4B404518" w14:textId="77777777" w:rsidTr="00040CA0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C3E0E" w14:textId="77777777" w:rsidR="008B215A" w:rsidRDefault="008B215A" w:rsidP="008B215A">
            <w:pPr>
              <w:pStyle w:val="Tabletext"/>
            </w:pPr>
            <w:r>
              <w:t>12337262021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57AB9" w14:textId="77777777" w:rsidR="008B215A" w:rsidRDefault="008B215A" w:rsidP="008B215A">
            <w:pPr>
              <w:pStyle w:val="Tabletext"/>
            </w:pPr>
            <w:r>
              <w:t>Sandbox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1EAAA" w14:textId="77777777" w:rsidR="008B215A" w:rsidRDefault="008B215A" w:rsidP="008B215A">
            <w:pPr>
              <w:pStyle w:val="Tabletext"/>
            </w:pPr>
            <w:r>
              <w:t>Sandbox2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46556" w14:textId="77777777" w:rsidR="008B215A" w:rsidRDefault="008B215A" w:rsidP="008B215A">
            <w:pPr>
              <w:pStyle w:val="Tabletext"/>
            </w:pPr>
            <w:r>
              <w:t>R&amp;D environment for EDD’s IT department</w:t>
            </w:r>
          </w:p>
        </w:tc>
      </w:tr>
      <w:tr w:rsidR="00040CA0" w14:paraId="2A2B2868" w14:textId="77777777" w:rsidTr="00040CA0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7940A" w14:textId="77777777" w:rsidR="008B215A" w:rsidRDefault="008B215A" w:rsidP="008B215A">
            <w:pPr>
              <w:pStyle w:val="Tabletext"/>
            </w:pPr>
            <w:r>
              <w:t>99070342693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73A2B" w14:textId="77777777" w:rsidR="008B215A" w:rsidRDefault="008B215A" w:rsidP="008B215A">
            <w:pPr>
              <w:pStyle w:val="Tabletext"/>
            </w:pPr>
            <w:r>
              <w:t>Sandbox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F6B3F" w14:textId="77777777" w:rsidR="008B215A" w:rsidRDefault="008B215A" w:rsidP="008B215A">
            <w:pPr>
              <w:pStyle w:val="Tabletext"/>
            </w:pPr>
            <w:r>
              <w:t>Sandbox3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231BF" w14:textId="77777777" w:rsidR="008B215A" w:rsidRDefault="008B215A" w:rsidP="008B215A">
            <w:pPr>
              <w:pStyle w:val="Tabletext"/>
            </w:pPr>
            <w:r>
              <w:t>R&amp;D environment for EDD’s IT department</w:t>
            </w:r>
          </w:p>
        </w:tc>
      </w:tr>
      <w:tr w:rsidR="00040CA0" w14:paraId="15744BC1" w14:textId="77777777" w:rsidTr="00040CA0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9E437" w14:textId="77777777" w:rsidR="008B215A" w:rsidRDefault="008B215A" w:rsidP="008B215A">
            <w:pPr>
              <w:pStyle w:val="Tabletext"/>
            </w:pPr>
            <w:r>
              <w:t>41427575272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4E1ED" w14:textId="77777777" w:rsidR="008B215A" w:rsidRDefault="008B215A" w:rsidP="008B215A">
            <w:pPr>
              <w:pStyle w:val="Tabletext"/>
            </w:pPr>
            <w:r>
              <w:t>DIB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C3A07" w14:textId="77777777" w:rsidR="008B215A" w:rsidRDefault="008B215A" w:rsidP="008B215A">
            <w:pPr>
              <w:pStyle w:val="Tabletext"/>
            </w:pPr>
            <w:r>
              <w:t>DIBT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B2556" w14:textId="77777777" w:rsidR="008B215A" w:rsidRDefault="008B215A" w:rsidP="008B215A">
            <w:pPr>
              <w:pStyle w:val="Tabletext"/>
            </w:pPr>
            <w:r>
              <w:t>Training environment for call center workers</w:t>
            </w:r>
          </w:p>
        </w:tc>
      </w:tr>
      <w:tr w:rsidR="00040CA0" w14:paraId="37D860C4" w14:textId="77777777" w:rsidTr="00040CA0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AFA2A" w14:textId="77777777" w:rsidR="008B215A" w:rsidRDefault="008B215A" w:rsidP="008B215A">
            <w:pPr>
              <w:pStyle w:val="Tabletext"/>
            </w:pPr>
            <w:r>
              <w:t>443054495397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BE8EF" w14:textId="77777777" w:rsidR="008B215A" w:rsidRDefault="008B215A" w:rsidP="008B215A">
            <w:pPr>
              <w:pStyle w:val="Tabletext"/>
            </w:pPr>
            <w:r>
              <w:t>Staging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40433" w14:textId="77777777" w:rsidR="008B215A" w:rsidRDefault="008B215A" w:rsidP="008B215A">
            <w:pPr>
              <w:pStyle w:val="Tabletext"/>
            </w:pPr>
            <w:r>
              <w:t>UAT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1D72A" w14:textId="77777777" w:rsidR="008B215A" w:rsidRDefault="008B215A" w:rsidP="008B215A">
            <w:pPr>
              <w:pStyle w:val="Tabletext"/>
            </w:pPr>
            <w:r>
              <w:t>Used for customer validation</w:t>
            </w:r>
          </w:p>
        </w:tc>
      </w:tr>
      <w:tr w:rsidR="00040CA0" w14:paraId="21DCEB1A" w14:textId="77777777" w:rsidTr="00040CA0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51872" w14:textId="77777777" w:rsidR="008B215A" w:rsidRDefault="008B215A" w:rsidP="008B215A">
            <w:pPr>
              <w:pStyle w:val="Tabletext"/>
            </w:pPr>
            <w:r>
              <w:t>635425321918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78DB3" w14:textId="77777777" w:rsidR="008B215A" w:rsidRDefault="008B215A" w:rsidP="008B215A">
            <w:pPr>
              <w:pStyle w:val="Tabletext"/>
            </w:pPr>
            <w:r>
              <w:t>UA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40663" w14:textId="77777777" w:rsidR="008B215A" w:rsidRDefault="008B215A" w:rsidP="008B215A">
            <w:pPr>
              <w:pStyle w:val="Tabletext"/>
            </w:pPr>
            <w:r>
              <w:t>Performance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5E631" w14:textId="77777777" w:rsidR="008B215A" w:rsidRDefault="008B215A" w:rsidP="008B215A">
            <w:pPr>
              <w:pStyle w:val="Tabletext"/>
            </w:pPr>
            <w:r>
              <w:t>Used for performance testing</w:t>
            </w:r>
          </w:p>
        </w:tc>
      </w:tr>
      <w:tr w:rsidR="00040CA0" w14:paraId="47411CCF" w14:textId="77777777" w:rsidTr="00040CA0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3FD51" w14:textId="77777777" w:rsidR="008B215A" w:rsidRDefault="008B215A" w:rsidP="008B215A">
            <w:pPr>
              <w:pStyle w:val="Tabletext"/>
            </w:pPr>
            <w:r>
              <w:t>058264286667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9E118" w14:textId="77777777" w:rsidR="008B215A" w:rsidRDefault="008B215A" w:rsidP="008B215A">
            <w:pPr>
              <w:pStyle w:val="Tabletext"/>
            </w:pPr>
            <w:r>
              <w:t>UAT-FIX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D394D" w14:textId="77777777" w:rsidR="008B215A" w:rsidRDefault="008B215A" w:rsidP="008B215A">
            <w:pPr>
              <w:pStyle w:val="Tabletext"/>
            </w:pPr>
            <w:r>
              <w:t>UAT-FIX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C01E2" w14:textId="77777777" w:rsidR="008B215A" w:rsidRDefault="008B215A" w:rsidP="008B215A">
            <w:pPr>
              <w:pStyle w:val="Tabletext"/>
            </w:pPr>
            <w:r>
              <w:t xml:space="preserve">Patch/bugfix environment </w:t>
            </w:r>
            <w:proofErr w:type="spellStart"/>
            <w:r>
              <w:t>fot</w:t>
            </w:r>
            <w:proofErr w:type="spellEnd"/>
            <w:r>
              <w:t xml:space="preserve"> UAT</w:t>
            </w:r>
          </w:p>
        </w:tc>
      </w:tr>
      <w:tr w:rsidR="00040CA0" w14:paraId="34DD7CC0" w14:textId="77777777" w:rsidTr="00040CA0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B111C" w14:textId="77777777" w:rsidR="008B215A" w:rsidRDefault="008B215A" w:rsidP="008B215A">
            <w:pPr>
              <w:pStyle w:val="Tabletext"/>
            </w:pPr>
            <w:r>
              <w:t>559550955475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C25D4" w14:textId="77777777" w:rsidR="008B215A" w:rsidRDefault="008B215A" w:rsidP="008B215A">
            <w:pPr>
              <w:pStyle w:val="Tabletext"/>
            </w:pPr>
            <w:r>
              <w:t>Pro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41ADE" w14:textId="77777777" w:rsidR="008B215A" w:rsidRDefault="008B215A" w:rsidP="008B215A">
            <w:pPr>
              <w:pStyle w:val="Tabletext"/>
            </w:pPr>
            <w:r>
              <w:t>Prod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7A338" w14:textId="77777777" w:rsidR="008B215A" w:rsidRDefault="008B215A" w:rsidP="008B215A">
            <w:pPr>
              <w:pStyle w:val="Tabletext"/>
            </w:pPr>
            <w:r>
              <w:t>Contains production Connect instance</w:t>
            </w:r>
          </w:p>
        </w:tc>
      </w:tr>
      <w:tr w:rsidR="00040CA0" w14:paraId="15BA5B12" w14:textId="77777777" w:rsidTr="00040CA0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7B0AF" w14:textId="77777777" w:rsidR="008B215A" w:rsidRDefault="008B215A" w:rsidP="008B215A">
            <w:pPr>
              <w:pStyle w:val="Tabletext"/>
            </w:pPr>
            <w:r>
              <w:t>89137695770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208BC" w14:textId="77777777" w:rsidR="008B215A" w:rsidRDefault="008B215A" w:rsidP="008B215A">
            <w:pPr>
              <w:pStyle w:val="Tabletext"/>
            </w:pPr>
            <w:r>
              <w:t>Prod-FIX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5E1FF" w14:textId="77777777" w:rsidR="008B215A" w:rsidRDefault="008B215A" w:rsidP="008B215A">
            <w:pPr>
              <w:pStyle w:val="Tabletext"/>
            </w:pPr>
            <w:r>
              <w:t>Prod-FIX</w:t>
            </w:r>
          </w:p>
        </w:tc>
        <w:tc>
          <w:tcPr>
            <w:tcW w:w="5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BDB57" w14:textId="77777777" w:rsidR="008B215A" w:rsidRDefault="008B215A" w:rsidP="008B215A">
            <w:pPr>
              <w:pStyle w:val="Tabletext"/>
            </w:pPr>
            <w:r>
              <w:t>Patch/bugfix environment for Prod</w:t>
            </w:r>
          </w:p>
        </w:tc>
      </w:tr>
    </w:tbl>
    <w:p w14:paraId="29447970" w14:textId="77777777" w:rsidR="008B215A" w:rsidRDefault="008B215A" w:rsidP="004A4874">
      <w:pPr>
        <w:pStyle w:val="Heading2"/>
      </w:pPr>
      <w:bookmarkStart w:id="16" w:name="repositories"/>
      <w:bookmarkStart w:id="17" w:name="_Toc209451804"/>
      <w:bookmarkEnd w:id="11"/>
      <w:bookmarkEnd w:id="14"/>
      <w:r>
        <w:lastRenderedPageBreak/>
        <w:t>Repositories</w:t>
      </w:r>
      <w:bookmarkEnd w:id="17"/>
    </w:p>
    <w:p w14:paraId="42F3847F" w14:textId="77777777" w:rsidR="008B215A" w:rsidRDefault="008B215A" w:rsidP="004A4874">
      <w:pPr>
        <w:pStyle w:val="FirstParagraph"/>
        <w:keepNext/>
      </w:pPr>
      <w:r>
        <w:t xml:space="preserve">This implementation is contained in 6 AWS </w:t>
      </w:r>
      <w:proofErr w:type="spellStart"/>
      <w:r>
        <w:t>CodeCommit</w:t>
      </w:r>
      <w:proofErr w:type="spellEnd"/>
      <w:r>
        <w:t xml:space="preserve"> repositories.</w:t>
      </w:r>
    </w:p>
    <w:p w14:paraId="595876CA" w14:textId="77777777" w:rsidR="004A4874" w:rsidRDefault="008B215A" w:rsidP="004A4874">
      <w:pPr>
        <w:pStyle w:val="BodyText"/>
        <w:keepNext/>
      </w:pPr>
      <w:r>
        <w:rPr>
          <w:noProof/>
        </w:rPr>
        <w:drawing>
          <wp:inline distT="0" distB="0" distL="0" distR="0" wp14:anchorId="45A7D62B" wp14:editId="0BACDC46">
            <wp:extent cx="5943600" cy="2999232"/>
            <wp:effectExtent l="0" t="0" r="0" b="0"/>
            <wp:docPr id="26" name="Picture" descr="A close-up of a documen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 close-up of a docume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EC891" w14:textId="484B53E3" w:rsidR="008B215A" w:rsidRDefault="004A4874" w:rsidP="004A4874">
      <w:pPr>
        <w:pStyle w:val="Caption"/>
      </w:pPr>
      <w:bookmarkStart w:id="18" w:name="_Toc209451814"/>
      <w:r>
        <w:t xml:space="preserve">Figure </w:t>
      </w:r>
      <w:fldSimple w:instr=" SEQ Figure \* ARABIC ">
        <w:r w:rsidR="00732F2A">
          <w:rPr>
            <w:noProof/>
          </w:rPr>
          <w:t>2</w:t>
        </w:r>
      </w:fldSimple>
      <w:r>
        <w:t xml:space="preserve">: </w:t>
      </w:r>
      <w:r w:rsidRPr="00ED5D1E">
        <w:t xml:space="preserve">AWS </w:t>
      </w:r>
      <w:proofErr w:type="spellStart"/>
      <w:r w:rsidRPr="00ED5D1E">
        <w:t>CodeCommit</w:t>
      </w:r>
      <w:proofErr w:type="spellEnd"/>
      <w:r w:rsidRPr="00ED5D1E">
        <w:t xml:space="preserve"> </w:t>
      </w:r>
      <w:r>
        <w:t>R</w:t>
      </w:r>
      <w:r w:rsidRPr="00ED5D1E">
        <w:t>epositories</w:t>
      </w:r>
      <w:bookmarkEnd w:id="18"/>
    </w:p>
    <w:p w14:paraId="04D120A5" w14:textId="77777777" w:rsidR="008B215A" w:rsidRDefault="008B215A" w:rsidP="008B215A">
      <w:pPr>
        <w:pStyle w:val="Heading2"/>
      </w:pPr>
      <w:bookmarkStart w:id="19" w:name="edd-connect"/>
      <w:bookmarkStart w:id="20" w:name="_Toc209451805"/>
      <w:bookmarkEnd w:id="16"/>
      <w:r>
        <w:t>EDD Connect</w:t>
      </w:r>
      <w:bookmarkEnd w:id="20"/>
    </w:p>
    <w:p w14:paraId="65DE15BB" w14:textId="77777777" w:rsidR="008B215A" w:rsidRDefault="008B215A" w:rsidP="008B215A">
      <w:pPr>
        <w:pStyle w:val="FirstParagraph"/>
      </w:pPr>
      <w:r>
        <w:t xml:space="preserve">The </w:t>
      </w:r>
      <w:proofErr w:type="spellStart"/>
      <w:r>
        <w:rPr>
          <w:rStyle w:val="VerbatimChar"/>
        </w:rPr>
        <w:t>edd</w:t>
      </w:r>
      <w:proofErr w:type="spellEnd"/>
      <w:r>
        <w:rPr>
          <w:rStyle w:val="VerbatimChar"/>
        </w:rPr>
        <w:t>-connect</w:t>
      </w:r>
      <w:r>
        <w:t xml:space="preserve"> repository contains the CDK application that deploys the base Connect instance.</w:t>
      </w:r>
    </w:p>
    <w:p w14:paraId="13F4A531" w14:textId="77777777" w:rsidR="008B215A" w:rsidRDefault="008B215A" w:rsidP="008B215A">
      <w:pPr>
        <w:pStyle w:val="Heading2"/>
      </w:pPr>
      <w:bookmarkStart w:id="21" w:name="virtual-callback"/>
      <w:bookmarkStart w:id="22" w:name="_Toc209451806"/>
      <w:bookmarkEnd w:id="19"/>
      <w:r>
        <w:t>Virtual Callback</w:t>
      </w:r>
      <w:bookmarkEnd w:id="22"/>
    </w:p>
    <w:p w14:paraId="2B71FEC0" w14:textId="77777777" w:rsidR="008B215A" w:rsidRDefault="008B215A" w:rsidP="008B215A">
      <w:pPr>
        <w:pStyle w:val="FirstParagraph"/>
      </w:pPr>
      <w:r>
        <w:t xml:space="preserve">This is an implementation of the AWS blog post </w:t>
      </w:r>
      <w:hyperlink r:id="rId22">
        <w:r>
          <w:rPr>
            <w:rStyle w:val="Hyperlink"/>
          </w:rPr>
          <w:t>Set up queued callback by creating flows, queues, and routing profiles</w:t>
        </w:r>
      </w:hyperlink>
      <w:r>
        <w:t>.</w:t>
      </w:r>
    </w:p>
    <w:p w14:paraId="4F46DD32" w14:textId="3597A59A" w:rsidR="008B215A" w:rsidRDefault="008B215A" w:rsidP="008B215A">
      <w:pPr>
        <w:pStyle w:val="Heading2"/>
      </w:pPr>
      <w:bookmarkStart w:id="23" w:name="X70751b0579dabc10b462ff48502bb544cdac329"/>
      <w:bookmarkStart w:id="24" w:name="_Toc209451807"/>
      <w:bookmarkEnd w:id="21"/>
      <w:r>
        <w:t xml:space="preserve">Lambda </w:t>
      </w:r>
      <w:r w:rsidR="00040CA0">
        <w:t>Deployments and Supporting Resources</w:t>
      </w:r>
      <w:bookmarkEnd w:id="24"/>
    </w:p>
    <w:p w14:paraId="6CA0B202" w14:textId="77777777" w:rsidR="008B215A" w:rsidRDefault="008B215A" w:rsidP="008B215A">
      <w:pPr>
        <w:pStyle w:val="FirstParagraph"/>
      </w:pPr>
      <w:r>
        <w:t xml:space="preserve">The </w:t>
      </w:r>
      <w:proofErr w:type="spellStart"/>
      <w:r>
        <w:rPr>
          <w:rStyle w:val="VerbatimChar"/>
        </w:rPr>
        <w:t>edd</w:t>
      </w:r>
      <w:proofErr w:type="spellEnd"/>
      <w:r>
        <w:rPr>
          <w:rStyle w:val="VerbatimChar"/>
        </w:rPr>
        <w:t>-infrastructure-backend-common</w:t>
      </w:r>
      <w:r>
        <w:t xml:space="preserve"> repository contains:</w:t>
      </w:r>
    </w:p>
    <w:p w14:paraId="6BD9F7AD" w14:textId="77777777" w:rsidR="008B215A" w:rsidRDefault="008B215A" w:rsidP="00E51D78">
      <w:pPr>
        <w:pStyle w:val="ListBullet"/>
      </w:pPr>
      <w:r>
        <w:t>Lambda code called by Lex and Connect</w:t>
      </w:r>
    </w:p>
    <w:p w14:paraId="23FF98EB" w14:textId="77777777" w:rsidR="008B215A" w:rsidRDefault="008B215A" w:rsidP="00E51D78">
      <w:pPr>
        <w:pStyle w:val="ListBullet"/>
      </w:pPr>
      <w:r>
        <w:t xml:space="preserve">Lambda code that extends CloudFormation via </w:t>
      </w:r>
      <w:hyperlink r:id="rId23">
        <w:r>
          <w:rPr>
            <w:rStyle w:val="Hyperlink"/>
          </w:rPr>
          <w:t>CloudFormation custom resources</w:t>
        </w:r>
      </w:hyperlink>
    </w:p>
    <w:p w14:paraId="1F9A2698" w14:textId="77777777" w:rsidR="008B215A" w:rsidRDefault="008B215A" w:rsidP="00E51D78">
      <w:pPr>
        <w:pStyle w:val="ListBullet"/>
      </w:pPr>
      <w:r>
        <w:t xml:space="preserve">Typescript based </w:t>
      </w:r>
      <w:proofErr w:type="spellStart"/>
      <w:r>
        <w:t>Cloudformation</w:t>
      </w:r>
      <w:proofErr w:type="spellEnd"/>
      <w:r>
        <w:t xml:space="preserve"> Development Kit applications to deploy that Lambda code</w:t>
      </w:r>
    </w:p>
    <w:p w14:paraId="77C76A09" w14:textId="77777777" w:rsidR="008B215A" w:rsidRDefault="008B215A" w:rsidP="00E51D78">
      <w:pPr>
        <w:pStyle w:val="ListBullet"/>
      </w:pPr>
      <w:r>
        <w:t xml:space="preserve">Build and deployment instructions in the </w:t>
      </w:r>
      <w:hyperlink r:id="rId24">
        <w:proofErr w:type="spellStart"/>
        <w:r>
          <w:rPr>
            <w:rStyle w:val="Hyperlink"/>
          </w:rPr>
          <w:t>buildspec</w:t>
        </w:r>
        <w:proofErr w:type="spellEnd"/>
        <w:r>
          <w:rPr>
            <w:rStyle w:val="Hyperlink"/>
          </w:rPr>
          <w:t xml:space="preserve"> file</w:t>
        </w:r>
      </w:hyperlink>
      <w:r>
        <w:t xml:space="preserve"> used to deploy the CloudFormation templates and the CDK application.</w:t>
      </w:r>
    </w:p>
    <w:p w14:paraId="383BCCC9" w14:textId="3FF728E5" w:rsidR="008B215A" w:rsidRDefault="008B215A" w:rsidP="004A4874">
      <w:pPr>
        <w:pStyle w:val="Heading2"/>
      </w:pPr>
      <w:bookmarkStart w:id="25" w:name="connect-and-lex-deployments"/>
      <w:bookmarkStart w:id="26" w:name="_Toc209451808"/>
      <w:bookmarkEnd w:id="23"/>
      <w:r>
        <w:lastRenderedPageBreak/>
        <w:t xml:space="preserve">Connect and Lex </w:t>
      </w:r>
      <w:r w:rsidR="000A4D8E">
        <w:t>D</w:t>
      </w:r>
      <w:r>
        <w:t>eployments</w:t>
      </w:r>
      <w:bookmarkEnd w:id="26"/>
    </w:p>
    <w:p w14:paraId="692C1C0D" w14:textId="675C8D2B" w:rsidR="008B215A" w:rsidRDefault="008B215A" w:rsidP="004A4874">
      <w:pPr>
        <w:pStyle w:val="FirstParagraph"/>
        <w:keepNext/>
      </w:pPr>
      <w:r>
        <w:t xml:space="preserve">The Connect and Lex deployments use scripts contained in the </w:t>
      </w:r>
      <w:hyperlink r:id="rId25">
        <w:r>
          <w:rPr>
            <w:rStyle w:val="Hyperlink"/>
          </w:rPr>
          <w:t>connect-scripts</w:t>
        </w:r>
      </w:hyperlink>
      <w:r>
        <w:t xml:space="preserve"> repository.</w:t>
      </w:r>
    </w:p>
    <w:p w14:paraId="5C3D012D" w14:textId="77777777" w:rsidR="008B215A" w:rsidRDefault="008B215A" w:rsidP="004A4874">
      <w:pPr>
        <w:pStyle w:val="BodyText"/>
        <w:keepNext/>
      </w:pPr>
      <w:r>
        <w:t>These scripts can be used to copy any Connect implementation to another Connect instance.</w:t>
      </w:r>
    </w:p>
    <w:p w14:paraId="5E126C30" w14:textId="77777777" w:rsidR="0074489B" w:rsidRDefault="008B215A" w:rsidP="0074489B">
      <w:pPr>
        <w:pStyle w:val="BodyText"/>
        <w:keepNext/>
      </w:pPr>
      <w:r>
        <w:rPr>
          <w:noProof/>
        </w:rPr>
        <w:drawing>
          <wp:inline distT="0" distB="0" distL="0" distR="0" wp14:anchorId="131BB920" wp14:editId="202BA321">
            <wp:extent cx="5943600" cy="2999232"/>
            <wp:effectExtent l="0" t="0" r="0" b="0"/>
            <wp:docPr id="37" name="Picture" descr="A screenshot of a computer scree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30F1D" w14:textId="6BCA2C2B" w:rsidR="008B215A" w:rsidRDefault="0074489B" w:rsidP="0074489B">
      <w:pPr>
        <w:pStyle w:val="Caption"/>
      </w:pPr>
      <w:bookmarkStart w:id="27" w:name="_Toc209451815"/>
      <w:r>
        <w:t xml:space="preserve">Figure </w:t>
      </w:r>
      <w:fldSimple w:instr=" SEQ Figure \* ARABIC ">
        <w:r w:rsidR="00732F2A">
          <w:rPr>
            <w:noProof/>
          </w:rPr>
          <w:t>3</w:t>
        </w:r>
      </w:fldSimple>
      <w:r>
        <w:t>: Connect and Lex Deployment Detail</w:t>
      </w:r>
      <w:bookmarkEnd w:id="27"/>
    </w:p>
    <w:p w14:paraId="1247975E" w14:textId="77777777" w:rsidR="008B215A" w:rsidRDefault="008B215A" w:rsidP="008B215A">
      <w:pPr>
        <w:pStyle w:val="Heading2"/>
      </w:pPr>
      <w:bookmarkStart w:id="28" w:name="cross-account-code-pipeline"/>
      <w:bookmarkStart w:id="29" w:name="_Toc209451809"/>
      <w:bookmarkEnd w:id="25"/>
      <w:r>
        <w:lastRenderedPageBreak/>
        <w:t>Cross Account Code Pipeline</w:t>
      </w:r>
      <w:bookmarkEnd w:id="29"/>
    </w:p>
    <w:p w14:paraId="5F869DBB" w14:textId="77777777" w:rsidR="008B215A" w:rsidRDefault="008B215A" w:rsidP="00E51D78">
      <w:pPr>
        <w:pStyle w:val="FirstParagraph"/>
        <w:keepNext/>
      </w:pPr>
      <w:r>
        <w:t xml:space="preserve">All Code and </w:t>
      </w:r>
      <w:proofErr w:type="spellStart"/>
      <w:r>
        <w:t>CodePipelines</w:t>
      </w:r>
      <w:proofErr w:type="spellEnd"/>
      <w:r>
        <w:t xml:space="preserve"> are stored in the shared account.</w:t>
      </w:r>
    </w:p>
    <w:p w14:paraId="7C00FCCC" w14:textId="77777777" w:rsidR="00446260" w:rsidRDefault="008B215A" w:rsidP="00446260">
      <w:pPr>
        <w:pStyle w:val="BodyText"/>
        <w:keepNext/>
      </w:pPr>
      <w:r>
        <w:rPr>
          <w:noProof/>
        </w:rPr>
        <w:drawing>
          <wp:inline distT="0" distB="0" distL="0" distR="0" wp14:anchorId="0C81AE60" wp14:editId="1A5D3F5C">
            <wp:extent cx="5786878" cy="7603067"/>
            <wp:effectExtent l="0" t="0" r="4445" b="0"/>
            <wp:docPr id="41" name="Picture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338" cy="761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DEBB2" w14:textId="7739A289" w:rsidR="008B215A" w:rsidRDefault="00446260" w:rsidP="00446260">
      <w:pPr>
        <w:pStyle w:val="Caption"/>
      </w:pPr>
      <w:bookmarkStart w:id="30" w:name="_Toc209451816"/>
      <w:r>
        <w:t xml:space="preserve">Figure </w:t>
      </w:r>
      <w:fldSimple w:instr=" SEQ Figure \* ARABIC ">
        <w:r w:rsidR="00732F2A">
          <w:rPr>
            <w:noProof/>
          </w:rPr>
          <w:t>4</w:t>
        </w:r>
      </w:fldSimple>
      <w:r>
        <w:t xml:space="preserve">: </w:t>
      </w:r>
      <w:r w:rsidRPr="0035327D">
        <w:t>Cross Account Code Pipeline</w:t>
      </w:r>
      <w:r>
        <w:t xml:space="preserve"> Detail</w:t>
      </w:r>
      <w:bookmarkEnd w:id="30"/>
    </w:p>
    <w:p w14:paraId="64DEA012" w14:textId="36F76C9F" w:rsidR="008B215A" w:rsidRDefault="008B215A" w:rsidP="00E51D78">
      <w:pPr>
        <w:pStyle w:val="BodyText"/>
        <w:keepNext/>
      </w:pPr>
      <w:r>
        <w:lastRenderedPageBreak/>
        <w:t>For the most part we use standard git processes to perform branching, pull requests and merges.</w:t>
      </w:r>
      <w:r w:rsidR="00040CA0">
        <w:t xml:space="preserve"> </w:t>
      </w:r>
      <w:r>
        <w:t>However, the process we use to deploy Connect and Lex resources is different.</w:t>
      </w:r>
      <w:r w:rsidR="00E51D78">
        <w:t xml:space="preserve"> </w:t>
      </w:r>
    </w:p>
    <w:p w14:paraId="4BAFAF60" w14:textId="77777777" w:rsidR="008B215A" w:rsidRDefault="008B215A" w:rsidP="008B215A">
      <w:pPr>
        <w:pStyle w:val="BodyText"/>
      </w:pPr>
      <w:r>
        <w:t>We have scripts controlled by a separate pipeline that export code directly from the AWS Connect instance and the Lex console to the dev environment.</w:t>
      </w:r>
    </w:p>
    <w:p w14:paraId="2DE87625" w14:textId="77777777" w:rsidR="00786D28" w:rsidRDefault="008B215A" w:rsidP="00786D28">
      <w:pPr>
        <w:pStyle w:val="BodyText"/>
        <w:keepNext/>
      </w:pPr>
      <w:r>
        <w:rPr>
          <w:noProof/>
        </w:rPr>
        <w:drawing>
          <wp:inline distT="0" distB="0" distL="0" distR="0" wp14:anchorId="59747644" wp14:editId="00BED627">
            <wp:extent cx="5943600" cy="5330952"/>
            <wp:effectExtent l="0" t="0" r="0" b="3175"/>
            <wp:docPr id="44" name="Picture" descr="A diagram of a computer flow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A diagram of a computer flow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3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7D1BD" w14:textId="462C791D" w:rsidR="008B215A" w:rsidRDefault="00786D28" w:rsidP="00786D28">
      <w:pPr>
        <w:pStyle w:val="Caption"/>
      </w:pPr>
      <w:bookmarkStart w:id="31" w:name="_Toc209451817"/>
      <w:r>
        <w:t xml:space="preserve">Figure </w:t>
      </w:r>
      <w:fldSimple w:instr=" SEQ Figure \* ARABIC ">
        <w:r w:rsidR="00732F2A">
          <w:rPr>
            <w:noProof/>
          </w:rPr>
          <w:t>5</w:t>
        </w:r>
      </w:fldSimple>
      <w:r>
        <w:t xml:space="preserve">: </w:t>
      </w:r>
      <w:r w:rsidRPr="009A4E1C">
        <w:t xml:space="preserve">AWS Connect instance and Lex </w:t>
      </w:r>
      <w:r>
        <w:t>C</w:t>
      </w:r>
      <w:r w:rsidRPr="009A4E1C">
        <w:t xml:space="preserve">onsole </w:t>
      </w:r>
      <w:r>
        <w:t>Export Pipeline</w:t>
      </w:r>
      <w:bookmarkEnd w:id="31"/>
    </w:p>
    <w:p w14:paraId="31660DA9" w14:textId="2D604082" w:rsidR="008B215A" w:rsidRDefault="008B215A" w:rsidP="008B215A">
      <w:pPr>
        <w:pStyle w:val="Heading2"/>
      </w:pPr>
      <w:bookmarkStart w:id="32" w:name="provisioning-a-pipeline"/>
      <w:bookmarkStart w:id="33" w:name="_Toc209451810"/>
      <w:bookmarkEnd w:id="28"/>
      <w:r>
        <w:t xml:space="preserve">Provisioning a </w:t>
      </w:r>
      <w:r w:rsidR="000A4D8E">
        <w:t>P</w:t>
      </w:r>
      <w:r>
        <w:t>ipeline</w:t>
      </w:r>
      <w:bookmarkEnd w:id="33"/>
    </w:p>
    <w:p w14:paraId="3326E99B" w14:textId="77777777" w:rsidR="008B215A" w:rsidRDefault="008B215A" w:rsidP="008B215A">
      <w:pPr>
        <w:pStyle w:val="FirstParagraph"/>
      </w:pPr>
      <w:r>
        <w:t xml:space="preserve">We use </w:t>
      </w:r>
      <w:hyperlink r:id="rId29">
        <w:r>
          <w:rPr>
            <w:rStyle w:val="Hyperlink"/>
          </w:rPr>
          <w:t>AWS Service Catalog</w:t>
        </w:r>
      </w:hyperlink>
      <w:r>
        <w:t xml:space="preserve"> to create our </w:t>
      </w:r>
      <w:proofErr w:type="spellStart"/>
      <w:r>
        <w:t>CodePipelines</w:t>
      </w:r>
      <w:proofErr w:type="spellEnd"/>
      <w:r>
        <w:t>.</w:t>
      </w:r>
    </w:p>
    <w:p w14:paraId="76DCB7A5" w14:textId="24B4A8A2" w:rsidR="008B215A" w:rsidRDefault="008B215A" w:rsidP="008B215A">
      <w:pPr>
        <w:pStyle w:val="BodyText"/>
      </w:pPr>
      <w:r>
        <w:t xml:space="preserve">You can find more information in the </w:t>
      </w:r>
      <w:hyperlink r:id="rId30">
        <w:r>
          <w:rPr>
            <w:rStyle w:val="Hyperlink"/>
          </w:rPr>
          <w:t xml:space="preserve">Service Catalog </w:t>
        </w:r>
        <w:proofErr w:type="spellStart"/>
        <w:r>
          <w:rPr>
            <w:rStyle w:val="Hyperlink"/>
          </w:rPr>
          <w:t>CodePipeline</w:t>
        </w:r>
        <w:proofErr w:type="spellEnd"/>
        <w:r>
          <w:rPr>
            <w:rStyle w:val="Hyperlink"/>
          </w:rPr>
          <w:t xml:space="preserve"> README</w:t>
        </w:r>
      </w:hyperlink>
      <w:r>
        <w:t>.</w:t>
      </w:r>
    </w:p>
    <w:p w14:paraId="0C7E3B11" w14:textId="7247C017" w:rsidR="008B215A" w:rsidRDefault="008B215A" w:rsidP="008B215A">
      <w:pPr>
        <w:pStyle w:val="Heading2"/>
      </w:pPr>
      <w:bookmarkStart w:id="34" w:name="how-pipelines-are-used-to-deploy-code"/>
      <w:bookmarkStart w:id="35" w:name="_Toc209451811"/>
      <w:bookmarkEnd w:id="32"/>
      <w:r>
        <w:lastRenderedPageBreak/>
        <w:t xml:space="preserve">How </w:t>
      </w:r>
      <w:r w:rsidR="000A4D8E">
        <w:t>P</w:t>
      </w:r>
      <w:r>
        <w:t xml:space="preserve">ipelines </w:t>
      </w:r>
      <w:r w:rsidR="000A4D8E">
        <w:t>A</w:t>
      </w:r>
      <w:r>
        <w:t xml:space="preserve">re </w:t>
      </w:r>
      <w:r w:rsidR="000A4D8E">
        <w:t>U</w:t>
      </w:r>
      <w:r>
        <w:t xml:space="preserve">sed to </w:t>
      </w:r>
      <w:r w:rsidR="000A4D8E">
        <w:t>D</w:t>
      </w:r>
      <w:r>
        <w:t xml:space="preserve">eploy </w:t>
      </w:r>
      <w:r w:rsidR="000A4D8E">
        <w:t>C</w:t>
      </w:r>
      <w:r>
        <w:t>ode</w:t>
      </w:r>
      <w:bookmarkEnd w:id="35"/>
    </w:p>
    <w:p w14:paraId="2F5B961B" w14:textId="77777777" w:rsidR="00786D28" w:rsidRDefault="008B215A" w:rsidP="00786D28">
      <w:pPr>
        <w:pStyle w:val="FirstParagraph"/>
        <w:keepNext/>
      </w:pPr>
      <w:r>
        <w:rPr>
          <w:noProof/>
        </w:rPr>
        <w:drawing>
          <wp:inline distT="0" distB="0" distL="0" distR="0" wp14:anchorId="1ECD36B5" wp14:editId="01757C97">
            <wp:extent cx="5943442" cy="3843867"/>
            <wp:effectExtent l="0" t="0" r="635" b="4445"/>
            <wp:docPr id="51" name="Picture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1"/>
                    <a:srcRect b="19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3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ACB40B" w14:textId="0E728F14" w:rsidR="008B215A" w:rsidRDefault="00786D28" w:rsidP="00786D28">
      <w:pPr>
        <w:pStyle w:val="Caption"/>
      </w:pPr>
      <w:bookmarkStart w:id="36" w:name="_Toc209451818"/>
      <w:r>
        <w:t xml:space="preserve">Figure </w:t>
      </w:r>
      <w:fldSimple w:instr=" SEQ Figure \* ARABIC ">
        <w:r w:rsidR="00732F2A">
          <w:rPr>
            <w:noProof/>
          </w:rPr>
          <w:t>6</w:t>
        </w:r>
      </w:fldSimple>
      <w:r>
        <w:t>: Code Deployment Pipeline</w:t>
      </w:r>
      <w:bookmarkEnd w:id="36"/>
    </w:p>
    <w:p w14:paraId="39840507" w14:textId="79518F3D" w:rsidR="008B215A" w:rsidRDefault="008B215A" w:rsidP="008B215A">
      <w:pPr>
        <w:pStyle w:val="Heading2"/>
      </w:pPr>
      <w:bookmarkStart w:id="37" w:name="creating-a-new-environment."/>
      <w:bookmarkStart w:id="38" w:name="_Toc209451812"/>
      <w:bookmarkEnd w:id="34"/>
      <w:r>
        <w:t xml:space="preserve">Creating a </w:t>
      </w:r>
      <w:r w:rsidR="000A4D8E">
        <w:t>N</w:t>
      </w:r>
      <w:r>
        <w:t xml:space="preserve">ew </w:t>
      </w:r>
      <w:r w:rsidR="000A4D8E">
        <w:t>E</w:t>
      </w:r>
      <w:r>
        <w:t>nvironment.</w:t>
      </w:r>
      <w:bookmarkEnd w:id="38"/>
    </w:p>
    <w:p w14:paraId="18C1C120" w14:textId="4C3AC6C2" w:rsidR="008B215A" w:rsidRDefault="008B215A" w:rsidP="008B215A">
      <w:pPr>
        <w:pStyle w:val="Heading3"/>
      </w:pPr>
      <w:bookmarkStart w:id="39" w:name="X2c592222ef3b07e49f831727abe4074e24db651"/>
      <w:r>
        <w:t xml:space="preserve">Add </w:t>
      </w:r>
      <w:r w:rsidR="000A4D8E">
        <w:t xml:space="preserve">the Account to the </w:t>
      </w:r>
      <w:r>
        <w:t>Service Catalog Product</w:t>
      </w:r>
    </w:p>
    <w:p w14:paraId="5C1AAB76" w14:textId="77777777" w:rsidR="008B215A" w:rsidRDefault="008B215A" w:rsidP="008B215A">
      <w:pPr>
        <w:pStyle w:val="FirstParagraph"/>
      </w:pPr>
      <w:r>
        <w:t>The name of the environment and account number need to be added to the Service Catalog Product.</w:t>
      </w:r>
    </w:p>
    <w:p w14:paraId="0630A89C" w14:textId="6E1576BF" w:rsidR="008B215A" w:rsidRDefault="008B215A" w:rsidP="008B215A">
      <w:pPr>
        <w:pStyle w:val="BodyText"/>
      </w:pPr>
      <w:r>
        <w:t>Log in to the Shared Account (</w:t>
      </w:r>
      <w:r w:rsidR="00E51D78">
        <w:rPr>
          <w:highlight w:val="black"/>
        </w:rPr>
        <w:t xml:space="preserve">       </w:t>
      </w:r>
      <w:r w:rsidR="00E51D78">
        <w:rPr>
          <w:highlight w:val="black"/>
        </w:rPr>
        <w:t xml:space="preserve">        </w:t>
      </w:r>
      <w:r w:rsidR="00E51D78">
        <w:rPr>
          <w:highlight w:val="black"/>
        </w:rPr>
        <w:t xml:space="preserve">       </w:t>
      </w:r>
      <w:r>
        <w:t xml:space="preserve">) and edit the </w:t>
      </w:r>
      <w:hyperlink r:id="rId32">
        <w:proofErr w:type="spellStart"/>
        <w:r>
          <w:rPr>
            <w:rStyle w:val="Hyperlink"/>
          </w:rPr>
          <w:t>CodePipeline</w:t>
        </w:r>
        <w:proofErr w:type="spellEnd"/>
        <w:r>
          <w:rPr>
            <w:rStyle w:val="Hyperlink"/>
          </w:rPr>
          <w:t xml:space="preserve"> CloudForm</w:t>
        </w:r>
        <w:r>
          <w:rPr>
            <w:rStyle w:val="Hyperlink"/>
          </w:rPr>
          <w:t>a</w:t>
        </w:r>
        <w:r>
          <w:rPr>
            <w:rStyle w:val="Hyperlink"/>
          </w:rPr>
          <w:t>tion template</w:t>
        </w:r>
      </w:hyperlink>
      <w:r>
        <w:t>.</w:t>
      </w:r>
    </w:p>
    <w:p w14:paraId="13C11AE0" w14:textId="77777777" w:rsidR="008B215A" w:rsidRDefault="008B215A" w:rsidP="008B215A">
      <w:pPr>
        <w:pStyle w:val="BodyText"/>
      </w:pPr>
      <w:r>
        <w:t>Add the environment and the AWS Account number of the target account.</w:t>
      </w:r>
    </w:p>
    <w:p w14:paraId="7230D1AC" w14:textId="06B1D558" w:rsidR="008B215A" w:rsidRPr="007656EC" w:rsidRDefault="008B215A" w:rsidP="008B215A">
      <w:pPr>
        <w:pStyle w:val="SourceCode"/>
        <w:rPr>
          <w:szCs w:val="20"/>
        </w:rPr>
      </w:pPr>
      <w:r w:rsidRPr="007656EC">
        <w:rPr>
          <w:rStyle w:val="FunctionTok"/>
          <w:szCs w:val="20"/>
        </w:rPr>
        <w:t>Parameters</w:t>
      </w:r>
      <w:r w:rsidRPr="007656EC">
        <w:rPr>
          <w:rStyle w:val="KeywordTok"/>
          <w:szCs w:val="20"/>
        </w:rPr>
        <w:t>:</w:t>
      </w:r>
      <w:r w:rsidRPr="007656EC">
        <w:rPr>
          <w:szCs w:val="20"/>
        </w:rPr>
        <w:br/>
      </w:r>
      <w:r w:rsidRPr="007656EC">
        <w:rPr>
          <w:rStyle w:val="FunctionTok"/>
          <w:szCs w:val="20"/>
        </w:rPr>
        <w:t>Repository</w:t>
      </w:r>
      <w:r w:rsidRPr="007656EC">
        <w:rPr>
          <w:rStyle w:val="KeywordTok"/>
          <w:szCs w:val="20"/>
        </w:rPr>
        <w:t>:</w:t>
      </w:r>
      <w:r w:rsidRPr="007656EC">
        <w:rPr>
          <w:szCs w:val="20"/>
        </w:rPr>
        <w:br/>
      </w:r>
      <w:r w:rsidRPr="007656EC">
        <w:rPr>
          <w:rStyle w:val="AttributeTok"/>
          <w:szCs w:val="20"/>
        </w:rPr>
        <w:t xml:space="preserve">    </w:t>
      </w:r>
      <w:r w:rsidRPr="007656EC">
        <w:rPr>
          <w:rStyle w:val="FunctionTok"/>
          <w:szCs w:val="20"/>
        </w:rPr>
        <w:t>Type</w:t>
      </w:r>
      <w:r w:rsidRPr="007656EC">
        <w:rPr>
          <w:rStyle w:val="KeywordTok"/>
          <w:szCs w:val="20"/>
        </w:rPr>
        <w:t>:</w:t>
      </w:r>
      <w:r w:rsidRPr="007656EC">
        <w:rPr>
          <w:rStyle w:val="AttributeTok"/>
          <w:szCs w:val="20"/>
        </w:rPr>
        <w:t xml:space="preserve"> String</w:t>
      </w:r>
      <w:r w:rsidRPr="007656EC">
        <w:rPr>
          <w:szCs w:val="20"/>
        </w:rPr>
        <w:br/>
      </w:r>
      <w:r w:rsidRPr="007656EC">
        <w:rPr>
          <w:rStyle w:val="AttributeTok"/>
          <w:szCs w:val="20"/>
        </w:rPr>
        <w:t xml:space="preserve">    </w:t>
      </w:r>
      <w:r w:rsidRPr="007656EC">
        <w:rPr>
          <w:rStyle w:val="FunctionTok"/>
          <w:szCs w:val="20"/>
        </w:rPr>
        <w:t>Description</w:t>
      </w:r>
      <w:r w:rsidRPr="007656EC">
        <w:rPr>
          <w:rStyle w:val="KeywordTok"/>
          <w:szCs w:val="20"/>
        </w:rPr>
        <w:t>:</w:t>
      </w:r>
      <w:r w:rsidRPr="007656EC">
        <w:rPr>
          <w:rStyle w:val="AttributeTok"/>
          <w:szCs w:val="20"/>
        </w:rPr>
        <w:t xml:space="preserve"> Name of the </w:t>
      </w:r>
      <w:proofErr w:type="spellStart"/>
      <w:r w:rsidRPr="007656EC">
        <w:rPr>
          <w:rStyle w:val="AttributeTok"/>
          <w:szCs w:val="20"/>
        </w:rPr>
        <w:t>CodeCommit</w:t>
      </w:r>
      <w:proofErr w:type="spellEnd"/>
      <w:r w:rsidRPr="007656EC">
        <w:rPr>
          <w:rStyle w:val="AttributeTok"/>
          <w:szCs w:val="20"/>
        </w:rPr>
        <w:t xml:space="preserve"> repository that stores the application code.</w:t>
      </w:r>
      <w:r w:rsidRPr="007656EC">
        <w:rPr>
          <w:szCs w:val="20"/>
        </w:rPr>
        <w:br/>
      </w:r>
      <w:r w:rsidRPr="007656EC">
        <w:rPr>
          <w:rStyle w:val="AttributeTok"/>
          <w:szCs w:val="20"/>
        </w:rPr>
        <w:t xml:space="preserve">  </w:t>
      </w:r>
      <w:proofErr w:type="spellStart"/>
      <w:r w:rsidRPr="007656EC">
        <w:rPr>
          <w:rStyle w:val="FunctionTok"/>
          <w:szCs w:val="20"/>
        </w:rPr>
        <w:t>TargetAccount</w:t>
      </w:r>
      <w:proofErr w:type="spellEnd"/>
      <w:r w:rsidRPr="007656EC">
        <w:rPr>
          <w:rStyle w:val="KeywordTok"/>
          <w:szCs w:val="20"/>
        </w:rPr>
        <w:t>:</w:t>
      </w:r>
      <w:r w:rsidRPr="007656EC">
        <w:rPr>
          <w:szCs w:val="20"/>
        </w:rPr>
        <w:br/>
      </w:r>
      <w:r w:rsidRPr="007656EC">
        <w:rPr>
          <w:rStyle w:val="AttributeTok"/>
          <w:szCs w:val="20"/>
        </w:rPr>
        <w:t xml:space="preserve">    </w:t>
      </w:r>
      <w:r w:rsidRPr="007656EC">
        <w:rPr>
          <w:rStyle w:val="FunctionTok"/>
          <w:szCs w:val="20"/>
        </w:rPr>
        <w:t>Type</w:t>
      </w:r>
      <w:r w:rsidRPr="007656EC">
        <w:rPr>
          <w:rStyle w:val="KeywordTok"/>
          <w:szCs w:val="20"/>
        </w:rPr>
        <w:t>:</w:t>
      </w:r>
      <w:r w:rsidRPr="007656EC">
        <w:rPr>
          <w:rStyle w:val="AttributeTok"/>
          <w:szCs w:val="20"/>
        </w:rPr>
        <w:t xml:space="preserve"> String</w:t>
      </w:r>
      <w:r w:rsidRPr="007656EC">
        <w:rPr>
          <w:szCs w:val="20"/>
        </w:rPr>
        <w:br/>
      </w:r>
      <w:r w:rsidRPr="007656EC">
        <w:rPr>
          <w:rStyle w:val="AttributeTok"/>
          <w:szCs w:val="20"/>
        </w:rPr>
        <w:t xml:space="preserve">    </w:t>
      </w:r>
      <w:r w:rsidRPr="007656EC">
        <w:rPr>
          <w:rStyle w:val="FunctionTok"/>
          <w:szCs w:val="20"/>
        </w:rPr>
        <w:t>Description</w:t>
      </w:r>
      <w:r w:rsidRPr="007656EC">
        <w:rPr>
          <w:rStyle w:val="KeywordTok"/>
          <w:szCs w:val="20"/>
        </w:rPr>
        <w:t>:</w:t>
      </w:r>
      <w:r w:rsidRPr="007656EC">
        <w:rPr>
          <w:rStyle w:val="AttributeTok"/>
          <w:szCs w:val="20"/>
        </w:rPr>
        <w:t xml:space="preserve"> The destination account</w:t>
      </w:r>
      <w:r w:rsidRPr="007656EC">
        <w:rPr>
          <w:szCs w:val="20"/>
        </w:rPr>
        <w:br/>
      </w:r>
      <w:r w:rsidRPr="007656EC">
        <w:rPr>
          <w:rStyle w:val="AttributeTok"/>
          <w:szCs w:val="20"/>
        </w:rPr>
        <w:t xml:space="preserve">    </w:t>
      </w:r>
      <w:proofErr w:type="spellStart"/>
      <w:r w:rsidRPr="007656EC">
        <w:rPr>
          <w:rStyle w:val="FunctionTok"/>
          <w:szCs w:val="20"/>
        </w:rPr>
        <w:t>AllowedValues</w:t>
      </w:r>
      <w:proofErr w:type="spellEnd"/>
      <w:r w:rsidRPr="007656EC">
        <w:rPr>
          <w:rStyle w:val="KeywordTok"/>
          <w:szCs w:val="20"/>
        </w:rPr>
        <w:t>:</w:t>
      </w:r>
      <w:r w:rsidRPr="007656EC">
        <w:rPr>
          <w:szCs w:val="20"/>
        </w:rPr>
        <w:br/>
      </w:r>
      <w:r w:rsidRPr="007656EC">
        <w:rPr>
          <w:rStyle w:val="AttributeTok"/>
          <w:szCs w:val="20"/>
        </w:rPr>
        <w:t xml:space="preserve">     </w:t>
      </w:r>
      <w:r w:rsidRPr="007656EC">
        <w:rPr>
          <w:rStyle w:val="KeywordTok"/>
          <w:szCs w:val="20"/>
        </w:rPr>
        <w:t>-</w:t>
      </w:r>
      <w:r w:rsidRPr="007656EC">
        <w:rPr>
          <w:rStyle w:val="AttributeTok"/>
          <w:szCs w:val="20"/>
        </w:rPr>
        <w:t xml:space="preserve"> dev/</w:t>
      </w:r>
      <w:r w:rsidR="00E51D78">
        <w:rPr>
          <w:highlight w:val="black"/>
        </w:rPr>
        <w:t xml:space="preserve">              </w:t>
      </w:r>
      <w:r w:rsidRPr="007656EC">
        <w:rPr>
          <w:szCs w:val="20"/>
        </w:rPr>
        <w:br/>
      </w:r>
      <w:r w:rsidRPr="007656EC">
        <w:rPr>
          <w:rStyle w:val="AttributeTok"/>
          <w:szCs w:val="20"/>
        </w:rPr>
        <w:t xml:space="preserve">     </w:t>
      </w:r>
      <w:r w:rsidRPr="007656EC">
        <w:rPr>
          <w:rStyle w:val="KeywordTok"/>
          <w:szCs w:val="20"/>
        </w:rPr>
        <w:t>-</w:t>
      </w:r>
      <w:r w:rsidRPr="007656EC">
        <w:rPr>
          <w:rStyle w:val="AttributeTok"/>
          <w:szCs w:val="20"/>
        </w:rPr>
        <w:t xml:space="preserve"> feature/</w:t>
      </w:r>
      <w:r w:rsidR="00E51D78">
        <w:rPr>
          <w:highlight w:val="black"/>
        </w:rPr>
        <w:t xml:space="preserve">              </w:t>
      </w:r>
      <w:r w:rsidRPr="007656EC">
        <w:rPr>
          <w:szCs w:val="20"/>
        </w:rPr>
        <w:br/>
      </w:r>
      <w:r w:rsidRPr="007656EC">
        <w:rPr>
          <w:rStyle w:val="AttributeTok"/>
          <w:szCs w:val="20"/>
        </w:rPr>
        <w:t xml:space="preserve">     </w:t>
      </w:r>
      <w:r w:rsidRPr="007656EC">
        <w:rPr>
          <w:rStyle w:val="KeywordTok"/>
          <w:szCs w:val="20"/>
        </w:rPr>
        <w:t>-</w:t>
      </w:r>
      <w:r w:rsidRPr="007656EC">
        <w:rPr>
          <w:rStyle w:val="AttributeTok"/>
          <w:szCs w:val="20"/>
        </w:rPr>
        <w:t xml:space="preserve"> </w:t>
      </w:r>
      <w:proofErr w:type="spellStart"/>
      <w:r w:rsidRPr="007656EC">
        <w:rPr>
          <w:rStyle w:val="AttributeTok"/>
          <w:szCs w:val="20"/>
        </w:rPr>
        <w:t>qa</w:t>
      </w:r>
      <w:proofErr w:type="spellEnd"/>
      <w:r w:rsidRPr="007656EC">
        <w:rPr>
          <w:rStyle w:val="AttributeTok"/>
          <w:szCs w:val="20"/>
        </w:rPr>
        <w:t>/</w:t>
      </w:r>
      <w:r w:rsidR="00E51D78">
        <w:rPr>
          <w:highlight w:val="black"/>
        </w:rPr>
        <w:t xml:space="preserve">              </w:t>
      </w:r>
    </w:p>
    <w:p w14:paraId="55E8AC91" w14:textId="77777777" w:rsidR="008B215A" w:rsidRDefault="008B215A" w:rsidP="008B215A">
      <w:pPr>
        <w:pStyle w:val="FirstParagraph"/>
      </w:pPr>
      <w:r>
        <w:t xml:space="preserve">After you make the change and save it, the associated </w:t>
      </w:r>
      <w:proofErr w:type="spellStart"/>
      <w:r>
        <w:t>CodePipeline</w:t>
      </w:r>
      <w:proofErr w:type="spellEnd"/>
      <w:r>
        <w:t xml:space="preserve"> will be </w:t>
      </w:r>
      <w:proofErr w:type="gramStart"/>
      <w:r>
        <w:t>initiated</w:t>
      </w:r>
      <w:proofErr w:type="gramEnd"/>
      <w:r>
        <w:t xml:space="preserve"> and the product will be updated.</w:t>
      </w:r>
    </w:p>
    <w:p w14:paraId="5A3124E5" w14:textId="77777777" w:rsidR="008B215A" w:rsidRDefault="008B215A" w:rsidP="008B215A">
      <w:pPr>
        <w:pStyle w:val="BodyText"/>
      </w:pPr>
      <w:r>
        <w:t xml:space="preserve">The environment and account number values will be available as environment variables within </w:t>
      </w:r>
      <w:proofErr w:type="spellStart"/>
      <w:r>
        <w:t>CodeBuild</w:t>
      </w:r>
      <w:proofErr w:type="spellEnd"/>
      <w:r>
        <w:t xml:space="preserve"> - </w:t>
      </w:r>
      <w:r>
        <w:rPr>
          <w:rStyle w:val="VerbatimChar"/>
        </w:rPr>
        <w:t>$Environment</w:t>
      </w:r>
      <w:r>
        <w:t xml:space="preserve"> and </w:t>
      </w:r>
      <w:r>
        <w:rPr>
          <w:rStyle w:val="VerbatimChar"/>
        </w:rPr>
        <w:t>$</w:t>
      </w:r>
      <w:proofErr w:type="spellStart"/>
      <w:r>
        <w:rPr>
          <w:rStyle w:val="VerbatimChar"/>
        </w:rPr>
        <w:t>AccountNumber</w:t>
      </w:r>
      <w:proofErr w:type="spellEnd"/>
      <w:r>
        <w:t>.</w:t>
      </w:r>
    </w:p>
    <w:p w14:paraId="2A614673" w14:textId="5A6AD54A" w:rsidR="008B215A" w:rsidRDefault="008B215A" w:rsidP="008B215A">
      <w:pPr>
        <w:pStyle w:val="Heading3"/>
      </w:pPr>
      <w:bookmarkStart w:id="40" w:name="create-roles-in-the-target-account"/>
      <w:bookmarkEnd w:id="39"/>
      <w:r>
        <w:lastRenderedPageBreak/>
        <w:t xml:space="preserve">Create </w:t>
      </w:r>
      <w:r w:rsidR="000A4D8E">
        <w:t>Roles in the Target Account</w:t>
      </w:r>
    </w:p>
    <w:p w14:paraId="70D87AC6" w14:textId="77777777" w:rsidR="008B215A" w:rsidRDefault="008B215A" w:rsidP="008B215A">
      <w:pPr>
        <w:pStyle w:val="FirstParagraph"/>
      </w:pPr>
      <w:r>
        <w:t>There are two roles required in the target account.</w:t>
      </w:r>
    </w:p>
    <w:p w14:paraId="3BEAE555" w14:textId="02AA2749" w:rsidR="008B215A" w:rsidRDefault="008B215A" w:rsidP="00E51D78">
      <w:pPr>
        <w:pStyle w:val="ListBullet"/>
      </w:pPr>
      <w:proofErr w:type="spellStart"/>
      <w:r>
        <w:rPr>
          <w:rStyle w:val="VerbatimChar"/>
        </w:rPr>
        <w:t>codebuild</w:t>
      </w:r>
      <w:proofErr w:type="spellEnd"/>
      <w:r>
        <w:rPr>
          <w:rStyle w:val="VerbatimChar"/>
        </w:rPr>
        <w:t>-connect</w:t>
      </w:r>
      <w:r>
        <w:t xml:space="preserve"> - for now this account should have the </w:t>
      </w:r>
      <w:r>
        <w:rPr>
          <w:rStyle w:val="VerbatimChar"/>
        </w:rPr>
        <w:t>Administrator Account</w:t>
      </w:r>
      <w:r>
        <w:t xml:space="preserve"> policy attached and allow assumed role trust from the DevOps account </w:t>
      </w:r>
      <w:proofErr w:type="gramStart"/>
      <w:r>
        <w:t>(</w:t>
      </w:r>
      <w:r w:rsidR="00E51D78">
        <w:rPr>
          <w:highlight w:val="black"/>
        </w:rPr>
        <w:t xml:space="preserve">  </w:t>
      </w:r>
      <w:proofErr w:type="gramEnd"/>
      <w:r w:rsidR="00E51D78">
        <w:rPr>
          <w:highlight w:val="black"/>
        </w:rPr>
        <w:t xml:space="preserve">                 </w:t>
      </w:r>
      <w:proofErr w:type="gramStart"/>
      <w:r w:rsidR="00E51D78">
        <w:rPr>
          <w:highlight w:val="black"/>
        </w:rPr>
        <w:t xml:space="preserve">  </w:t>
      </w:r>
      <w:r>
        <w:t>)</w:t>
      </w:r>
      <w:proofErr w:type="gramEnd"/>
      <w:r>
        <w:t xml:space="preserve">. This role is used by the </w:t>
      </w:r>
      <w:proofErr w:type="spellStart"/>
      <w:r>
        <w:t>CodePipelines</w:t>
      </w:r>
      <w:proofErr w:type="spellEnd"/>
      <w:r>
        <w:t xml:space="preserve"> to run commands in the account.</w:t>
      </w:r>
    </w:p>
    <w:p w14:paraId="3D6CBAD5" w14:textId="77777777" w:rsidR="008B215A" w:rsidRDefault="008B215A" w:rsidP="00E51D78">
      <w:pPr>
        <w:pStyle w:val="ListBullet"/>
      </w:pPr>
      <w:r>
        <w:rPr>
          <w:rStyle w:val="VerbatimChar"/>
        </w:rPr>
        <w:t>AWSServiceRoleForLexV2Bots_Common</w:t>
      </w:r>
      <w:r>
        <w:t xml:space="preserve"> - this role should have the </w:t>
      </w:r>
      <w:r>
        <w:rPr>
          <w:rStyle w:val="VerbatimChar"/>
        </w:rPr>
        <w:t>AmazonLexV2BotPolicy</w:t>
      </w:r>
      <w:r>
        <w:t xml:space="preserve"> attached and is used by imported </w:t>
      </w:r>
      <w:proofErr w:type="spellStart"/>
      <w:r>
        <w:t>Lexbots</w:t>
      </w:r>
      <w:proofErr w:type="spellEnd"/>
    </w:p>
    <w:p w14:paraId="0F4845C3" w14:textId="08939932" w:rsidR="008B215A" w:rsidRDefault="008B215A" w:rsidP="008B215A">
      <w:pPr>
        <w:pStyle w:val="Heading3"/>
      </w:pPr>
      <w:bookmarkStart w:id="41" w:name="X5e06e7114829857f0d12d5a9c0d3620f732a415"/>
      <w:bookmarkEnd w:id="40"/>
      <w:r>
        <w:t xml:space="preserve">Create </w:t>
      </w:r>
      <w:r w:rsidR="000A4D8E">
        <w:t>Pipelines to Deploy to the Target Account</w:t>
      </w:r>
    </w:p>
    <w:p w14:paraId="62A90F26" w14:textId="77777777" w:rsidR="008B215A" w:rsidRDefault="008B215A" w:rsidP="008B215A">
      <w:pPr>
        <w:pStyle w:val="FirstParagraph"/>
      </w:pPr>
      <w:r>
        <w:t>A pipeline needs to be created targeting the new account for each dependent repository.</w:t>
      </w:r>
    </w:p>
    <w:p w14:paraId="0AB6FF52" w14:textId="77777777" w:rsidR="008B215A" w:rsidRDefault="008B215A" w:rsidP="00E51D78">
      <w:pPr>
        <w:pStyle w:val="ListBullet"/>
      </w:pPr>
      <w:proofErr w:type="spellStart"/>
      <w:r>
        <w:t>edd</w:t>
      </w:r>
      <w:proofErr w:type="spellEnd"/>
      <w:r>
        <w:t>-connect - deploys the AWS Connect instance</w:t>
      </w:r>
    </w:p>
    <w:p w14:paraId="296DB073" w14:textId="77777777" w:rsidR="008B215A" w:rsidRDefault="008B215A" w:rsidP="00E51D78">
      <w:pPr>
        <w:pStyle w:val="ListBullet"/>
      </w:pPr>
      <w:proofErr w:type="spellStart"/>
      <w:r>
        <w:t>edd</w:t>
      </w:r>
      <w:proofErr w:type="spellEnd"/>
      <w:r>
        <w:t>-infrastructure-backend-common - deploys the supporting AWS Lambdas and related infrastructure</w:t>
      </w:r>
    </w:p>
    <w:p w14:paraId="70170670" w14:textId="77777777" w:rsidR="008B215A" w:rsidRDefault="008B215A" w:rsidP="00E51D78">
      <w:pPr>
        <w:pStyle w:val="ListBullet"/>
      </w:pPr>
      <w:proofErr w:type="spellStart"/>
      <w:r>
        <w:t>edd</w:t>
      </w:r>
      <w:proofErr w:type="spellEnd"/>
      <w:r>
        <w:t>-virtual-callback-queue - supports scheduled callback</w:t>
      </w:r>
    </w:p>
    <w:p w14:paraId="3E5EEEA6" w14:textId="77777777" w:rsidR="008B215A" w:rsidRDefault="008B215A" w:rsidP="00E51D78">
      <w:pPr>
        <w:pStyle w:val="ListBullet"/>
      </w:pPr>
      <w:proofErr w:type="spellStart"/>
      <w:r>
        <w:t>edd</w:t>
      </w:r>
      <w:proofErr w:type="spellEnd"/>
      <w:r>
        <w:t xml:space="preserve">-infrastructure-frontend-common - deploys the </w:t>
      </w:r>
      <w:proofErr w:type="spellStart"/>
      <w:r>
        <w:t>Lexbots</w:t>
      </w:r>
      <w:proofErr w:type="spellEnd"/>
      <w:r>
        <w:t xml:space="preserve"> and Connect content.</w:t>
      </w:r>
    </w:p>
    <w:p w14:paraId="5AF628CD" w14:textId="77777777" w:rsidR="008B215A" w:rsidRDefault="008B215A" w:rsidP="00E51D78">
      <w:pPr>
        <w:pStyle w:val="ListBullet2"/>
      </w:pPr>
      <w:r>
        <w:t xml:space="preserve">“full” - if a deployment type of full is specified, both the </w:t>
      </w:r>
      <w:proofErr w:type="spellStart"/>
      <w:r>
        <w:t>Lexbots</w:t>
      </w:r>
      <w:proofErr w:type="spellEnd"/>
      <w:r>
        <w:t xml:space="preserve"> and the Connect content will be deployed.</w:t>
      </w:r>
    </w:p>
    <w:p w14:paraId="308819CA" w14:textId="77777777" w:rsidR="008B215A" w:rsidRDefault="008B215A" w:rsidP="00E51D78">
      <w:pPr>
        <w:pStyle w:val="ListBullet2"/>
      </w:pPr>
      <w:r>
        <w:t>“partial” - if a deployment type of partial is specified, only the Connect content will be deployed.</w:t>
      </w:r>
    </w:p>
    <w:p w14:paraId="705221A3" w14:textId="77777777" w:rsidR="008B215A" w:rsidRDefault="008B215A" w:rsidP="00E51D78">
      <w:pPr>
        <w:pStyle w:val="ListBullet"/>
      </w:pPr>
      <w:proofErr w:type="spellStart"/>
      <w:r>
        <w:t>edd</w:t>
      </w:r>
      <w:proofErr w:type="spellEnd"/>
      <w:r>
        <w:t>-</w:t>
      </w:r>
      <w:proofErr w:type="spellStart"/>
      <w:r>
        <w:t>dynamod</w:t>
      </w:r>
      <w:proofErr w:type="spellEnd"/>
      <w:r>
        <w:t>-export-data - populates the target DynamoDB tables that were created as part of the backend common</w:t>
      </w:r>
      <w:bookmarkEnd w:id="9"/>
      <w:bookmarkEnd w:id="37"/>
      <w:bookmarkEnd w:id="41"/>
    </w:p>
    <w:sectPr w:rsidR="008B215A" w:rsidSect="009A18CC">
      <w:headerReference w:type="default" r:id="rId33"/>
      <w:footerReference w:type="default" r:id="rId34"/>
      <w:type w:val="continuous"/>
      <w:pgSz w:w="12240" w:h="15840" w:code="1"/>
      <w:pgMar w:top="1440" w:right="1440" w:bottom="1008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D95229" w14:textId="77777777" w:rsidR="00FE320A" w:rsidRDefault="00FE320A" w:rsidP="000B4563">
      <w:pPr>
        <w:spacing w:after="0"/>
      </w:pPr>
      <w:r>
        <w:separator/>
      </w:r>
    </w:p>
    <w:p w14:paraId="6431A48B" w14:textId="77777777" w:rsidR="00FE320A" w:rsidRDefault="00FE320A"/>
  </w:endnote>
  <w:endnote w:type="continuationSeparator" w:id="0">
    <w:p w14:paraId="23882B4C" w14:textId="77777777" w:rsidR="00FE320A" w:rsidRDefault="00FE320A" w:rsidP="000B4563">
      <w:pPr>
        <w:spacing w:after="0"/>
      </w:pPr>
      <w:r>
        <w:continuationSeparator/>
      </w:r>
    </w:p>
    <w:p w14:paraId="39F1B556" w14:textId="77777777" w:rsidR="00FE320A" w:rsidRDefault="00FE320A"/>
  </w:endnote>
  <w:endnote w:type="continuationNotice" w:id="1">
    <w:p w14:paraId="41B49F3E" w14:textId="77777777" w:rsidR="00FE320A" w:rsidRDefault="00FE320A">
      <w:pPr>
        <w:spacing w:after="0"/>
      </w:pPr>
    </w:p>
    <w:p w14:paraId="494DD800" w14:textId="77777777" w:rsidR="00FE320A" w:rsidRDefault="00FE32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(Body CS)">
    <w:altName w:val="Arial"/>
    <w:panose1 w:val="00000000000000000000"/>
    <w:charset w:val="00"/>
    <w:family w:val="roman"/>
    <w:notTrueType/>
    <w:pitch w:val="default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03A2CD" w14:textId="706AD9AB" w:rsidR="00047F3B" w:rsidRPr="00EA4658" w:rsidRDefault="00F43E61" w:rsidP="00EA4658">
    <w:pPr>
      <w:pStyle w:val="Footer"/>
    </w:pPr>
    <w:r w:rsidRPr="00EA4658">
      <w:tab/>
    </w:r>
    <w:r w:rsidR="000B2B68">
      <w:t xml:space="preserve">InterVision </w:t>
    </w:r>
    <w:r w:rsidR="00C56D4B">
      <w:t>Authorized Distribution Only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6F2AE6" w14:textId="21065B84" w:rsidR="00096698" w:rsidRDefault="00310EAA" w:rsidP="00CD2290">
    <w:pPr>
      <w:pStyle w:val="TitleFooter"/>
    </w:pPr>
    <w:fldSimple w:instr="STYLEREF &quot;Title Status&quot; \* MERGEFORMAT">
      <w:r w:rsidR="00732F2A">
        <w:t>Initial Draft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397193" w14:textId="78BB02EB" w:rsidR="00F43E61" w:rsidRPr="00CD2290" w:rsidRDefault="00737F00" w:rsidP="00D65A1D">
    <w:pPr>
      <w:pStyle w:val="Footer"/>
    </w:pPr>
    <w:r>
      <w:fldChar w:fldCharType="begin"/>
    </w:r>
    <w:r>
      <w:instrText xml:space="preserve"> STYLEREF  "Title Date" </w:instrText>
    </w:r>
    <w:r>
      <w:fldChar w:fldCharType="separate"/>
    </w:r>
    <w:r w:rsidR="00732F2A">
      <w:t>May 28, 2025</w:t>
    </w:r>
    <w:r>
      <w:fldChar w:fldCharType="end"/>
    </w:r>
    <w:r w:rsidR="00F43E61" w:rsidRPr="00CD2290">
      <w:tab/>
    </w:r>
    <w:fldSimple w:instr=" STYLEREF  &quot;Title Version&quot;  \* MERGEFORMAT ">
      <w:r w:rsidR="00732F2A">
        <w:t>Version 1.02</w:t>
      </w:r>
    </w:fldSimple>
    <w:r w:rsidR="00F43E61" w:rsidRPr="00CD2290">
      <w:tab/>
      <w:t xml:space="preserve">Page </w:t>
    </w:r>
    <w:r w:rsidR="00F43E61">
      <w:rPr>
        <w:noProof w:val="0"/>
      </w:rPr>
      <w:fldChar w:fldCharType="begin"/>
    </w:r>
    <w:r w:rsidR="00F43E61">
      <w:instrText xml:space="preserve"> PAGE   \* MERGEFORMAT </w:instrText>
    </w:r>
    <w:r w:rsidR="00F43E61">
      <w:rPr>
        <w:noProof w:val="0"/>
      </w:rPr>
      <w:fldChar w:fldCharType="separate"/>
    </w:r>
    <w:r w:rsidR="00F43E61">
      <w:t>1</w:t>
    </w:r>
    <w:r w:rsidR="00F43E61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AF128" w14:textId="6E1337C1" w:rsidR="006C0B8D" w:rsidRPr="00CD2290" w:rsidRDefault="006C0B8D" w:rsidP="00D65A1D">
    <w:pPr>
      <w:pStyle w:val="Footer"/>
    </w:pPr>
    <w:r w:rsidRPr="00CD2290">
      <w:fldChar w:fldCharType="begin"/>
    </w:r>
    <w:r w:rsidRPr="00CD2290">
      <w:instrText xml:space="preserve"> STYLEREF  "Title Date" </w:instrText>
    </w:r>
    <w:r w:rsidRPr="00CD2290">
      <w:fldChar w:fldCharType="separate"/>
    </w:r>
    <w:r w:rsidR="00732F2A">
      <w:t>May 28, 2025</w:t>
    </w:r>
    <w:r w:rsidRPr="00CD2290">
      <w:fldChar w:fldCharType="end"/>
    </w:r>
    <w:r w:rsidRPr="00CD2290">
      <w:tab/>
    </w:r>
    <w:fldSimple w:instr=" STYLEREF  &quot;Title Version&quot;  \* MERGEFORMAT ">
      <w:r w:rsidR="00732F2A">
        <w:t>Version 1.02</w:t>
      </w:r>
    </w:fldSimple>
    <w:r w:rsidRPr="00CD2290">
      <w:tab/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7D06CC" w14:textId="77777777" w:rsidR="00FE320A" w:rsidRDefault="00FE320A" w:rsidP="000B4563">
      <w:pPr>
        <w:spacing w:after="0"/>
      </w:pPr>
      <w:r>
        <w:separator/>
      </w:r>
    </w:p>
    <w:p w14:paraId="647AA69C" w14:textId="77777777" w:rsidR="00FE320A" w:rsidRDefault="00FE320A"/>
  </w:footnote>
  <w:footnote w:type="continuationSeparator" w:id="0">
    <w:p w14:paraId="2588BB31" w14:textId="77777777" w:rsidR="00FE320A" w:rsidRDefault="00FE320A" w:rsidP="000B4563">
      <w:pPr>
        <w:spacing w:after="0"/>
      </w:pPr>
      <w:r>
        <w:continuationSeparator/>
      </w:r>
    </w:p>
    <w:p w14:paraId="0982079E" w14:textId="77777777" w:rsidR="00FE320A" w:rsidRDefault="00FE320A"/>
  </w:footnote>
  <w:footnote w:type="continuationNotice" w:id="1">
    <w:p w14:paraId="0D971A29" w14:textId="77777777" w:rsidR="00FE320A" w:rsidRDefault="00FE320A">
      <w:pPr>
        <w:spacing w:after="0"/>
      </w:pPr>
    </w:p>
    <w:p w14:paraId="78D35B13" w14:textId="77777777" w:rsidR="00FE320A" w:rsidRDefault="00FE320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6C5392" w14:textId="317157E3" w:rsidR="005B4608" w:rsidRDefault="00C033C1" w:rsidP="00C82071">
    <w:pPr>
      <w:pStyle w:val="Header"/>
    </w:pPr>
    <w:r>
      <mc:AlternateContent>
        <mc:Choice Requires="wps">
          <w:drawing>
            <wp:anchor distT="0" distB="0" distL="114300" distR="114300" simplePos="0" relativeHeight="251658240" behindDoc="1" locked="0" layoutInCell="0" allowOverlap="1" wp14:anchorId="016EA599" wp14:editId="11CACE73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285230" cy="2094865"/>
              <wp:effectExtent l="0" t="0" r="0" b="0"/>
              <wp:wrapNone/>
              <wp:docPr id="560815577" name="Text Box 56081557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EditPoints="1" noChangeArrowheads="1" noChangeShapeType="1" noTextEdit="1"/>
                    </wps:cNvSpPr>
                    <wps:spPr bwMode="auto">
                      <a:xfrm rot="18900000">
                        <a:off x="0" y="0"/>
                        <a:ext cx="6285230" cy="209486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3BF7C4" w14:textId="77777777" w:rsidR="00C033C1" w:rsidRDefault="00C033C1" w:rsidP="00C033C1">
                          <w:pPr>
                            <w:jc w:val="center"/>
                            <w:rPr>
                              <w:rFonts w:ascii="Calibri" w:hAnsi="Calibri" w:cs="Calibri"/>
                              <w:color w:val="C0C0C0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C0C0C0"/>
                              <w:sz w:val="16"/>
                              <w:szCs w:val="16"/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6EA599" id="_x0000_t202" coordsize="21600,21600" o:spt="202" path="m,l,21600r21600,l21600,xe">
              <v:stroke joinstyle="miter"/>
              <v:path gradientshapeok="t" o:connecttype="rect"/>
            </v:shapetype>
            <v:shape id="Text Box 560815577" o:spid="_x0000_s1026" type="#_x0000_t202" style="position:absolute;margin-left:0;margin-top:0;width:494.9pt;height:164.95pt;rotation:-45;z-index:-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" o:allowincell="f" filled="f" stroked="f">
              <v:stroke joinstyle="round"/>
              <o:lock v:ext="edit" aspectratio="t" verticies="t" shapetype="t"/>
              <v:textbox>
                <w:txbxContent>
                  <w:p w14:paraId="073BF7C4" w14:textId="77777777" w:rsidR="00C033C1" w:rsidRDefault="00C033C1" w:rsidP="00C033C1">
                    <w:pPr>
                      <w:jc w:val="center"/>
                      <w:rPr>
                        <w:rFonts w:ascii="Calibri" w:hAnsi="Calibri" w:cs="Calibri"/>
                        <w:color w:val="C0C0C0"/>
                        <w:sz w:val="16"/>
                        <w:szCs w:val="16"/>
                      </w:rPr>
                    </w:pPr>
                    <w:r>
                      <w:rPr>
                        <w:rFonts w:ascii="Calibri" w:hAnsi="Calibri" w:cs="Calibri"/>
                        <w:color w:val="C0C0C0"/>
                        <w:sz w:val="16"/>
                        <w:szCs w:val="16"/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32A9A3" w14:textId="21A78353" w:rsidR="00F43E61" w:rsidRDefault="00E515ED" w:rsidP="00F43E61">
    <w:pPr>
      <w:pStyle w:val="DocumentTitle"/>
      <w:tabs>
        <w:tab w:val="center" w:pos="5400"/>
      </w:tabs>
      <w:ind w:left="-180" w:hanging="540"/>
      <w:jc w:val="left"/>
    </w:pPr>
    <w:r>
      <w:rPr>
        <w:noProof/>
      </w:rPr>
      <w:drawing>
        <wp:anchor distT="0" distB="0" distL="114300" distR="114300" simplePos="0" relativeHeight="251658242" behindDoc="0" locked="0" layoutInCell="1" allowOverlap="1" wp14:anchorId="3265C44C" wp14:editId="6BAE5D19">
          <wp:simplePos x="0" y="0"/>
          <wp:positionH relativeFrom="column">
            <wp:posOffset>4657090</wp:posOffset>
          </wp:positionH>
          <wp:positionV relativeFrom="paragraph">
            <wp:posOffset>76200</wp:posOffset>
          </wp:positionV>
          <wp:extent cx="1691640" cy="521208"/>
          <wp:effectExtent l="0" t="0" r="3810" b="0"/>
          <wp:wrapNone/>
          <wp:docPr id="211315434" name="Picture 211315434" descr="A blue and orang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77102449" name="Picture 1" descr="A blue and orang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640" cy="5212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43E61" w:rsidRPr="00E62D01">
      <w:rPr>
        <w:noProof/>
      </w:rPr>
      <w:drawing>
        <wp:anchor distT="0" distB="0" distL="114300" distR="114300" simplePos="0" relativeHeight="251658241" behindDoc="0" locked="0" layoutInCell="1" allowOverlap="1" wp14:anchorId="56C01CE1" wp14:editId="0599BF29">
          <wp:simplePos x="0" y="0"/>
          <wp:positionH relativeFrom="column">
            <wp:posOffset>-454025</wp:posOffset>
          </wp:positionH>
          <wp:positionV relativeFrom="paragraph">
            <wp:posOffset>4765</wp:posOffset>
          </wp:positionV>
          <wp:extent cx="3163824" cy="731520"/>
          <wp:effectExtent l="0" t="0" r="0" b="0"/>
          <wp:wrapNone/>
          <wp:docPr id="743166063" name="Picture 743166063" descr="A logo of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6379512" name="Picture 1" descr="A logo of a company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63824" cy="731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310EC" w14:textId="30546016" w:rsidR="00047F3B" w:rsidRDefault="00977E3C" w:rsidP="00D23F60">
    <w:pPr>
      <w:pStyle w:val="DocumentTitle"/>
      <w:tabs>
        <w:tab w:val="center" w:pos="5400"/>
      </w:tabs>
      <w:ind w:left="-180" w:hanging="540"/>
      <w:jc w:val="left"/>
    </w:pPr>
    <w:r>
      <w:rPr>
        <w:noProof/>
      </w:rPr>
      <w:drawing>
        <wp:anchor distT="0" distB="0" distL="114300" distR="114300" simplePos="0" relativeHeight="251658244" behindDoc="0" locked="0" layoutInCell="1" allowOverlap="1" wp14:anchorId="558B3A3F" wp14:editId="36AC3190">
          <wp:simplePos x="0" y="0"/>
          <wp:positionH relativeFrom="margin">
            <wp:posOffset>4008120</wp:posOffset>
          </wp:positionH>
          <wp:positionV relativeFrom="page">
            <wp:posOffset>447675</wp:posOffset>
          </wp:positionV>
          <wp:extent cx="2231136" cy="521208"/>
          <wp:effectExtent l="0" t="0" r="0" b="0"/>
          <wp:wrapNone/>
          <wp:docPr id="947902790" name="Picture 9479027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17273517" name="Picture 151727351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31136" cy="5212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62D01">
      <w:rPr>
        <w:noProof/>
      </w:rPr>
      <w:drawing>
        <wp:anchor distT="0" distB="0" distL="114300" distR="114300" simplePos="0" relativeHeight="251658243" behindDoc="0" locked="0" layoutInCell="1" allowOverlap="1" wp14:anchorId="7AC4E439" wp14:editId="6E7456D1">
          <wp:simplePos x="0" y="0"/>
          <wp:positionH relativeFrom="column">
            <wp:posOffset>-454025</wp:posOffset>
          </wp:positionH>
          <wp:positionV relativeFrom="paragraph">
            <wp:posOffset>4765</wp:posOffset>
          </wp:positionV>
          <wp:extent cx="3163824" cy="731520"/>
          <wp:effectExtent l="0" t="0" r="0" b="0"/>
          <wp:wrapNone/>
          <wp:docPr id="1563217615" name="Picture 1563217615" descr="A logo of a compan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6379512" name="Picture 1" descr="A logo of a company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63824" cy="731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057F07" w14:textId="5A240C29" w:rsidR="00F43E61" w:rsidRPr="00F43E61" w:rsidRDefault="00F71C27" w:rsidP="00F43E61">
    <w:pPr>
      <w:pStyle w:val="Header"/>
    </w:pPr>
    <w:r>
      <w:fldChar w:fldCharType="begin"/>
    </w:r>
    <w:r>
      <w:instrText xml:space="preserve"> STYLEREF  "TOC Heading" </w:instrText>
    </w:r>
    <w:r>
      <w:fldChar w:fldCharType="separate"/>
    </w:r>
    <w:r w:rsidR="00732F2A">
      <w:t>Table of Contents</w:t>
    </w:r>
    <w:r>
      <w:fldChar w:fldCharType="end"/>
    </w:r>
    <w:r w:rsidR="00F43E61" w:rsidRPr="00C82071">
      <w:tab/>
    </w:r>
    <w:r w:rsidR="00F43E61" w:rsidRPr="00C82071">
      <w:fldChar w:fldCharType="begin"/>
    </w:r>
    <w:r w:rsidR="00F43E61" w:rsidRPr="00C82071">
      <w:instrText>STYLEREF  "Title Main"</w:instrText>
    </w:r>
    <w:r w:rsidR="00F43E61" w:rsidRPr="00C82071">
      <w:fldChar w:fldCharType="separate"/>
    </w:r>
    <w:r w:rsidR="00732F2A">
      <w:t>EDD AWS CodePipeline and CodeBuild Deployment Process</w:t>
    </w:r>
    <w:r w:rsidR="00F43E61" w:rsidRPr="00C82071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EC611D" w14:textId="27CCDE72" w:rsidR="00F71C27" w:rsidRPr="00F43E61" w:rsidRDefault="00F71C27" w:rsidP="00F43E61">
    <w:pPr>
      <w:pStyle w:val="Header"/>
    </w:pPr>
    <w:r>
      <w:fldChar w:fldCharType="begin"/>
    </w:r>
    <w:r>
      <w:instrText xml:space="preserve"> STYLEREF  "Heading 1 List" </w:instrText>
    </w:r>
    <w:r>
      <w:fldChar w:fldCharType="separate"/>
    </w:r>
    <w:r w:rsidR="00732F2A">
      <w:t>List of Figures</w:t>
    </w:r>
    <w:r>
      <w:fldChar w:fldCharType="end"/>
    </w:r>
    <w:r w:rsidRPr="00C82071">
      <w:tab/>
    </w:r>
    <w:r w:rsidRPr="00C82071">
      <w:fldChar w:fldCharType="begin"/>
    </w:r>
    <w:r w:rsidRPr="00C82071">
      <w:instrText>STYLEREF  "Title Main"</w:instrText>
    </w:r>
    <w:r w:rsidRPr="00C82071">
      <w:fldChar w:fldCharType="separate"/>
    </w:r>
    <w:r w:rsidR="00732F2A">
      <w:t>EDD AWS CodePipeline and CodeBuild Deployment Process</w:t>
    </w:r>
    <w:r w:rsidRPr="00C82071"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0C74FA" w14:textId="27EA7F12" w:rsidR="00F71C27" w:rsidRPr="00F43E61" w:rsidRDefault="00F71C27" w:rsidP="00F43E61">
    <w:pPr>
      <w:pStyle w:val="Header"/>
    </w:pPr>
    <w:r>
      <w:fldChar w:fldCharType="begin"/>
    </w:r>
    <w:r>
      <w:instrText xml:space="preserve"> STYLEREF  "Heading 1" </w:instrText>
    </w:r>
    <w:r>
      <w:fldChar w:fldCharType="separate"/>
    </w:r>
    <w:r w:rsidR="00732F2A">
      <w:t>The EDD Deployment Process</w:t>
    </w:r>
    <w:r>
      <w:fldChar w:fldCharType="end"/>
    </w:r>
    <w:r w:rsidRPr="00C82071">
      <w:tab/>
    </w:r>
    <w:r w:rsidRPr="00C82071">
      <w:fldChar w:fldCharType="begin"/>
    </w:r>
    <w:r w:rsidRPr="00C82071">
      <w:instrText>STYLEREF  "Title Main"</w:instrText>
    </w:r>
    <w:r w:rsidRPr="00C82071">
      <w:fldChar w:fldCharType="separate"/>
    </w:r>
    <w:r w:rsidR="00732F2A">
      <w:t>EDD AWS CodePipeline and CodeBuild Deployment Process</w:t>
    </w:r>
    <w:r w:rsidRPr="00C82071">
      <w:fldChar w:fldCharType="end"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5evR/ThJ0X3f5" int2:id="zA374hgJ">
      <int2:state int2:value="Rejected" int2:type="AugLoop_Text_Critique"/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D2A8F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D3E450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A991"/>
    <w:multiLevelType w:val="multilevel"/>
    <w:tmpl w:val="A590F9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29DF87"/>
    <w:multiLevelType w:val="hybridMultilevel"/>
    <w:tmpl w:val="FFFFFFFF"/>
    <w:lvl w:ilvl="0" w:tplc="7BE0CE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C4067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F9E872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6ACF25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EC27B8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6EF06D3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402F1A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4EF3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CE8C8E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0A27BCD"/>
    <w:multiLevelType w:val="hybridMultilevel"/>
    <w:tmpl w:val="44E447E2"/>
    <w:lvl w:ilvl="0" w:tplc="1AEC25A0">
      <w:start w:val="1"/>
      <w:numFmt w:val="bullet"/>
      <w:pStyle w:val="List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270D498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E42406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D45C4A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347B83"/>
    <w:multiLevelType w:val="hybridMultilevel"/>
    <w:tmpl w:val="7EC84E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9315DEF"/>
    <w:multiLevelType w:val="hybridMultilevel"/>
    <w:tmpl w:val="A46C2E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D84EDD"/>
    <w:multiLevelType w:val="hybridMultilevel"/>
    <w:tmpl w:val="664040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48682F"/>
    <w:multiLevelType w:val="hybridMultilevel"/>
    <w:tmpl w:val="1AD83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2631781"/>
    <w:multiLevelType w:val="hybridMultilevel"/>
    <w:tmpl w:val="DA58E5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2E51AAE"/>
    <w:multiLevelType w:val="hybridMultilevel"/>
    <w:tmpl w:val="92C4F9B4"/>
    <w:lvl w:ilvl="0" w:tplc="F7865018">
      <w:start w:val="1"/>
      <w:numFmt w:val="decimal"/>
      <w:pStyle w:val="Style1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161C562D"/>
    <w:multiLevelType w:val="hybridMultilevel"/>
    <w:tmpl w:val="6BBEE8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C2728C"/>
    <w:multiLevelType w:val="hybridMultilevel"/>
    <w:tmpl w:val="708AE7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98E1A07"/>
    <w:multiLevelType w:val="hybridMultilevel"/>
    <w:tmpl w:val="EB280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E8B7204"/>
    <w:multiLevelType w:val="multilevel"/>
    <w:tmpl w:val="A364A368"/>
    <w:styleLink w:val="ImportedStyle1"/>
    <w:lvl w:ilvl="0">
      <w:start w:val="1"/>
      <w:numFmt w:val="decimal"/>
      <w:lvlText w:val="%1."/>
      <w:lvlJc w:val="left"/>
      <w:pPr>
        <w:ind w:left="486" w:hanging="48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numFmt w:val="none"/>
      <w:lvlText w:val=""/>
      <w:lvlJc w:val="left"/>
      <w:pPr>
        <w:tabs>
          <w:tab w:val="num" w:pos="360"/>
        </w:tabs>
      </w:pPr>
    </w:lvl>
    <w:lvl w:ilvl="2">
      <w:start w:val="1"/>
      <w:numFmt w:val="decimal"/>
      <w:suff w:val="nothing"/>
      <w:lvlText w:val="%1.%2.%3."/>
      <w:lvlJc w:val="left"/>
      <w:pPr>
        <w:ind w:left="810" w:hanging="81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41"/>
        <w:szCs w:val="41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972" w:hanging="97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41"/>
        <w:szCs w:val="41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1134" w:hanging="113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41"/>
        <w:szCs w:val="41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1296" w:hanging="129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41"/>
        <w:szCs w:val="41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1458" w:hanging="145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41"/>
        <w:szCs w:val="41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1620" w:hanging="16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41"/>
        <w:szCs w:val="41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1782" w:hanging="178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41"/>
        <w:szCs w:val="41"/>
        <w:highlight w:val="none"/>
        <w:vertAlign w:val="baseline"/>
      </w:rPr>
    </w:lvl>
  </w:abstractNum>
  <w:abstractNum w:abstractNumId="15" w15:restartNumberingAfterBreak="0">
    <w:nsid w:val="20162489"/>
    <w:multiLevelType w:val="hybridMultilevel"/>
    <w:tmpl w:val="8CC27C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0D420EC"/>
    <w:multiLevelType w:val="hybridMultilevel"/>
    <w:tmpl w:val="53E26A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5AC7791"/>
    <w:multiLevelType w:val="hybridMultilevel"/>
    <w:tmpl w:val="7988C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94A4E11"/>
    <w:multiLevelType w:val="hybridMultilevel"/>
    <w:tmpl w:val="FFFFFFFF"/>
    <w:lvl w:ilvl="0" w:tplc="7C24E4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8F2D2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59AE6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8A06C4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7465E6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DCD0C23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41878C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4E5ED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0DEE19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AFF4388"/>
    <w:multiLevelType w:val="hybridMultilevel"/>
    <w:tmpl w:val="08EECB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DA84CBF"/>
    <w:multiLevelType w:val="hybridMultilevel"/>
    <w:tmpl w:val="36FE3DF4"/>
    <w:lvl w:ilvl="0" w:tplc="3A6E0114">
      <w:start w:val="1"/>
      <w:numFmt w:val="bullet"/>
      <w:pStyle w:val="HyperlinkList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0684367"/>
    <w:multiLevelType w:val="hybridMultilevel"/>
    <w:tmpl w:val="180A78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0AD1C46"/>
    <w:multiLevelType w:val="hybridMultilevel"/>
    <w:tmpl w:val="C232B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42530EF"/>
    <w:multiLevelType w:val="hybridMultilevel"/>
    <w:tmpl w:val="FFFFFFFF"/>
    <w:lvl w:ilvl="0" w:tplc="872AFB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26C8D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14A967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86E3DA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242891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9ECA1F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DDACF5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2D8BB1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E4A0C7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44E62EB"/>
    <w:multiLevelType w:val="hybridMultilevel"/>
    <w:tmpl w:val="8B84B3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57223D9"/>
    <w:multiLevelType w:val="hybridMultilevel"/>
    <w:tmpl w:val="DDE401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70A11C2"/>
    <w:multiLevelType w:val="hybridMultilevel"/>
    <w:tmpl w:val="FFFFFFFF"/>
    <w:lvl w:ilvl="0" w:tplc="BF70E2A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616842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14610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E10367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DF08E0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3BCC6A4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538724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B02B6B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E340A2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AD42662"/>
    <w:multiLevelType w:val="hybridMultilevel"/>
    <w:tmpl w:val="7B74A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C2E753B"/>
    <w:multiLevelType w:val="hybridMultilevel"/>
    <w:tmpl w:val="269A664E"/>
    <w:lvl w:ilvl="0" w:tplc="FFFFFFFF">
      <w:start w:val="1"/>
      <w:numFmt w:val="bullet"/>
      <w:pStyle w:val="Table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CB77017"/>
    <w:multiLevelType w:val="hybridMultilevel"/>
    <w:tmpl w:val="C0BEEE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E41BC15"/>
    <w:multiLevelType w:val="hybridMultilevel"/>
    <w:tmpl w:val="FFFFFFFF"/>
    <w:lvl w:ilvl="0" w:tplc="C9507A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D689F7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F1E465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9A2B89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A10038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CDC041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758064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BBC909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800233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68B300E"/>
    <w:multiLevelType w:val="hybridMultilevel"/>
    <w:tmpl w:val="FFFFFFFF"/>
    <w:lvl w:ilvl="0" w:tplc="A15CDD8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21E00B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A8A2E5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10277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E76801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DE4794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95E7D0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078EC2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4A2246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DB67C58"/>
    <w:multiLevelType w:val="multilevel"/>
    <w:tmpl w:val="8AD0B3AA"/>
    <w:lvl w:ilvl="0">
      <w:start w:val="1"/>
      <w:numFmt w:val="decimal"/>
      <w:pStyle w:val="Heading1"/>
      <w:lvlText w:val="%1.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Roboto" w:hAnsi="Roboto" w:hint="default"/>
        <w:color w:val="auto"/>
        <w:sz w:val="22"/>
        <w:szCs w:val="22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ascii="Roboto" w:hAnsi="Roboto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3" w15:restartNumberingAfterBreak="0">
    <w:nsid w:val="4E280C85"/>
    <w:multiLevelType w:val="hybridMultilevel"/>
    <w:tmpl w:val="6AC69290"/>
    <w:lvl w:ilvl="0" w:tplc="395AA63E">
      <w:start w:val="1"/>
      <w:numFmt w:val="bullet"/>
      <w:pStyle w:val="Bulletheading3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F4834DD"/>
    <w:multiLevelType w:val="hybridMultilevel"/>
    <w:tmpl w:val="91B2E6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0854BE3"/>
    <w:multiLevelType w:val="hybridMultilevel"/>
    <w:tmpl w:val="EC9EF5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BC2744C"/>
    <w:multiLevelType w:val="hybridMultilevel"/>
    <w:tmpl w:val="D6983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C9A5599"/>
    <w:multiLevelType w:val="hybridMultilevel"/>
    <w:tmpl w:val="1D26AF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DE9771D"/>
    <w:multiLevelType w:val="hybridMultilevel"/>
    <w:tmpl w:val="8BAA9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312006C"/>
    <w:multiLevelType w:val="multilevel"/>
    <w:tmpl w:val="05C0F8F2"/>
    <w:lvl w:ilvl="0">
      <w:start w:val="1"/>
      <w:numFmt w:val="decimal"/>
      <w:pStyle w:val="ListNumber"/>
      <w:lvlText w:val="%1)"/>
      <w:lvlJc w:val="left"/>
      <w:pPr>
        <w:ind w:left="360" w:hanging="360"/>
      </w:pPr>
    </w:lvl>
    <w:lvl w:ilvl="1">
      <w:start w:val="1"/>
      <w:numFmt w:val="lowerLetter"/>
      <w:pStyle w:val="ListNumber2"/>
      <w:lvlText w:val="%2)"/>
      <w:lvlJc w:val="left"/>
      <w:pPr>
        <w:ind w:left="720" w:hanging="360"/>
      </w:pPr>
    </w:lvl>
    <w:lvl w:ilvl="2">
      <w:start w:val="1"/>
      <w:numFmt w:val="lowerRoman"/>
      <w:pStyle w:val="ListNumber3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63C4266E"/>
    <w:multiLevelType w:val="hybridMultilevel"/>
    <w:tmpl w:val="1472B3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4641F84"/>
    <w:multiLevelType w:val="hybridMultilevel"/>
    <w:tmpl w:val="A6BE63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6F927C4"/>
    <w:multiLevelType w:val="hybridMultilevel"/>
    <w:tmpl w:val="84787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C3B6D9C"/>
    <w:multiLevelType w:val="hybridMultilevel"/>
    <w:tmpl w:val="A6E2B5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CCA49AA"/>
    <w:multiLevelType w:val="hybridMultilevel"/>
    <w:tmpl w:val="9BAEF6D0"/>
    <w:lvl w:ilvl="0" w:tplc="2318C7EC">
      <w:start w:val="1"/>
      <w:numFmt w:val="bullet"/>
      <w:pStyle w:val="Bullet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BD3ED2"/>
    <w:multiLevelType w:val="hybridMultilevel"/>
    <w:tmpl w:val="6EE26E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3D752F3"/>
    <w:multiLevelType w:val="hybridMultilevel"/>
    <w:tmpl w:val="0A34CEEA"/>
    <w:styleLink w:val="ImportedStyle12"/>
    <w:lvl w:ilvl="0" w:tplc="829E766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412435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024573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5886AC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E7C623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348DB5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4EC4C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BB297E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3A4CBF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7" w15:restartNumberingAfterBreak="0">
    <w:nsid w:val="78373BF2"/>
    <w:multiLevelType w:val="hybridMultilevel"/>
    <w:tmpl w:val="FFFFFFFF"/>
    <w:lvl w:ilvl="0" w:tplc="DED4E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D2AE87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FE023F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B70910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078D4E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DF10070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046B24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3182EF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7126E4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8483143"/>
    <w:multiLevelType w:val="hybridMultilevel"/>
    <w:tmpl w:val="33E6889E"/>
    <w:styleLink w:val="ImportedStyle16"/>
    <w:lvl w:ilvl="0" w:tplc="7730EDF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AF8135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06A862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BF21AE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574D93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F0269F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410CCA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C2069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C46CF1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9" w15:restartNumberingAfterBreak="0">
    <w:nsid w:val="7AD75B5E"/>
    <w:multiLevelType w:val="multilevel"/>
    <w:tmpl w:val="413C230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359433703">
    <w:abstractNumId w:val="26"/>
  </w:num>
  <w:num w:numId="2" w16cid:durableId="698360407">
    <w:abstractNumId w:val="18"/>
  </w:num>
  <w:num w:numId="3" w16cid:durableId="1612317734">
    <w:abstractNumId w:val="47"/>
  </w:num>
  <w:num w:numId="4" w16cid:durableId="967008993">
    <w:abstractNumId w:val="31"/>
  </w:num>
  <w:num w:numId="5" w16cid:durableId="1207336241">
    <w:abstractNumId w:val="23"/>
  </w:num>
  <w:num w:numId="6" w16cid:durableId="1891336051">
    <w:abstractNumId w:val="30"/>
  </w:num>
  <w:num w:numId="7" w16cid:durableId="555630148">
    <w:abstractNumId w:val="3"/>
  </w:num>
  <w:num w:numId="8" w16cid:durableId="426318285">
    <w:abstractNumId w:val="44"/>
  </w:num>
  <w:num w:numId="9" w16cid:durableId="619528229">
    <w:abstractNumId w:val="4"/>
  </w:num>
  <w:num w:numId="10" w16cid:durableId="563177433">
    <w:abstractNumId w:val="33"/>
  </w:num>
  <w:num w:numId="11" w16cid:durableId="1145121833">
    <w:abstractNumId w:val="28"/>
  </w:num>
  <w:num w:numId="12" w16cid:durableId="909078880">
    <w:abstractNumId w:val="10"/>
  </w:num>
  <w:num w:numId="13" w16cid:durableId="135532712">
    <w:abstractNumId w:val="20"/>
  </w:num>
  <w:num w:numId="14" w16cid:durableId="1738360417">
    <w:abstractNumId w:val="32"/>
  </w:num>
  <w:num w:numId="15" w16cid:durableId="1234197265">
    <w:abstractNumId w:val="46"/>
  </w:num>
  <w:num w:numId="16" w16cid:durableId="1794245831">
    <w:abstractNumId w:val="48"/>
  </w:num>
  <w:num w:numId="17" w16cid:durableId="1269391474">
    <w:abstractNumId w:val="14"/>
  </w:num>
  <w:num w:numId="18" w16cid:durableId="1373116880">
    <w:abstractNumId w:val="49"/>
  </w:num>
  <w:num w:numId="19" w16cid:durableId="1731609159">
    <w:abstractNumId w:val="39"/>
  </w:num>
  <w:num w:numId="20" w16cid:durableId="1452363584">
    <w:abstractNumId w:val="9"/>
  </w:num>
  <w:num w:numId="21" w16cid:durableId="1906717589">
    <w:abstractNumId w:val="19"/>
  </w:num>
  <w:num w:numId="22" w16cid:durableId="1813131761">
    <w:abstractNumId w:val="16"/>
  </w:num>
  <w:num w:numId="23" w16cid:durableId="83303970">
    <w:abstractNumId w:val="22"/>
  </w:num>
  <w:num w:numId="24" w16cid:durableId="1659649073">
    <w:abstractNumId w:val="43"/>
  </w:num>
  <w:num w:numId="25" w16cid:durableId="1012296065">
    <w:abstractNumId w:val="29"/>
  </w:num>
  <w:num w:numId="26" w16cid:durableId="1647590392">
    <w:abstractNumId w:val="42"/>
  </w:num>
  <w:num w:numId="27" w16cid:durableId="2006737672">
    <w:abstractNumId w:val="41"/>
  </w:num>
  <w:num w:numId="28" w16cid:durableId="736900575">
    <w:abstractNumId w:val="37"/>
  </w:num>
  <w:num w:numId="29" w16cid:durableId="1701666497">
    <w:abstractNumId w:val="45"/>
  </w:num>
  <w:num w:numId="30" w16cid:durableId="964696958">
    <w:abstractNumId w:val="40"/>
  </w:num>
  <w:num w:numId="31" w16cid:durableId="1772627959">
    <w:abstractNumId w:val="38"/>
  </w:num>
  <w:num w:numId="32" w16cid:durableId="1325474492">
    <w:abstractNumId w:val="27"/>
  </w:num>
  <w:num w:numId="33" w16cid:durableId="45227725">
    <w:abstractNumId w:val="35"/>
  </w:num>
  <w:num w:numId="34" w16cid:durableId="1032725295">
    <w:abstractNumId w:val="7"/>
  </w:num>
  <w:num w:numId="35" w16cid:durableId="381903286">
    <w:abstractNumId w:val="34"/>
  </w:num>
  <w:num w:numId="36" w16cid:durableId="1369378783">
    <w:abstractNumId w:val="6"/>
  </w:num>
  <w:num w:numId="37" w16cid:durableId="2053651700">
    <w:abstractNumId w:val="11"/>
  </w:num>
  <w:num w:numId="38" w16cid:durableId="325943142">
    <w:abstractNumId w:val="21"/>
  </w:num>
  <w:num w:numId="39" w16cid:durableId="1393385628">
    <w:abstractNumId w:val="8"/>
  </w:num>
  <w:num w:numId="40" w16cid:durableId="996883682">
    <w:abstractNumId w:val="36"/>
  </w:num>
  <w:num w:numId="41" w16cid:durableId="1561937812">
    <w:abstractNumId w:val="25"/>
  </w:num>
  <w:num w:numId="42" w16cid:durableId="1209992885">
    <w:abstractNumId w:val="5"/>
  </w:num>
  <w:num w:numId="43" w16cid:durableId="949896350">
    <w:abstractNumId w:val="15"/>
  </w:num>
  <w:num w:numId="44" w16cid:durableId="1386218737">
    <w:abstractNumId w:val="24"/>
  </w:num>
  <w:num w:numId="45" w16cid:durableId="890074740">
    <w:abstractNumId w:val="13"/>
  </w:num>
  <w:num w:numId="46" w16cid:durableId="861822605">
    <w:abstractNumId w:val="12"/>
  </w:num>
  <w:num w:numId="47" w16cid:durableId="380909115">
    <w:abstractNumId w:val="17"/>
  </w:num>
  <w:num w:numId="48" w16cid:durableId="1438674573">
    <w:abstractNumId w:val="1"/>
  </w:num>
  <w:num w:numId="49" w16cid:durableId="24718487">
    <w:abstractNumId w:val="0"/>
  </w:num>
  <w:num w:numId="50" w16cid:durableId="2146924659">
    <w:abstractNumId w:val="2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1640"/>
    <w:rsid w:val="0000031D"/>
    <w:rsid w:val="000006D6"/>
    <w:rsid w:val="00000EF0"/>
    <w:rsid w:val="00001324"/>
    <w:rsid w:val="00001528"/>
    <w:rsid w:val="0000155F"/>
    <w:rsid w:val="00002381"/>
    <w:rsid w:val="000036AC"/>
    <w:rsid w:val="00003E94"/>
    <w:rsid w:val="00004958"/>
    <w:rsid w:val="0000504F"/>
    <w:rsid w:val="000052C2"/>
    <w:rsid w:val="0000557B"/>
    <w:rsid w:val="00005723"/>
    <w:rsid w:val="0000628A"/>
    <w:rsid w:val="000062A1"/>
    <w:rsid w:val="000062E0"/>
    <w:rsid w:val="00006A02"/>
    <w:rsid w:val="00006E49"/>
    <w:rsid w:val="00006F76"/>
    <w:rsid w:val="00007161"/>
    <w:rsid w:val="00007166"/>
    <w:rsid w:val="00007701"/>
    <w:rsid w:val="00010236"/>
    <w:rsid w:val="00010359"/>
    <w:rsid w:val="00010B90"/>
    <w:rsid w:val="00011888"/>
    <w:rsid w:val="00012D7A"/>
    <w:rsid w:val="00013436"/>
    <w:rsid w:val="000138C6"/>
    <w:rsid w:val="00013D40"/>
    <w:rsid w:val="00014290"/>
    <w:rsid w:val="00014659"/>
    <w:rsid w:val="00014D8B"/>
    <w:rsid w:val="00015B1C"/>
    <w:rsid w:val="00017B65"/>
    <w:rsid w:val="00017F6C"/>
    <w:rsid w:val="0002020C"/>
    <w:rsid w:val="000203C4"/>
    <w:rsid w:val="00020689"/>
    <w:rsid w:val="00022381"/>
    <w:rsid w:val="000227C2"/>
    <w:rsid w:val="00022E5B"/>
    <w:rsid w:val="000238B8"/>
    <w:rsid w:val="00024506"/>
    <w:rsid w:val="000248CE"/>
    <w:rsid w:val="00024969"/>
    <w:rsid w:val="0002533B"/>
    <w:rsid w:val="00025726"/>
    <w:rsid w:val="00025AA2"/>
    <w:rsid w:val="00026CB6"/>
    <w:rsid w:val="00027227"/>
    <w:rsid w:val="00027609"/>
    <w:rsid w:val="00027670"/>
    <w:rsid w:val="0002798D"/>
    <w:rsid w:val="00027E62"/>
    <w:rsid w:val="0003068F"/>
    <w:rsid w:val="00030D2E"/>
    <w:rsid w:val="00030EFB"/>
    <w:rsid w:val="000312A0"/>
    <w:rsid w:val="00031BC1"/>
    <w:rsid w:val="00031D5A"/>
    <w:rsid w:val="00032027"/>
    <w:rsid w:val="000323EA"/>
    <w:rsid w:val="00033730"/>
    <w:rsid w:val="00033ED0"/>
    <w:rsid w:val="00033EE2"/>
    <w:rsid w:val="0003406C"/>
    <w:rsid w:val="000349A5"/>
    <w:rsid w:val="0003507F"/>
    <w:rsid w:val="00035341"/>
    <w:rsid w:val="000361DD"/>
    <w:rsid w:val="00036E32"/>
    <w:rsid w:val="00037B70"/>
    <w:rsid w:val="00040CA0"/>
    <w:rsid w:val="0004129C"/>
    <w:rsid w:val="00041352"/>
    <w:rsid w:val="000415F6"/>
    <w:rsid w:val="00042123"/>
    <w:rsid w:val="00042765"/>
    <w:rsid w:val="000431BA"/>
    <w:rsid w:val="000438CB"/>
    <w:rsid w:val="000449A4"/>
    <w:rsid w:val="00044D74"/>
    <w:rsid w:val="00045D11"/>
    <w:rsid w:val="00045F9D"/>
    <w:rsid w:val="00046371"/>
    <w:rsid w:val="00046378"/>
    <w:rsid w:val="00046C0B"/>
    <w:rsid w:val="00046CE8"/>
    <w:rsid w:val="00047285"/>
    <w:rsid w:val="00047F3B"/>
    <w:rsid w:val="000500C6"/>
    <w:rsid w:val="0005019B"/>
    <w:rsid w:val="00051326"/>
    <w:rsid w:val="000513F2"/>
    <w:rsid w:val="00052AF2"/>
    <w:rsid w:val="00053DE2"/>
    <w:rsid w:val="000545F3"/>
    <w:rsid w:val="00054771"/>
    <w:rsid w:val="00055A77"/>
    <w:rsid w:val="000562FC"/>
    <w:rsid w:val="00057320"/>
    <w:rsid w:val="00057976"/>
    <w:rsid w:val="000601FA"/>
    <w:rsid w:val="000605F5"/>
    <w:rsid w:val="00061797"/>
    <w:rsid w:val="000618F3"/>
    <w:rsid w:val="0006273E"/>
    <w:rsid w:val="0006299B"/>
    <w:rsid w:val="00063381"/>
    <w:rsid w:val="00063C86"/>
    <w:rsid w:val="00065DFC"/>
    <w:rsid w:val="0006623C"/>
    <w:rsid w:val="0006638F"/>
    <w:rsid w:val="000664B0"/>
    <w:rsid w:val="00066D43"/>
    <w:rsid w:val="000705B9"/>
    <w:rsid w:val="000713BD"/>
    <w:rsid w:val="000719BF"/>
    <w:rsid w:val="00072BB1"/>
    <w:rsid w:val="00072F2A"/>
    <w:rsid w:val="0007311E"/>
    <w:rsid w:val="00074902"/>
    <w:rsid w:val="00074B8B"/>
    <w:rsid w:val="000753C4"/>
    <w:rsid w:val="00075A5F"/>
    <w:rsid w:val="00077155"/>
    <w:rsid w:val="000809EF"/>
    <w:rsid w:val="00080E37"/>
    <w:rsid w:val="0008145B"/>
    <w:rsid w:val="00081F67"/>
    <w:rsid w:val="00082A0F"/>
    <w:rsid w:val="000839D7"/>
    <w:rsid w:val="000839E4"/>
    <w:rsid w:val="00083AFB"/>
    <w:rsid w:val="000843AB"/>
    <w:rsid w:val="00084925"/>
    <w:rsid w:val="000853C0"/>
    <w:rsid w:val="000867D5"/>
    <w:rsid w:val="00086D56"/>
    <w:rsid w:val="000870CF"/>
    <w:rsid w:val="00087672"/>
    <w:rsid w:val="00090334"/>
    <w:rsid w:val="00091112"/>
    <w:rsid w:val="0009141E"/>
    <w:rsid w:val="00091755"/>
    <w:rsid w:val="000928BC"/>
    <w:rsid w:val="00094CFC"/>
    <w:rsid w:val="000953CF"/>
    <w:rsid w:val="00095FEE"/>
    <w:rsid w:val="00096698"/>
    <w:rsid w:val="00096D66"/>
    <w:rsid w:val="00097960"/>
    <w:rsid w:val="000A1261"/>
    <w:rsid w:val="000A12AD"/>
    <w:rsid w:val="000A2C59"/>
    <w:rsid w:val="000A2D18"/>
    <w:rsid w:val="000A2E9D"/>
    <w:rsid w:val="000A3737"/>
    <w:rsid w:val="000A4D8E"/>
    <w:rsid w:val="000A4DB8"/>
    <w:rsid w:val="000A547D"/>
    <w:rsid w:val="000A582C"/>
    <w:rsid w:val="000A5A99"/>
    <w:rsid w:val="000A7656"/>
    <w:rsid w:val="000A7C6C"/>
    <w:rsid w:val="000B021B"/>
    <w:rsid w:val="000B0FCD"/>
    <w:rsid w:val="000B116A"/>
    <w:rsid w:val="000B1DA5"/>
    <w:rsid w:val="000B20CB"/>
    <w:rsid w:val="000B2201"/>
    <w:rsid w:val="000B2B68"/>
    <w:rsid w:val="000B2C5D"/>
    <w:rsid w:val="000B2DBB"/>
    <w:rsid w:val="000B4131"/>
    <w:rsid w:val="000B4563"/>
    <w:rsid w:val="000B45B8"/>
    <w:rsid w:val="000B484A"/>
    <w:rsid w:val="000B517C"/>
    <w:rsid w:val="000B5632"/>
    <w:rsid w:val="000B5978"/>
    <w:rsid w:val="000B6482"/>
    <w:rsid w:val="000B67C8"/>
    <w:rsid w:val="000B6DAC"/>
    <w:rsid w:val="000B7585"/>
    <w:rsid w:val="000C0A9E"/>
    <w:rsid w:val="000C0EBB"/>
    <w:rsid w:val="000C1A8E"/>
    <w:rsid w:val="000C2C53"/>
    <w:rsid w:val="000C427F"/>
    <w:rsid w:val="000C42E2"/>
    <w:rsid w:val="000C4A52"/>
    <w:rsid w:val="000C4D4B"/>
    <w:rsid w:val="000C4F96"/>
    <w:rsid w:val="000C54EE"/>
    <w:rsid w:val="000C552D"/>
    <w:rsid w:val="000C56FB"/>
    <w:rsid w:val="000C6752"/>
    <w:rsid w:val="000C67C4"/>
    <w:rsid w:val="000C6D18"/>
    <w:rsid w:val="000C7022"/>
    <w:rsid w:val="000C7954"/>
    <w:rsid w:val="000C7A46"/>
    <w:rsid w:val="000D0905"/>
    <w:rsid w:val="000D0DFB"/>
    <w:rsid w:val="000D1C0E"/>
    <w:rsid w:val="000D2D47"/>
    <w:rsid w:val="000D2FFA"/>
    <w:rsid w:val="000D3347"/>
    <w:rsid w:val="000D3791"/>
    <w:rsid w:val="000D43E2"/>
    <w:rsid w:val="000D458E"/>
    <w:rsid w:val="000D483D"/>
    <w:rsid w:val="000D490F"/>
    <w:rsid w:val="000D4C31"/>
    <w:rsid w:val="000D5A0A"/>
    <w:rsid w:val="000D7D16"/>
    <w:rsid w:val="000E07E0"/>
    <w:rsid w:val="000E145E"/>
    <w:rsid w:val="000E1CAF"/>
    <w:rsid w:val="000E1DCB"/>
    <w:rsid w:val="000E2177"/>
    <w:rsid w:val="000E250F"/>
    <w:rsid w:val="000E2B7A"/>
    <w:rsid w:val="000E2E05"/>
    <w:rsid w:val="000E4099"/>
    <w:rsid w:val="000E581D"/>
    <w:rsid w:val="000E726C"/>
    <w:rsid w:val="000F03B3"/>
    <w:rsid w:val="000F109D"/>
    <w:rsid w:val="000F21F6"/>
    <w:rsid w:val="000F34D5"/>
    <w:rsid w:val="000F3552"/>
    <w:rsid w:val="000F3626"/>
    <w:rsid w:val="000F3B2F"/>
    <w:rsid w:val="000F3DAE"/>
    <w:rsid w:val="000F4C2E"/>
    <w:rsid w:val="000F5464"/>
    <w:rsid w:val="000F7D66"/>
    <w:rsid w:val="001005D7"/>
    <w:rsid w:val="00101905"/>
    <w:rsid w:val="001023DD"/>
    <w:rsid w:val="00102BAA"/>
    <w:rsid w:val="00103972"/>
    <w:rsid w:val="001040A5"/>
    <w:rsid w:val="00105526"/>
    <w:rsid w:val="001062FD"/>
    <w:rsid w:val="0010678C"/>
    <w:rsid w:val="00106AC5"/>
    <w:rsid w:val="00107796"/>
    <w:rsid w:val="001104EB"/>
    <w:rsid w:val="001127F7"/>
    <w:rsid w:val="00113628"/>
    <w:rsid w:val="00113831"/>
    <w:rsid w:val="00113DC3"/>
    <w:rsid w:val="00114566"/>
    <w:rsid w:val="00115C42"/>
    <w:rsid w:val="00115E6A"/>
    <w:rsid w:val="00115FF9"/>
    <w:rsid w:val="0011695C"/>
    <w:rsid w:val="00117057"/>
    <w:rsid w:val="0012040D"/>
    <w:rsid w:val="00120432"/>
    <w:rsid w:val="001204BE"/>
    <w:rsid w:val="00120A25"/>
    <w:rsid w:val="001210F7"/>
    <w:rsid w:val="00121691"/>
    <w:rsid w:val="0012427E"/>
    <w:rsid w:val="00125F7D"/>
    <w:rsid w:val="00126254"/>
    <w:rsid w:val="001267EF"/>
    <w:rsid w:val="00126DED"/>
    <w:rsid w:val="001274E6"/>
    <w:rsid w:val="001275BE"/>
    <w:rsid w:val="00127803"/>
    <w:rsid w:val="00127B3E"/>
    <w:rsid w:val="00127DF0"/>
    <w:rsid w:val="00130BA9"/>
    <w:rsid w:val="00133FCC"/>
    <w:rsid w:val="001343AA"/>
    <w:rsid w:val="001347FA"/>
    <w:rsid w:val="00137235"/>
    <w:rsid w:val="00140617"/>
    <w:rsid w:val="00140A1E"/>
    <w:rsid w:val="0014119E"/>
    <w:rsid w:val="00141ABB"/>
    <w:rsid w:val="00141BAC"/>
    <w:rsid w:val="001430AA"/>
    <w:rsid w:val="00143109"/>
    <w:rsid w:val="001437E3"/>
    <w:rsid w:val="0014469B"/>
    <w:rsid w:val="0014479D"/>
    <w:rsid w:val="00145BB9"/>
    <w:rsid w:val="00145F50"/>
    <w:rsid w:val="00146299"/>
    <w:rsid w:val="0014669E"/>
    <w:rsid w:val="0014697E"/>
    <w:rsid w:val="00146A3E"/>
    <w:rsid w:val="001470C8"/>
    <w:rsid w:val="0014748C"/>
    <w:rsid w:val="001474C3"/>
    <w:rsid w:val="00147524"/>
    <w:rsid w:val="00147AEE"/>
    <w:rsid w:val="00150202"/>
    <w:rsid w:val="001503AE"/>
    <w:rsid w:val="00151006"/>
    <w:rsid w:val="001515DD"/>
    <w:rsid w:val="001519E4"/>
    <w:rsid w:val="00153966"/>
    <w:rsid w:val="00153E59"/>
    <w:rsid w:val="001541FE"/>
    <w:rsid w:val="00154B4A"/>
    <w:rsid w:val="00155943"/>
    <w:rsid w:val="00156F52"/>
    <w:rsid w:val="0015783A"/>
    <w:rsid w:val="00157992"/>
    <w:rsid w:val="0015A4A7"/>
    <w:rsid w:val="0016071B"/>
    <w:rsid w:val="00160EBD"/>
    <w:rsid w:val="00161043"/>
    <w:rsid w:val="001616BA"/>
    <w:rsid w:val="00161DA1"/>
    <w:rsid w:val="001626A3"/>
    <w:rsid w:val="001626E9"/>
    <w:rsid w:val="001628A3"/>
    <w:rsid w:val="001629BC"/>
    <w:rsid w:val="00162CEC"/>
    <w:rsid w:val="00163172"/>
    <w:rsid w:val="0016427F"/>
    <w:rsid w:val="00166687"/>
    <w:rsid w:val="00166ACE"/>
    <w:rsid w:val="00166BB4"/>
    <w:rsid w:val="00166D84"/>
    <w:rsid w:val="00166F01"/>
    <w:rsid w:val="001713C1"/>
    <w:rsid w:val="001727FD"/>
    <w:rsid w:val="001729F9"/>
    <w:rsid w:val="0017359C"/>
    <w:rsid w:val="00174908"/>
    <w:rsid w:val="001757AF"/>
    <w:rsid w:val="001764DF"/>
    <w:rsid w:val="00177011"/>
    <w:rsid w:val="00177226"/>
    <w:rsid w:val="00177FA1"/>
    <w:rsid w:val="00180C67"/>
    <w:rsid w:val="001847FF"/>
    <w:rsid w:val="00185197"/>
    <w:rsid w:val="00185236"/>
    <w:rsid w:val="00185900"/>
    <w:rsid w:val="001865F7"/>
    <w:rsid w:val="00187251"/>
    <w:rsid w:val="001876DE"/>
    <w:rsid w:val="00190A6F"/>
    <w:rsid w:val="00192FB3"/>
    <w:rsid w:val="001934E4"/>
    <w:rsid w:val="00193A40"/>
    <w:rsid w:val="00193C5C"/>
    <w:rsid w:val="00193C7D"/>
    <w:rsid w:val="0019412F"/>
    <w:rsid w:val="001945E2"/>
    <w:rsid w:val="0019503C"/>
    <w:rsid w:val="00196F9D"/>
    <w:rsid w:val="00197B74"/>
    <w:rsid w:val="001A097F"/>
    <w:rsid w:val="001A0C24"/>
    <w:rsid w:val="001A1E79"/>
    <w:rsid w:val="001A286F"/>
    <w:rsid w:val="001A4B73"/>
    <w:rsid w:val="001A4BBF"/>
    <w:rsid w:val="001A5177"/>
    <w:rsid w:val="001A51A7"/>
    <w:rsid w:val="001A5948"/>
    <w:rsid w:val="001A5E2B"/>
    <w:rsid w:val="001A717B"/>
    <w:rsid w:val="001A734E"/>
    <w:rsid w:val="001A7443"/>
    <w:rsid w:val="001A7FC7"/>
    <w:rsid w:val="001B01D7"/>
    <w:rsid w:val="001B0594"/>
    <w:rsid w:val="001B1834"/>
    <w:rsid w:val="001B3C63"/>
    <w:rsid w:val="001B438B"/>
    <w:rsid w:val="001B47B9"/>
    <w:rsid w:val="001B4E0B"/>
    <w:rsid w:val="001B53E5"/>
    <w:rsid w:val="001B60D1"/>
    <w:rsid w:val="001B651E"/>
    <w:rsid w:val="001B7A14"/>
    <w:rsid w:val="001B7B5B"/>
    <w:rsid w:val="001C010E"/>
    <w:rsid w:val="001C0425"/>
    <w:rsid w:val="001C07F0"/>
    <w:rsid w:val="001C0AAD"/>
    <w:rsid w:val="001C0F85"/>
    <w:rsid w:val="001C2027"/>
    <w:rsid w:val="001C2524"/>
    <w:rsid w:val="001C27D3"/>
    <w:rsid w:val="001C2E60"/>
    <w:rsid w:val="001C357D"/>
    <w:rsid w:val="001C3FCF"/>
    <w:rsid w:val="001C5FB9"/>
    <w:rsid w:val="001C6B99"/>
    <w:rsid w:val="001C7B10"/>
    <w:rsid w:val="001D0E97"/>
    <w:rsid w:val="001D13B8"/>
    <w:rsid w:val="001D1908"/>
    <w:rsid w:val="001D1AD2"/>
    <w:rsid w:val="001D1E60"/>
    <w:rsid w:val="001D2952"/>
    <w:rsid w:val="001D3567"/>
    <w:rsid w:val="001D47B5"/>
    <w:rsid w:val="001D4BDC"/>
    <w:rsid w:val="001D5DE1"/>
    <w:rsid w:val="001D6B74"/>
    <w:rsid w:val="001D753A"/>
    <w:rsid w:val="001D790E"/>
    <w:rsid w:val="001E0688"/>
    <w:rsid w:val="001E156A"/>
    <w:rsid w:val="001E2579"/>
    <w:rsid w:val="001E27BC"/>
    <w:rsid w:val="001E3F83"/>
    <w:rsid w:val="001E4F46"/>
    <w:rsid w:val="001E5968"/>
    <w:rsid w:val="001E605C"/>
    <w:rsid w:val="001E65C0"/>
    <w:rsid w:val="001E69C5"/>
    <w:rsid w:val="001F2133"/>
    <w:rsid w:val="001F347B"/>
    <w:rsid w:val="001F487F"/>
    <w:rsid w:val="001F5CBE"/>
    <w:rsid w:val="001F5EE0"/>
    <w:rsid w:val="002000FC"/>
    <w:rsid w:val="00200687"/>
    <w:rsid w:val="0020099E"/>
    <w:rsid w:val="00200D30"/>
    <w:rsid w:val="002011FC"/>
    <w:rsid w:val="00201D87"/>
    <w:rsid w:val="00203098"/>
    <w:rsid w:val="00203696"/>
    <w:rsid w:val="00203911"/>
    <w:rsid w:val="00203E88"/>
    <w:rsid w:val="002046F6"/>
    <w:rsid w:val="00204BB2"/>
    <w:rsid w:val="0020509D"/>
    <w:rsid w:val="00205144"/>
    <w:rsid w:val="002051BD"/>
    <w:rsid w:val="0020556F"/>
    <w:rsid w:val="00205578"/>
    <w:rsid w:val="002055B7"/>
    <w:rsid w:val="002060BE"/>
    <w:rsid w:val="00206878"/>
    <w:rsid w:val="00206DEA"/>
    <w:rsid w:val="00207CDD"/>
    <w:rsid w:val="00207F79"/>
    <w:rsid w:val="0021103B"/>
    <w:rsid w:val="00211243"/>
    <w:rsid w:val="00212BE6"/>
    <w:rsid w:val="0021384F"/>
    <w:rsid w:val="002146D5"/>
    <w:rsid w:val="00214A11"/>
    <w:rsid w:val="00214C5E"/>
    <w:rsid w:val="00215051"/>
    <w:rsid w:val="00215AF6"/>
    <w:rsid w:val="002175AB"/>
    <w:rsid w:val="002206BD"/>
    <w:rsid w:val="0022200C"/>
    <w:rsid w:val="002225CA"/>
    <w:rsid w:val="00222AA2"/>
    <w:rsid w:val="002269B0"/>
    <w:rsid w:val="00227E83"/>
    <w:rsid w:val="0023114D"/>
    <w:rsid w:val="0023152B"/>
    <w:rsid w:val="002336F1"/>
    <w:rsid w:val="00233E47"/>
    <w:rsid w:val="00233F8F"/>
    <w:rsid w:val="0023438D"/>
    <w:rsid w:val="002343FD"/>
    <w:rsid w:val="0023458B"/>
    <w:rsid w:val="00234C29"/>
    <w:rsid w:val="00235520"/>
    <w:rsid w:val="00235975"/>
    <w:rsid w:val="00235C84"/>
    <w:rsid w:val="00235E9C"/>
    <w:rsid w:val="002361FD"/>
    <w:rsid w:val="00236A2D"/>
    <w:rsid w:val="00236C1F"/>
    <w:rsid w:val="00237D83"/>
    <w:rsid w:val="00240472"/>
    <w:rsid w:val="00240E49"/>
    <w:rsid w:val="00240E63"/>
    <w:rsid w:val="002413ED"/>
    <w:rsid w:val="002414B8"/>
    <w:rsid w:val="00241EAF"/>
    <w:rsid w:val="00242059"/>
    <w:rsid w:val="00242DC2"/>
    <w:rsid w:val="002438CA"/>
    <w:rsid w:val="0024433B"/>
    <w:rsid w:val="00244544"/>
    <w:rsid w:val="00246647"/>
    <w:rsid w:val="00246CB4"/>
    <w:rsid w:val="0025273A"/>
    <w:rsid w:val="00252A57"/>
    <w:rsid w:val="00252F65"/>
    <w:rsid w:val="00253577"/>
    <w:rsid w:val="00254515"/>
    <w:rsid w:val="0025642B"/>
    <w:rsid w:val="00256A08"/>
    <w:rsid w:val="00257C92"/>
    <w:rsid w:val="00260394"/>
    <w:rsid w:val="0026055A"/>
    <w:rsid w:val="00261A63"/>
    <w:rsid w:val="00262D7F"/>
    <w:rsid w:val="002633D1"/>
    <w:rsid w:val="0026420C"/>
    <w:rsid w:val="00264C1D"/>
    <w:rsid w:val="00264D2B"/>
    <w:rsid w:val="00264FF4"/>
    <w:rsid w:val="0026635D"/>
    <w:rsid w:val="00267514"/>
    <w:rsid w:val="00267CF1"/>
    <w:rsid w:val="00270177"/>
    <w:rsid w:val="002715C0"/>
    <w:rsid w:val="00271604"/>
    <w:rsid w:val="002716D2"/>
    <w:rsid w:val="002719E3"/>
    <w:rsid w:val="00271C2F"/>
    <w:rsid w:val="002723E2"/>
    <w:rsid w:val="00275BDC"/>
    <w:rsid w:val="00275DFB"/>
    <w:rsid w:val="00276632"/>
    <w:rsid w:val="00277943"/>
    <w:rsid w:val="00277FA4"/>
    <w:rsid w:val="002800A4"/>
    <w:rsid w:val="002802E3"/>
    <w:rsid w:val="002807C0"/>
    <w:rsid w:val="00280AC7"/>
    <w:rsid w:val="002822FD"/>
    <w:rsid w:val="00282755"/>
    <w:rsid w:val="0028374F"/>
    <w:rsid w:val="0028389C"/>
    <w:rsid w:val="00283B0E"/>
    <w:rsid w:val="00284FC9"/>
    <w:rsid w:val="0028563C"/>
    <w:rsid w:val="00285C79"/>
    <w:rsid w:val="00287BBA"/>
    <w:rsid w:val="00287D55"/>
    <w:rsid w:val="0029035E"/>
    <w:rsid w:val="00291C83"/>
    <w:rsid w:val="00294199"/>
    <w:rsid w:val="002946A3"/>
    <w:rsid w:val="00295B66"/>
    <w:rsid w:val="00295B6B"/>
    <w:rsid w:val="00295BB7"/>
    <w:rsid w:val="00295E5B"/>
    <w:rsid w:val="002A0996"/>
    <w:rsid w:val="002A1B4A"/>
    <w:rsid w:val="002A28E4"/>
    <w:rsid w:val="002A2CE9"/>
    <w:rsid w:val="002A378B"/>
    <w:rsid w:val="002A3814"/>
    <w:rsid w:val="002A4727"/>
    <w:rsid w:val="002A47F7"/>
    <w:rsid w:val="002A4AE3"/>
    <w:rsid w:val="002A5E31"/>
    <w:rsid w:val="002A61C7"/>
    <w:rsid w:val="002A65FE"/>
    <w:rsid w:val="002A7325"/>
    <w:rsid w:val="002A7597"/>
    <w:rsid w:val="002A75C2"/>
    <w:rsid w:val="002B189A"/>
    <w:rsid w:val="002B1F46"/>
    <w:rsid w:val="002B24EC"/>
    <w:rsid w:val="002B2BFD"/>
    <w:rsid w:val="002B4957"/>
    <w:rsid w:val="002B5438"/>
    <w:rsid w:val="002B58DC"/>
    <w:rsid w:val="002B6810"/>
    <w:rsid w:val="002B7C65"/>
    <w:rsid w:val="002C0938"/>
    <w:rsid w:val="002C0E84"/>
    <w:rsid w:val="002C14D8"/>
    <w:rsid w:val="002C16DF"/>
    <w:rsid w:val="002C20D1"/>
    <w:rsid w:val="002C215D"/>
    <w:rsid w:val="002C26A0"/>
    <w:rsid w:val="002C315B"/>
    <w:rsid w:val="002C32EF"/>
    <w:rsid w:val="002C4013"/>
    <w:rsid w:val="002C4E7A"/>
    <w:rsid w:val="002C7C93"/>
    <w:rsid w:val="002D0609"/>
    <w:rsid w:val="002D0C26"/>
    <w:rsid w:val="002D0E12"/>
    <w:rsid w:val="002D0ED3"/>
    <w:rsid w:val="002D2298"/>
    <w:rsid w:val="002D632D"/>
    <w:rsid w:val="002D6665"/>
    <w:rsid w:val="002D7CF1"/>
    <w:rsid w:val="002E0799"/>
    <w:rsid w:val="002E0DD7"/>
    <w:rsid w:val="002E10EE"/>
    <w:rsid w:val="002E2784"/>
    <w:rsid w:val="002E3737"/>
    <w:rsid w:val="002E3AEA"/>
    <w:rsid w:val="002E4019"/>
    <w:rsid w:val="002E40BB"/>
    <w:rsid w:val="002E4B2D"/>
    <w:rsid w:val="002E5B37"/>
    <w:rsid w:val="002E5E92"/>
    <w:rsid w:val="002E7DEB"/>
    <w:rsid w:val="002F0429"/>
    <w:rsid w:val="002F05B7"/>
    <w:rsid w:val="002F084E"/>
    <w:rsid w:val="002F0FD8"/>
    <w:rsid w:val="002F18BD"/>
    <w:rsid w:val="002F275F"/>
    <w:rsid w:val="002F46BE"/>
    <w:rsid w:val="002F5CD0"/>
    <w:rsid w:val="002F755A"/>
    <w:rsid w:val="00300601"/>
    <w:rsid w:val="0030090D"/>
    <w:rsid w:val="003019F9"/>
    <w:rsid w:val="00301B26"/>
    <w:rsid w:val="003032C5"/>
    <w:rsid w:val="00303B64"/>
    <w:rsid w:val="00303E87"/>
    <w:rsid w:val="003051A6"/>
    <w:rsid w:val="00305265"/>
    <w:rsid w:val="00305732"/>
    <w:rsid w:val="003058AB"/>
    <w:rsid w:val="00305ED2"/>
    <w:rsid w:val="00306001"/>
    <w:rsid w:val="0030688B"/>
    <w:rsid w:val="00306C56"/>
    <w:rsid w:val="00306CFE"/>
    <w:rsid w:val="0030771B"/>
    <w:rsid w:val="00310308"/>
    <w:rsid w:val="00310EAA"/>
    <w:rsid w:val="00310F39"/>
    <w:rsid w:val="00311641"/>
    <w:rsid w:val="00312028"/>
    <w:rsid w:val="00313A20"/>
    <w:rsid w:val="00313F49"/>
    <w:rsid w:val="00314FB4"/>
    <w:rsid w:val="00314FEC"/>
    <w:rsid w:val="00315372"/>
    <w:rsid w:val="00315479"/>
    <w:rsid w:val="00316489"/>
    <w:rsid w:val="00317105"/>
    <w:rsid w:val="003175E5"/>
    <w:rsid w:val="00320F15"/>
    <w:rsid w:val="00321D6A"/>
    <w:rsid w:val="003225F4"/>
    <w:rsid w:val="003229FF"/>
    <w:rsid w:val="00322B0F"/>
    <w:rsid w:val="003232D1"/>
    <w:rsid w:val="003235D0"/>
    <w:rsid w:val="00323960"/>
    <w:rsid w:val="0032466D"/>
    <w:rsid w:val="00324BC3"/>
    <w:rsid w:val="003256AB"/>
    <w:rsid w:val="00326028"/>
    <w:rsid w:val="00326162"/>
    <w:rsid w:val="00326DCB"/>
    <w:rsid w:val="00326EDD"/>
    <w:rsid w:val="00327AD9"/>
    <w:rsid w:val="003306DB"/>
    <w:rsid w:val="00333E91"/>
    <w:rsid w:val="00336372"/>
    <w:rsid w:val="00336C46"/>
    <w:rsid w:val="003372A5"/>
    <w:rsid w:val="00341126"/>
    <w:rsid w:val="00341257"/>
    <w:rsid w:val="00341CB4"/>
    <w:rsid w:val="00342087"/>
    <w:rsid w:val="00342314"/>
    <w:rsid w:val="00342C37"/>
    <w:rsid w:val="00342DF1"/>
    <w:rsid w:val="00343119"/>
    <w:rsid w:val="00343A15"/>
    <w:rsid w:val="00344148"/>
    <w:rsid w:val="00345E10"/>
    <w:rsid w:val="00345F4F"/>
    <w:rsid w:val="00346ADD"/>
    <w:rsid w:val="00346E75"/>
    <w:rsid w:val="00346E83"/>
    <w:rsid w:val="0034733A"/>
    <w:rsid w:val="00350EE7"/>
    <w:rsid w:val="0035144E"/>
    <w:rsid w:val="003515CE"/>
    <w:rsid w:val="0035207B"/>
    <w:rsid w:val="00352409"/>
    <w:rsid w:val="003525A3"/>
    <w:rsid w:val="00352D43"/>
    <w:rsid w:val="00353A87"/>
    <w:rsid w:val="00353BAA"/>
    <w:rsid w:val="00353F75"/>
    <w:rsid w:val="003552BD"/>
    <w:rsid w:val="003552C6"/>
    <w:rsid w:val="00355341"/>
    <w:rsid w:val="003556C9"/>
    <w:rsid w:val="00356435"/>
    <w:rsid w:val="003565B4"/>
    <w:rsid w:val="00356C55"/>
    <w:rsid w:val="00357AFF"/>
    <w:rsid w:val="00357DAC"/>
    <w:rsid w:val="0036006A"/>
    <w:rsid w:val="00360D78"/>
    <w:rsid w:val="00361AB1"/>
    <w:rsid w:val="00361AE7"/>
    <w:rsid w:val="00362B6F"/>
    <w:rsid w:val="00363E3C"/>
    <w:rsid w:val="00364DB9"/>
    <w:rsid w:val="003659A2"/>
    <w:rsid w:val="00365B46"/>
    <w:rsid w:val="00366259"/>
    <w:rsid w:val="00366854"/>
    <w:rsid w:val="003703E9"/>
    <w:rsid w:val="00370DB9"/>
    <w:rsid w:val="00373E99"/>
    <w:rsid w:val="00376BA5"/>
    <w:rsid w:val="00381448"/>
    <w:rsid w:val="00382CF7"/>
    <w:rsid w:val="00383154"/>
    <w:rsid w:val="003833D7"/>
    <w:rsid w:val="00383FC3"/>
    <w:rsid w:val="00384390"/>
    <w:rsid w:val="0038496F"/>
    <w:rsid w:val="00384C3F"/>
    <w:rsid w:val="00384C99"/>
    <w:rsid w:val="00384D1D"/>
    <w:rsid w:val="00385DEB"/>
    <w:rsid w:val="003865C4"/>
    <w:rsid w:val="003903A2"/>
    <w:rsid w:val="003908DF"/>
    <w:rsid w:val="00390D42"/>
    <w:rsid w:val="00392E27"/>
    <w:rsid w:val="003936DA"/>
    <w:rsid w:val="0039403A"/>
    <w:rsid w:val="003957BD"/>
    <w:rsid w:val="003957CB"/>
    <w:rsid w:val="00395F4E"/>
    <w:rsid w:val="003963BA"/>
    <w:rsid w:val="00396780"/>
    <w:rsid w:val="003A0B7C"/>
    <w:rsid w:val="003A3021"/>
    <w:rsid w:val="003A36ED"/>
    <w:rsid w:val="003A3934"/>
    <w:rsid w:val="003A397A"/>
    <w:rsid w:val="003A3C95"/>
    <w:rsid w:val="003A49CE"/>
    <w:rsid w:val="003A53A3"/>
    <w:rsid w:val="003A5833"/>
    <w:rsid w:val="003A5875"/>
    <w:rsid w:val="003A6001"/>
    <w:rsid w:val="003A6091"/>
    <w:rsid w:val="003A641A"/>
    <w:rsid w:val="003A6F4D"/>
    <w:rsid w:val="003A70B9"/>
    <w:rsid w:val="003A766B"/>
    <w:rsid w:val="003B03B1"/>
    <w:rsid w:val="003B1BE8"/>
    <w:rsid w:val="003B1C4F"/>
    <w:rsid w:val="003B2283"/>
    <w:rsid w:val="003B2C8C"/>
    <w:rsid w:val="003B408B"/>
    <w:rsid w:val="003B4821"/>
    <w:rsid w:val="003B504A"/>
    <w:rsid w:val="003B67E4"/>
    <w:rsid w:val="003B7154"/>
    <w:rsid w:val="003B7501"/>
    <w:rsid w:val="003B7D31"/>
    <w:rsid w:val="003C0C04"/>
    <w:rsid w:val="003C10F0"/>
    <w:rsid w:val="003C13EC"/>
    <w:rsid w:val="003C15BB"/>
    <w:rsid w:val="003C1DEA"/>
    <w:rsid w:val="003C2087"/>
    <w:rsid w:val="003C50B5"/>
    <w:rsid w:val="003C5726"/>
    <w:rsid w:val="003C6B3C"/>
    <w:rsid w:val="003C6BFE"/>
    <w:rsid w:val="003C7455"/>
    <w:rsid w:val="003C749A"/>
    <w:rsid w:val="003C7C0D"/>
    <w:rsid w:val="003D0228"/>
    <w:rsid w:val="003D11E1"/>
    <w:rsid w:val="003D11F4"/>
    <w:rsid w:val="003D20E8"/>
    <w:rsid w:val="003D33E0"/>
    <w:rsid w:val="003D4576"/>
    <w:rsid w:val="003D4FF9"/>
    <w:rsid w:val="003D587D"/>
    <w:rsid w:val="003D5A15"/>
    <w:rsid w:val="003D5E2B"/>
    <w:rsid w:val="003D67A0"/>
    <w:rsid w:val="003D6BDB"/>
    <w:rsid w:val="003D722E"/>
    <w:rsid w:val="003E01AC"/>
    <w:rsid w:val="003E0D72"/>
    <w:rsid w:val="003E1A9C"/>
    <w:rsid w:val="003E1ED6"/>
    <w:rsid w:val="003E2735"/>
    <w:rsid w:val="003E27BD"/>
    <w:rsid w:val="003E2839"/>
    <w:rsid w:val="003E3249"/>
    <w:rsid w:val="003E33CF"/>
    <w:rsid w:val="003E59D5"/>
    <w:rsid w:val="003E5A1B"/>
    <w:rsid w:val="003E66FF"/>
    <w:rsid w:val="003E6984"/>
    <w:rsid w:val="003E7623"/>
    <w:rsid w:val="003E76D7"/>
    <w:rsid w:val="003E77F5"/>
    <w:rsid w:val="003E7999"/>
    <w:rsid w:val="003E79B4"/>
    <w:rsid w:val="003F01C7"/>
    <w:rsid w:val="003F04D6"/>
    <w:rsid w:val="003F056A"/>
    <w:rsid w:val="003F089B"/>
    <w:rsid w:val="003F12E3"/>
    <w:rsid w:val="003F295E"/>
    <w:rsid w:val="003F2E6A"/>
    <w:rsid w:val="003F2FF8"/>
    <w:rsid w:val="003F3B84"/>
    <w:rsid w:val="003F3E92"/>
    <w:rsid w:val="003F541A"/>
    <w:rsid w:val="003F55BD"/>
    <w:rsid w:val="003F566F"/>
    <w:rsid w:val="003F6D56"/>
    <w:rsid w:val="00400017"/>
    <w:rsid w:val="004003DB"/>
    <w:rsid w:val="00400FF8"/>
    <w:rsid w:val="0040112F"/>
    <w:rsid w:val="00401194"/>
    <w:rsid w:val="004012A8"/>
    <w:rsid w:val="004012E9"/>
    <w:rsid w:val="00401367"/>
    <w:rsid w:val="004016C5"/>
    <w:rsid w:val="00403131"/>
    <w:rsid w:val="004035CE"/>
    <w:rsid w:val="0040399C"/>
    <w:rsid w:val="00403BD4"/>
    <w:rsid w:val="004062E2"/>
    <w:rsid w:val="004066B4"/>
    <w:rsid w:val="00406A40"/>
    <w:rsid w:val="004078EA"/>
    <w:rsid w:val="00407926"/>
    <w:rsid w:val="00410CB8"/>
    <w:rsid w:val="00412644"/>
    <w:rsid w:val="00412F49"/>
    <w:rsid w:val="00413C57"/>
    <w:rsid w:val="00413FAC"/>
    <w:rsid w:val="004140B2"/>
    <w:rsid w:val="00414DBF"/>
    <w:rsid w:val="00415957"/>
    <w:rsid w:val="00416A3F"/>
    <w:rsid w:val="00416CF1"/>
    <w:rsid w:val="004176D3"/>
    <w:rsid w:val="00417788"/>
    <w:rsid w:val="004178C0"/>
    <w:rsid w:val="00420A40"/>
    <w:rsid w:val="0042140E"/>
    <w:rsid w:val="0042189D"/>
    <w:rsid w:val="00421E75"/>
    <w:rsid w:val="00422222"/>
    <w:rsid w:val="004233C4"/>
    <w:rsid w:val="00423A0F"/>
    <w:rsid w:val="00423DD4"/>
    <w:rsid w:val="004241E4"/>
    <w:rsid w:val="004255A5"/>
    <w:rsid w:val="00426A57"/>
    <w:rsid w:val="0042713D"/>
    <w:rsid w:val="00427204"/>
    <w:rsid w:val="00430296"/>
    <w:rsid w:val="0043077E"/>
    <w:rsid w:val="00430CC5"/>
    <w:rsid w:val="00432167"/>
    <w:rsid w:val="00432B36"/>
    <w:rsid w:val="0043453C"/>
    <w:rsid w:val="00434665"/>
    <w:rsid w:val="00435FB0"/>
    <w:rsid w:val="00436ADB"/>
    <w:rsid w:val="00437122"/>
    <w:rsid w:val="00437377"/>
    <w:rsid w:val="00437936"/>
    <w:rsid w:val="004379FB"/>
    <w:rsid w:val="00440BBF"/>
    <w:rsid w:val="00441A68"/>
    <w:rsid w:val="00441F9A"/>
    <w:rsid w:val="0044204A"/>
    <w:rsid w:val="004426D0"/>
    <w:rsid w:val="00443220"/>
    <w:rsid w:val="00443507"/>
    <w:rsid w:val="00443B8F"/>
    <w:rsid w:val="00444427"/>
    <w:rsid w:val="00444E74"/>
    <w:rsid w:val="00445F14"/>
    <w:rsid w:val="00446260"/>
    <w:rsid w:val="004474BB"/>
    <w:rsid w:val="004479F5"/>
    <w:rsid w:val="00450EDC"/>
    <w:rsid w:val="00451382"/>
    <w:rsid w:val="00451428"/>
    <w:rsid w:val="004516D7"/>
    <w:rsid w:val="004525FE"/>
    <w:rsid w:val="00452832"/>
    <w:rsid w:val="00452A2D"/>
    <w:rsid w:val="004530CA"/>
    <w:rsid w:val="00453FC9"/>
    <w:rsid w:val="00454B87"/>
    <w:rsid w:val="00455A5B"/>
    <w:rsid w:val="00455AD4"/>
    <w:rsid w:val="004565D1"/>
    <w:rsid w:val="00456C75"/>
    <w:rsid w:val="00457D67"/>
    <w:rsid w:val="00460436"/>
    <w:rsid w:val="0046046C"/>
    <w:rsid w:val="00460994"/>
    <w:rsid w:val="00460E41"/>
    <w:rsid w:val="00461A0D"/>
    <w:rsid w:val="00461B9A"/>
    <w:rsid w:val="00462A82"/>
    <w:rsid w:val="00462B2C"/>
    <w:rsid w:val="00462D8F"/>
    <w:rsid w:val="00463258"/>
    <w:rsid w:val="00464618"/>
    <w:rsid w:val="0046554A"/>
    <w:rsid w:val="00465699"/>
    <w:rsid w:val="00465889"/>
    <w:rsid w:val="00467293"/>
    <w:rsid w:val="00467FF1"/>
    <w:rsid w:val="00471572"/>
    <w:rsid w:val="00471E82"/>
    <w:rsid w:val="00471F64"/>
    <w:rsid w:val="00472BA8"/>
    <w:rsid w:val="00474032"/>
    <w:rsid w:val="00474D0A"/>
    <w:rsid w:val="00474F2E"/>
    <w:rsid w:val="00474F78"/>
    <w:rsid w:val="00475651"/>
    <w:rsid w:val="00475D96"/>
    <w:rsid w:val="00475E7E"/>
    <w:rsid w:val="0047613F"/>
    <w:rsid w:val="00476B3B"/>
    <w:rsid w:val="00476C26"/>
    <w:rsid w:val="004773DD"/>
    <w:rsid w:val="00477FEA"/>
    <w:rsid w:val="004808DE"/>
    <w:rsid w:val="00481024"/>
    <w:rsid w:val="0048216E"/>
    <w:rsid w:val="0048273D"/>
    <w:rsid w:val="00482D3C"/>
    <w:rsid w:val="00482F1A"/>
    <w:rsid w:val="0048392B"/>
    <w:rsid w:val="00483E66"/>
    <w:rsid w:val="0048429C"/>
    <w:rsid w:val="0048434B"/>
    <w:rsid w:val="00485680"/>
    <w:rsid w:val="00486075"/>
    <w:rsid w:val="00486129"/>
    <w:rsid w:val="004861F9"/>
    <w:rsid w:val="0048653F"/>
    <w:rsid w:val="004868D0"/>
    <w:rsid w:val="00487356"/>
    <w:rsid w:val="004877FC"/>
    <w:rsid w:val="00487832"/>
    <w:rsid w:val="00487DD1"/>
    <w:rsid w:val="004904D2"/>
    <w:rsid w:val="00491C28"/>
    <w:rsid w:val="00492DB9"/>
    <w:rsid w:val="00494723"/>
    <w:rsid w:val="00494A3C"/>
    <w:rsid w:val="00495DA5"/>
    <w:rsid w:val="004965AA"/>
    <w:rsid w:val="00497C06"/>
    <w:rsid w:val="004A08AB"/>
    <w:rsid w:val="004A098B"/>
    <w:rsid w:val="004A1122"/>
    <w:rsid w:val="004A15DB"/>
    <w:rsid w:val="004A2379"/>
    <w:rsid w:val="004A24EA"/>
    <w:rsid w:val="004A46B7"/>
    <w:rsid w:val="004A4874"/>
    <w:rsid w:val="004A4A7E"/>
    <w:rsid w:val="004A5DD8"/>
    <w:rsid w:val="004B025B"/>
    <w:rsid w:val="004B0357"/>
    <w:rsid w:val="004B0A16"/>
    <w:rsid w:val="004B2EC3"/>
    <w:rsid w:val="004B3B2B"/>
    <w:rsid w:val="004B3BBA"/>
    <w:rsid w:val="004B3C28"/>
    <w:rsid w:val="004B4A29"/>
    <w:rsid w:val="004B52A7"/>
    <w:rsid w:val="004B56AC"/>
    <w:rsid w:val="004B6ECA"/>
    <w:rsid w:val="004B6F63"/>
    <w:rsid w:val="004B7E26"/>
    <w:rsid w:val="004B7F40"/>
    <w:rsid w:val="004C147A"/>
    <w:rsid w:val="004C15C0"/>
    <w:rsid w:val="004C195E"/>
    <w:rsid w:val="004C2D90"/>
    <w:rsid w:val="004C3EFD"/>
    <w:rsid w:val="004C443D"/>
    <w:rsid w:val="004C534D"/>
    <w:rsid w:val="004C59C5"/>
    <w:rsid w:val="004C6C46"/>
    <w:rsid w:val="004C7882"/>
    <w:rsid w:val="004C7EC9"/>
    <w:rsid w:val="004C7F27"/>
    <w:rsid w:val="004D0159"/>
    <w:rsid w:val="004D0CD7"/>
    <w:rsid w:val="004D1AA7"/>
    <w:rsid w:val="004D250C"/>
    <w:rsid w:val="004D28C8"/>
    <w:rsid w:val="004D2E1C"/>
    <w:rsid w:val="004D2FB0"/>
    <w:rsid w:val="004D3EB0"/>
    <w:rsid w:val="004D4FB9"/>
    <w:rsid w:val="004D605E"/>
    <w:rsid w:val="004D76B8"/>
    <w:rsid w:val="004D7A15"/>
    <w:rsid w:val="004D7F6E"/>
    <w:rsid w:val="004E0AAF"/>
    <w:rsid w:val="004E1646"/>
    <w:rsid w:val="004E1764"/>
    <w:rsid w:val="004E1B10"/>
    <w:rsid w:val="004E3FEE"/>
    <w:rsid w:val="004E4A74"/>
    <w:rsid w:val="004E4C16"/>
    <w:rsid w:val="004E5A2F"/>
    <w:rsid w:val="004E7A21"/>
    <w:rsid w:val="004F104E"/>
    <w:rsid w:val="004F1580"/>
    <w:rsid w:val="004F2192"/>
    <w:rsid w:val="004F21A1"/>
    <w:rsid w:val="004F31BD"/>
    <w:rsid w:val="004F326B"/>
    <w:rsid w:val="004F4362"/>
    <w:rsid w:val="004F4684"/>
    <w:rsid w:val="004F4A78"/>
    <w:rsid w:val="004F5242"/>
    <w:rsid w:val="004F5A94"/>
    <w:rsid w:val="004F6CD7"/>
    <w:rsid w:val="004F73D6"/>
    <w:rsid w:val="004F79A3"/>
    <w:rsid w:val="005002E9"/>
    <w:rsid w:val="00500371"/>
    <w:rsid w:val="0050079F"/>
    <w:rsid w:val="0050168D"/>
    <w:rsid w:val="005022D7"/>
    <w:rsid w:val="00502312"/>
    <w:rsid w:val="00502AB2"/>
    <w:rsid w:val="00502C7D"/>
    <w:rsid w:val="00504CA9"/>
    <w:rsid w:val="0050650C"/>
    <w:rsid w:val="00506F2A"/>
    <w:rsid w:val="0050725E"/>
    <w:rsid w:val="00507F18"/>
    <w:rsid w:val="005107DD"/>
    <w:rsid w:val="00510A69"/>
    <w:rsid w:val="00510B07"/>
    <w:rsid w:val="00510C2E"/>
    <w:rsid w:val="005112BA"/>
    <w:rsid w:val="005127EB"/>
    <w:rsid w:val="0051310E"/>
    <w:rsid w:val="005133C7"/>
    <w:rsid w:val="00513952"/>
    <w:rsid w:val="00513EDD"/>
    <w:rsid w:val="00515FE6"/>
    <w:rsid w:val="0051708E"/>
    <w:rsid w:val="00517A57"/>
    <w:rsid w:val="005215DA"/>
    <w:rsid w:val="00521C70"/>
    <w:rsid w:val="005230F2"/>
    <w:rsid w:val="00524606"/>
    <w:rsid w:val="00524A0E"/>
    <w:rsid w:val="005254C4"/>
    <w:rsid w:val="00525D19"/>
    <w:rsid w:val="00526983"/>
    <w:rsid w:val="00526EF5"/>
    <w:rsid w:val="00527902"/>
    <w:rsid w:val="00527F3E"/>
    <w:rsid w:val="005303A5"/>
    <w:rsid w:val="00531BDE"/>
    <w:rsid w:val="005325D7"/>
    <w:rsid w:val="00532809"/>
    <w:rsid w:val="00532A9A"/>
    <w:rsid w:val="0053315A"/>
    <w:rsid w:val="0053364C"/>
    <w:rsid w:val="00533D46"/>
    <w:rsid w:val="0053419D"/>
    <w:rsid w:val="0053495A"/>
    <w:rsid w:val="00534D4E"/>
    <w:rsid w:val="005357E9"/>
    <w:rsid w:val="005363B9"/>
    <w:rsid w:val="00536705"/>
    <w:rsid w:val="0053701F"/>
    <w:rsid w:val="00537271"/>
    <w:rsid w:val="00540487"/>
    <w:rsid w:val="00540732"/>
    <w:rsid w:val="00540BEF"/>
    <w:rsid w:val="00541B79"/>
    <w:rsid w:val="00541ECD"/>
    <w:rsid w:val="00543524"/>
    <w:rsid w:val="0054379A"/>
    <w:rsid w:val="00543BD1"/>
    <w:rsid w:val="005447E9"/>
    <w:rsid w:val="00545522"/>
    <w:rsid w:val="00545E44"/>
    <w:rsid w:val="005469DA"/>
    <w:rsid w:val="0054709C"/>
    <w:rsid w:val="0054748D"/>
    <w:rsid w:val="0055296E"/>
    <w:rsid w:val="00552A90"/>
    <w:rsid w:val="00552C14"/>
    <w:rsid w:val="0055380E"/>
    <w:rsid w:val="00553ADA"/>
    <w:rsid w:val="00554F20"/>
    <w:rsid w:val="005552D8"/>
    <w:rsid w:val="005553AB"/>
    <w:rsid w:val="005557C8"/>
    <w:rsid w:val="00556F04"/>
    <w:rsid w:val="00557081"/>
    <w:rsid w:val="0055752E"/>
    <w:rsid w:val="00560F72"/>
    <w:rsid w:val="00561C81"/>
    <w:rsid w:val="00561D2C"/>
    <w:rsid w:val="0056280A"/>
    <w:rsid w:val="00562D4F"/>
    <w:rsid w:val="00563B90"/>
    <w:rsid w:val="00564C28"/>
    <w:rsid w:val="00565610"/>
    <w:rsid w:val="00565AC5"/>
    <w:rsid w:val="00567565"/>
    <w:rsid w:val="00567B1F"/>
    <w:rsid w:val="00567B9E"/>
    <w:rsid w:val="0056D255"/>
    <w:rsid w:val="00571854"/>
    <w:rsid w:val="00571B28"/>
    <w:rsid w:val="00571BEF"/>
    <w:rsid w:val="00571E76"/>
    <w:rsid w:val="00572897"/>
    <w:rsid w:val="00572DA0"/>
    <w:rsid w:val="00572F93"/>
    <w:rsid w:val="0057315C"/>
    <w:rsid w:val="00574AF5"/>
    <w:rsid w:val="00574D8B"/>
    <w:rsid w:val="00575010"/>
    <w:rsid w:val="00576147"/>
    <w:rsid w:val="0057630A"/>
    <w:rsid w:val="00576DB5"/>
    <w:rsid w:val="00576DB6"/>
    <w:rsid w:val="00577CCB"/>
    <w:rsid w:val="00577D96"/>
    <w:rsid w:val="0058058A"/>
    <w:rsid w:val="0058182E"/>
    <w:rsid w:val="005820BE"/>
    <w:rsid w:val="00583BE3"/>
    <w:rsid w:val="0058401B"/>
    <w:rsid w:val="00584B49"/>
    <w:rsid w:val="005850E6"/>
    <w:rsid w:val="00585362"/>
    <w:rsid w:val="005855E1"/>
    <w:rsid w:val="00587876"/>
    <w:rsid w:val="00587C87"/>
    <w:rsid w:val="0059032C"/>
    <w:rsid w:val="00591419"/>
    <w:rsid w:val="00592A80"/>
    <w:rsid w:val="00593378"/>
    <w:rsid w:val="0059353F"/>
    <w:rsid w:val="00594493"/>
    <w:rsid w:val="00595065"/>
    <w:rsid w:val="00595961"/>
    <w:rsid w:val="00595B37"/>
    <w:rsid w:val="00596311"/>
    <w:rsid w:val="00596917"/>
    <w:rsid w:val="0059734D"/>
    <w:rsid w:val="00597849"/>
    <w:rsid w:val="005A0E55"/>
    <w:rsid w:val="005A2A58"/>
    <w:rsid w:val="005A3F2B"/>
    <w:rsid w:val="005A3FC0"/>
    <w:rsid w:val="005A40B1"/>
    <w:rsid w:val="005A4936"/>
    <w:rsid w:val="005A5772"/>
    <w:rsid w:val="005A76A8"/>
    <w:rsid w:val="005B0027"/>
    <w:rsid w:val="005B019A"/>
    <w:rsid w:val="005B09C7"/>
    <w:rsid w:val="005B0B05"/>
    <w:rsid w:val="005B11BC"/>
    <w:rsid w:val="005B16C6"/>
    <w:rsid w:val="005B19BE"/>
    <w:rsid w:val="005B1E18"/>
    <w:rsid w:val="005B2205"/>
    <w:rsid w:val="005B257A"/>
    <w:rsid w:val="005B4608"/>
    <w:rsid w:val="005B4951"/>
    <w:rsid w:val="005B52CB"/>
    <w:rsid w:val="005B54EA"/>
    <w:rsid w:val="005B5A88"/>
    <w:rsid w:val="005B625C"/>
    <w:rsid w:val="005B635B"/>
    <w:rsid w:val="005B6A69"/>
    <w:rsid w:val="005B6AC0"/>
    <w:rsid w:val="005B6BB6"/>
    <w:rsid w:val="005B7087"/>
    <w:rsid w:val="005B7CE1"/>
    <w:rsid w:val="005B7D14"/>
    <w:rsid w:val="005C036E"/>
    <w:rsid w:val="005C08E6"/>
    <w:rsid w:val="005C1D15"/>
    <w:rsid w:val="005C2A93"/>
    <w:rsid w:val="005C2D6A"/>
    <w:rsid w:val="005C3EEA"/>
    <w:rsid w:val="005C4D19"/>
    <w:rsid w:val="005C4EF0"/>
    <w:rsid w:val="005C5F32"/>
    <w:rsid w:val="005C61C0"/>
    <w:rsid w:val="005C674B"/>
    <w:rsid w:val="005C7046"/>
    <w:rsid w:val="005C7994"/>
    <w:rsid w:val="005C7AE5"/>
    <w:rsid w:val="005D1FA1"/>
    <w:rsid w:val="005D23B3"/>
    <w:rsid w:val="005D2E38"/>
    <w:rsid w:val="005D3701"/>
    <w:rsid w:val="005D3D04"/>
    <w:rsid w:val="005D4081"/>
    <w:rsid w:val="005D5436"/>
    <w:rsid w:val="005D5F3F"/>
    <w:rsid w:val="005D6929"/>
    <w:rsid w:val="005E13E2"/>
    <w:rsid w:val="005E27B0"/>
    <w:rsid w:val="005E2873"/>
    <w:rsid w:val="005E2AD8"/>
    <w:rsid w:val="005E2F25"/>
    <w:rsid w:val="005E5B2C"/>
    <w:rsid w:val="005E5B66"/>
    <w:rsid w:val="005E6656"/>
    <w:rsid w:val="005E67BF"/>
    <w:rsid w:val="005E6EC5"/>
    <w:rsid w:val="005E6F0E"/>
    <w:rsid w:val="005E76D1"/>
    <w:rsid w:val="005F028A"/>
    <w:rsid w:val="005F0468"/>
    <w:rsid w:val="005F06FD"/>
    <w:rsid w:val="005F13BC"/>
    <w:rsid w:val="005F155D"/>
    <w:rsid w:val="005F211B"/>
    <w:rsid w:val="005F259A"/>
    <w:rsid w:val="005F33A9"/>
    <w:rsid w:val="005F33EC"/>
    <w:rsid w:val="005F383E"/>
    <w:rsid w:val="005F3986"/>
    <w:rsid w:val="005F4EC4"/>
    <w:rsid w:val="005F50F9"/>
    <w:rsid w:val="005F52AF"/>
    <w:rsid w:val="005F53ED"/>
    <w:rsid w:val="005F5E23"/>
    <w:rsid w:val="005F60AF"/>
    <w:rsid w:val="005F6587"/>
    <w:rsid w:val="005F68B9"/>
    <w:rsid w:val="006000B7"/>
    <w:rsid w:val="00600591"/>
    <w:rsid w:val="00600E61"/>
    <w:rsid w:val="0060175D"/>
    <w:rsid w:val="00602055"/>
    <w:rsid w:val="00603381"/>
    <w:rsid w:val="0060387E"/>
    <w:rsid w:val="0060487A"/>
    <w:rsid w:val="006048BA"/>
    <w:rsid w:val="006049B6"/>
    <w:rsid w:val="00606591"/>
    <w:rsid w:val="00607B3A"/>
    <w:rsid w:val="00607F25"/>
    <w:rsid w:val="00610024"/>
    <w:rsid w:val="0061009D"/>
    <w:rsid w:val="00610D3D"/>
    <w:rsid w:val="00610D55"/>
    <w:rsid w:val="00610F01"/>
    <w:rsid w:val="00610F7A"/>
    <w:rsid w:val="00611E34"/>
    <w:rsid w:val="006133B8"/>
    <w:rsid w:val="00615629"/>
    <w:rsid w:val="00615BF6"/>
    <w:rsid w:val="006163FB"/>
    <w:rsid w:val="006164F4"/>
    <w:rsid w:val="00616776"/>
    <w:rsid w:val="00616C22"/>
    <w:rsid w:val="006171A3"/>
    <w:rsid w:val="0061752B"/>
    <w:rsid w:val="00621A38"/>
    <w:rsid w:val="00621EC0"/>
    <w:rsid w:val="006221C2"/>
    <w:rsid w:val="006222FF"/>
    <w:rsid w:val="006228AD"/>
    <w:rsid w:val="0062428D"/>
    <w:rsid w:val="00624D0C"/>
    <w:rsid w:val="00625207"/>
    <w:rsid w:val="00625844"/>
    <w:rsid w:val="006267EA"/>
    <w:rsid w:val="00626D8A"/>
    <w:rsid w:val="00627697"/>
    <w:rsid w:val="00627AE7"/>
    <w:rsid w:val="00627DD4"/>
    <w:rsid w:val="00627ECC"/>
    <w:rsid w:val="0063026D"/>
    <w:rsid w:val="0063027C"/>
    <w:rsid w:val="00630697"/>
    <w:rsid w:val="00631DFE"/>
    <w:rsid w:val="006326DD"/>
    <w:rsid w:val="006330F5"/>
    <w:rsid w:val="0063538E"/>
    <w:rsid w:val="00635534"/>
    <w:rsid w:val="00635BB2"/>
    <w:rsid w:val="006362B4"/>
    <w:rsid w:val="006362CD"/>
    <w:rsid w:val="00636945"/>
    <w:rsid w:val="00636E9F"/>
    <w:rsid w:val="00637973"/>
    <w:rsid w:val="00642737"/>
    <w:rsid w:val="00642C1B"/>
    <w:rsid w:val="00642D46"/>
    <w:rsid w:val="00642D88"/>
    <w:rsid w:val="00642EA5"/>
    <w:rsid w:val="00643216"/>
    <w:rsid w:val="006435B0"/>
    <w:rsid w:val="00644980"/>
    <w:rsid w:val="00644A5A"/>
    <w:rsid w:val="00644EBC"/>
    <w:rsid w:val="00645625"/>
    <w:rsid w:val="006479BD"/>
    <w:rsid w:val="00647D69"/>
    <w:rsid w:val="0065039D"/>
    <w:rsid w:val="00651513"/>
    <w:rsid w:val="0065275C"/>
    <w:rsid w:val="006536FA"/>
    <w:rsid w:val="00653712"/>
    <w:rsid w:val="00653958"/>
    <w:rsid w:val="00653A15"/>
    <w:rsid w:val="006560DB"/>
    <w:rsid w:val="00656123"/>
    <w:rsid w:val="006569D8"/>
    <w:rsid w:val="0065781F"/>
    <w:rsid w:val="006600B8"/>
    <w:rsid w:val="00660703"/>
    <w:rsid w:val="00662C3C"/>
    <w:rsid w:val="00663684"/>
    <w:rsid w:val="0066388C"/>
    <w:rsid w:val="006640D0"/>
    <w:rsid w:val="0066412F"/>
    <w:rsid w:val="0066429F"/>
    <w:rsid w:val="0066518E"/>
    <w:rsid w:val="00665379"/>
    <w:rsid w:val="0066652E"/>
    <w:rsid w:val="00667344"/>
    <w:rsid w:val="006703C2"/>
    <w:rsid w:val="00671BE4"/>
    <w:rsid w:val="0067378F"/>
    <w:rsid w:val="00673B9A"/>
    <w:rsid w:val="00676A46"/>
    <w:rsid w:val="00676C8D"/>
    <w:rsid w:val="00676F72"/>
    <w:rsid w:val="00677A58"/>
    <w:rsid w:val="00680015"/>
    <w:rsid w:val="006813E1"/>
    <w:rsid w:val="00682C21"/>
    <w:rsid w:val="006833F7"/>
    <w:rsid w:val="00683DDD"/>
    <w:rsid w:val="006842D7"/>
    <w:rsid w:val="00684D18"/>
    <w:rsid w:val="00684E28"/>
    <w:rsid w:val="006864D2"/>
    <w:rsid w:val="006865BC"/>
    <w:rsid w:val="006870DD"/>
    <w:rsid w:val="0069093A"/>
    <w:rsid w:val="00690AF0"/>
    <w:rsid w:val="00690F8A"/>
    <w:rsid w:val="006910D5"/>
    <w:rsid w:val="006913C0"/>
    <w:rsid w:val="00691A89"/>
    <w:rsid w:val="0069201B"/>
    <w:rsid w:val="00692620"/>
    <w:rsid w:val="00692E5A"/>
    <w:rsid w:val="00693689"/>
    <w:rsid w:val="00694A7B"/>
    <w:rsid w:val="0069539B"/>
    <w:rsid w:val="00695F09"/>
    <w:rsid w:val="0069629F"/>
    <w:rsid w:val="00696F29"/>
    <w:rsid w:val="006972AC"/>
    <w:rsid w:val="006A022A"/>
    <w:rsid w:val="006A0A4B"/>
    <w:rsid w:val="006A1180"/>
    <w:rsid w:val="006A16AE"/>
    <w:rsid w:val="006A26E1"/>
    <w:rsid w:val="006A28CA"/>
    <w:rsid w:val="006A2B77"/>
    <w:rsid w:val="006A2C1C"/>
    <w:rsid w:val="006A3CAA"/>
    <w:rsid w:val="006A483B"/>
    <w:rsid w:val="006A611B"/>
    <w:rsid w:val="006A617A"/>
    <w:rsid w:val="006A6249"/>
    <w:rsid w:val="006A6709"/>
    <w:rsid w:val="006A6C27"/>
    <w:rsid w:val="006A6FFE"/>
    <w:rsid w:val="006A71AB"/>
    <w:rsid w:val="006A7B15"/>
    <w:rsid w:val="006B0473"/>
    <w:rsid w:val="006B134F"/>
    <w:rsid w:val="006B2515"/>
    <w:rsid w:val="006B343B"/>
    <w:rsid w:val="006B3831"/>
    <w:rsid w:val="006B3BEC"/>
    <w:rsid w:val="006B3C34"/>
    <w:rsid w:val="006B5BA8"/>
    <w:rsid w:val="006B5D61"/>
    <w:rsid w:val="006B61E2"/>
    <w:rsid w:val="006B6534"/>
    <w:rsid w:val="006B68DD"/>
    <w:rsid w:val="006B6F5F"/>
    <w:rsid w:val="006C07D4"/>
    <w:rsid w:val="006C0B8D"/>
    <w:rsid w:val="006C1494"/>
    <w:rsid w:val="006C1B55"/>
    <w:rsid w:val="006C27E2"/>
    <w:rsid w:val="006C2A07"/>
    <w:rsid w:val="006C34ED"/>
    <w:rsid w:val="006C3F5F"/>
    <w:rsid w:val="006C5BA6"/>
    <w:rsid w:val="006C61EB"/>
    <w:rsid w:val="006C6A1E"/>
    <w:rsid w:val="006C6E53"/>
    <w:rsid w:val="006C7745"/>
    <w:rsid w:val="006D0141"/>
    <w:rsid w:val="006D02D9"/>
    <w:rsid w:val="006D0B1D"/>
    <w:rsid w:val="006D0BB0"/>
    <w:rsid w:val="006D1103"/>
    <w:rsid w:val="006D1E96"/>
    <w:rsid w:val="006D235B"/>
    <w:rsid w:val="006D24D8"/>
    <w:rsid w:val="006D2503"/>
    <w:rsid w:val="006D28A3"/>
    <w:rsid w:val="006D33FE"/>
    <w:rsid w:val="006D36FB"/>
    <w:rsid w:val="006D3CD9"/>
    <w:rsid w:val="006D4DE9"/>
    <w:rsid w:val="006D583A"/>
    <w:rsid w:val="006D58E3"/>
    <w:rsid w:val="006D6C0A"/>
    <w:rsid w:val="006D6DF7"/>
    <w:rsid w:val="006D7259"/>
    <w:rsid w:val="006D7F15"/>
    <w:rsid w:val="006E0AE3"/>
    <w:rsid w:val="006E1122"/>
    <w:rsid w:val="006E1E14"/>
    <w:rsid w:val="006E2F04"/>
    <w:rsid w:val="006E35D4"/>
    <w:rsid w:val="006E3A87"/>
    <w:rsid w:val="006E4657"/>
    <w:rsid w:val="006E4B6F"/>
    <w:rsid w:val="006E52DC"/>
    <w:rsid w:val="006E5963"/>
    <w:rsid w:val="006E5FB7"/>
    <w:rsid w:val="006E71C3"/>
    <w:rsid w:val="006E749B"/>
    <w:rsid w:val="006E770B"/>
    <w:rsid w:val="006F1455"/>
    <w:rsid w:val="006F165C"/>
    <w:rsid w:val="006F19F3"/>
    <w:rsid w:val="006F1BDF"/>
    <w:rsid w:val="006F1EDC"/>
    <w:rsid w:val="006F1F54"/>
    <w:rsid w:val="006F20DE"/>
    <w:rsid w:val="006F2139"/>
    <w:rsid w:val="006F297E"/>
    <w:rsid w:val="006F3EC6"/>
    <w:rsid w:val="006F4A49"/>
    <w:rsid w:val="006F5942"/>
    <w:rsid w:val="006F687F"/>
    <w:rsid w:val="006F712C"/>
    <w:rsid w:val="006F7CFD"/>
    <w:rsid w:val="006F7FDE"/>
    <w:rsid w:val="00700C87"/>
    <w:rsid w:val="00700F78"/>
    <w:rsid w:val="00702629"/>
    <w:rsid w:val="00702E35"/>
    <w:rsid w:val="007032A3"/>
    <w:rsid w:val="00703C8C"/>
    <w:rsid w:val="007045FD"/>
    <w:rsid w:val="00705663"/>
    <w:rsid w:val="00705ECB"/>
    <w:rsid w:val="00710075"/>
    <w:rsid w:val="007104B1"/>
    <w:rsid w:val="00710584"/>
    <w:rsid w:val="007112A1"/>
    <w:rsid w:val="0071142E"/>
    <w:rsid w:val="00711680"/>
    <w:rsid w:val="007129C9"/>
    <w:rsid w:val="00712B00"/>
    <w:rsid w:val="0071340C"/>
    <w:rsid w:val="00714BE1"/>
    <w:rsid w:val="00715534"/>
    <w:rsid w:val="007156F2"/>
    <w:rsid w:val="00717762"/>
    <w:rsid w:val="007178F5"/>
    <w:rsid w:val="00720084"/>
    <w:rsid w:val="00721034"/>
    <w:rsid w:val="0072218E"/>
    <w:rsid w:val="0072263D"/>
    <w:rsid w:val="007232A5"/>
    <w:rsid w:val="00723ED2"/>
    <w:rsid w:val="00725B9B"/>
    <w:rsid w:val="00726473"/>
    <w:rsid w:val="00726A00"/>
    <w:rsid w:val="00726EE9"/>
    <w:rsid w:val="00727A55"/>
    <w:rsid w:val="00731578"/>
    <w:rsid w:val="00731DA8"/>
    <w:rsid w:val="0073292B"/>
    <w:rsid w:val="007329E4"/>
    <w:rsid w:val="00732F2A"/>
    <w:rsid w:val="00732F88"/>
    <w:rsid w:val="00732FE4"/>
    <w:rsid w:val="00733230"/>
    <w:rsid w:val="007342FF"/>
    <w:rsid w:val="00734F9D"/>
    <w:rsid w:val="00736B16"/>
    <w:rsid w:val="0073748C"/>
    <w:rsid w:val="00737545"/>
    <w:rsid w:val="007375E7"/>
    <w:rsid w:val="00737F00"/>
    <w:rsid w:val="00740697"/>
    <w:rsid w:val="00741899"/>
    <w:rsid w:val="00742AC8"/>
    <w:rsid w:val="00742B88"/>
    <w:rsid w:val="007432DA"/>
    <w:rsid w:val="007433D9"/>
    <w:rsid w:val="007435D7"/>
    <w:rsid w:val="007445F8"/>
    <w:rsid w:val="0074489B"/>
    <w:rsid w:val="00744C06"/>
    <w:rsid w:val="00745BB7"/>
    <w:rsid w:val="007461CE"/>
    <w:rsid w:val="0074626D"/>
    <w:rsid w:val="0074661E"/>
    <w:rsid w:val="00746F32"/>
    <w:rsid w:val="007471D6"/>
    <w:rsid w:val="007476E9"/>
    <w:rsid w:val="00747CD7"/>
    <w:rsid w:val="00747EB9"/>
    <w:rsid w:val="00750AF9"/>
    <w:rsid w:val="00750F5A"/>
    <w:rsid w:val="00750FF3"/>
    <w:rsid w:val="00753361"/>
    <w:rsid w:val="00753EDD"/>
    <w:rsid w:val="00755489"/>
    <w:rsid w:val="0075670C"/>
    <w:rsid w:val="00757115"/>
    <w:rsid w:val="00757659"/>
    <w:rsid w:val="00757702"/>
    <w:rsid w:val="0075782E"/>
    <w:rsid w:val="00757FA6"/>
    <w:rsid w:val="00760874"/>
    <w:rsid w:val="00760CAF"/>
    <w:rsid w:val="0076137D"/>
    <w:rsid w:val="0076144F"/>
    <w:rsid w:val="00761531"/>
    <w:rsid w:val="00762565"/>
    <w:rsid w:val="00762B8F"/>
    <w:rsid w:val="00762BA9"/>
    <w:rsid w:val="00762EA8"/>
    <w:rsid w:val="00763487"/>
    <w:rsid w:val="00764B8A"/>
    <w:rsid w:val="007653C9"/>
    <w:rsid w:val="007656EC"/>
    <w:rsid w:val="007662C0"/>
    <w:rsid w:val="007665AA"/>
    <w:rsid w:val="00766C7A"/>
    <w:rsid w:val="00766D5E"/>
    <w:rsid w:val="00766DB4"/>
    <w:rsid w:val="00767D1F"/>
    <w:rsid w:val="00770064"/>
    <w:rsid w:val="0077155D"/>
    <w:rsid w:val="00771A20"/>
    <w:rsid w:val="00771B8A"/>
    <w:rsid w:val="00772404"/>
    <w:rsid w:val="00772A3B"/>
    <w:rsid w:val="007738A7"/>
    <w:rsid w:val="00773BDA"/>
    <w:rsid w:val="00774130"/>
    <w:rsid w:val="0077422B"/>
    <w:rsid w:val="00774240"/>
    <w:rsid w:val="007751D5"/>
    <w:rsid w:val="00775DDD"/>
    <w:rsid w:val="007763BF"/>
    <w:rsid w:val="007770D7"/>
    <w:rsid w:val="00780B22"/>
    <w:rsid w:val="007811EF"/>
    <w:rsid w:val="0078236E"/>
    <w:rsid w:val="00782A24"/>
    <w:rsid w:val="00782DEB"/>
    <w:rsid w:val="00783056"/>
    <w:rsid w:val="007832C0"/>
    <w:rsid w:val="007839CB"/>
    <w:rsid w:val="00783B8E"/>
    <w:rsid w:val="00783C6C"/>
    <w:rsid w:val="0078459A"/>
    <w:rsid w:val="00784D56"/>
    <w:rsid w:val="007863DF"/>
    <w:rsid w:val="007864F6"/>
    <w:rsid w:val="0078664C"/>
    <w:rsid w:val="00786D28"/>
    <w:rsid w:val="00787537"/>
    <w:rsid w:val="00787FB9"/>
    <w:rsid w:val="007907C4"/>
    <w:rsid w:val="00790B2F"/>
    <w:rsid w:val="00790B90"/>
    <w:rsid w:val="00790C71"/>
    <w:rsid w:val="00790DAA"/>
    <w:rsid w:val="00791F20"/>
    <w:rsid w:val="00791FC9"/>
    <w:rsid w:val="00792271"/>
    <w:rsid w:val="00792314"/>
    <w:rsid w:val="007925F5"/>
    <w:rsid w:val="00793EBB"/>
    <w:rsid w:val="007945B0"/>
    <w:rsid w:val="00795D84"/>
    <w:rsid w:val="00795F13"/>
    <w:rsid w:val="00796631"/>
    <w:rsid w:val="007A0256"/>
    <w:rsid w:val="007A0AE1"/>
    <w:rsid w:val="007A1395"/>
    <w:rsid w:val="007A1887"/>
    <w:rsid w:val="007A19D9"/>
    <w:rsid w:val="007A287F"/>
    <w:rsid w:val="007A3064"/>
    <w:rsid w:val="007A307D"/>
    <w:rsid w:val="007A35A0"/>
    <w:rsid w:val="007A3650"/>
    <w:rsid w:val="007A446E"/>
    <w:rsid w:val="007A5BA9"/>
    <w:rsid w:val="007A6306"/>
    <w:rsid w:val="007A6C24"/>
    <w:rsid w:val="007A730F"/>
    <w:rsid w:val="007A7ACB"/>
    <w:rsid w:val="007B1887"/>
    <w:rsid w:val="007B2A8F"/>
    <w:rsid w:val="007B5028"/>
    <w:rsid w:val="007B5409"/>
    <w:rsid w:val="007B5FC5"/>
    <w:rsid w:val="007B6B01"/>
    <w:rsid w:val="007B70C7"/>
    <w:rsid w:val="007B7221"/>
    <w:rsid w:val="007B7AE2"/>
    <w:rsid w:val="007B7EA7"/>
    <w:rsid w:val="007B7F7E"/>
    <w:rsid w:val="007B7FB5"/>
    <w:rsid w:val="007C0A05"/>
    <w:rsid w:val="007C1034"/>
    <w:rsid w:val="007C31AE"/>
    <w:rsid w:val="007C4D63"/>
    <w:rsid w:val="007C6022"/>
    <w:rsid w:val="007C6DDF"/>
    <w:rsid w:val="007C7D53"/>
    <w:rsid w:val="007D007B"/>
    <w:rsid w:val="007D02DB"/>
    <w:rsid w:val="007D0992"/>
    <w:rsid w:val="007D0E38"/>
    <w:rsid w:val="007D21B4"/>
    <w:rsid w:val="007D3373"/>
    <w:rsid w:val="007D443F"/>
    <w:rsid w:val="007D595D"/>
    <w:rsid w:val="007D607C"/>
    <w:rsid w:val="007D6666"/>
    <w:rsid w:val="007D66EA"/>
    <w:rsid w:val="007E1303"/>
    <w:rsid w:val="007E1602"/>
    <w:rsid w:val="007E1FEF"/>
    <w:rsid w:val="007E2390"/>
    <w:rsid w:val="007E2880"/>
    <w:rsid w:val="007E2CBC"/>
    <w:rsid w:val="007E2F78"/>
    <w:rsid w:val="007E33AF"/>
    <w:rsid w:val="007E36B1"/>
    <w:rsid w:val="007E3BBE"/>
    <w:rsid w:val="007E3C35"/>
    <w:rsid w:val="007E47B9"/>
    <w:rsid w:val="007E4DBE"/>
    <w:rsid w:val="007E74C8"/>
    <w:rsid w:val="007E7531"/>
    <w:rsid w:val="007E7C16"/>
    <w:rsid w:val="007E7C42"/>
    <w:rsid w:val="007E7CC3"/>
    <w:rsid w:val="007E7DB5"/>
    <w:rsid w:val="007F1D7E"/>
    <w:rsid w:val="007F1DCF"/>
    <w:rsid w:val="007F1FE9"/>
    <w:rsid w:val="007F25C6"/>
    <w:rsid w:val="007F2B41"/>
    <w:rsid w:val="007F2B8D"/>
    <w:rsid w:val="007F3236"/>
    <w:rsid w:val="007F3334"/>
    <w:rsid w:val="007F56E3"/>
    <w:rsid w:val="007F595B"/>
    <w:rsid w:val="007F5EBB"/>
    <w:rsid w:val="007F630B"/>
    <w:rsid w:val="007F6FAC"/>
    <w:rsid w:val="007F7618"/>
    <w:rsid w:val="007F7DA0"/>
    <w:rsid w:val="008009FC"/>
    <w:rsid w:val="0080206B"/>
    <w:rsid w:val="0080279A"/>
    <w:rsid w:val="00803009"/>
    <w:rsid w:val="00804216"/>
    <w:rsid w:val="00804BA8"/>
    <w:rsid w:val="0080510B"/>
    <w:rsid w:val="00805DD3"/>
    <w:rsid w:val="0080692A"/>
    <w:rsid w:val="00806EB9"/>
    <w:rsid w:val="0080717A"/>
    <w:rsid w:val="00810130"/>
    <w:rsid w:val="00810209"/>
    <w:rsid w:val="00810916"/>
    <w:rsid w:val="00814891"/>
    <w:rsid w:val="00814C3F"/>
    <w:rsid w:val="008150E5"/>
    <w:rsid w:val="00815A4A"/>
    <w:rsid w:val="00815B6B"/>
    <w:rsid w:val="00815BD2"/>
    <w:rsid w:val="00815F20"/>
    <w:rsid w:val="00816594"/>
    <w:rsid w:val="00817234"/>
    <w:rsid w:val="00820023"/>
    <w:rsid w:val="00820078"/>
    <w:rsid w:val="008200B2"/>
    <w:rsid w:val="008201B6"/>
    <w:rsid w:val="008208A3"/>
    <w:rsid w:val="008209A1"/>
    <w:rsid w:val="008228CD"/>
    <w:rsid w:val="0082298B"/>
    <w:rsid w:val="008229D4"/>
    <w:rsid w:val="00822B4E"/>
    <w:rsid w:val="00823022"/>
    <w:rsid w:val="00823086"/>
    <w:rsid w:val="008232FA"/>
    <w:rsid w:val="008237F4"/>
    <w:rsid w:val="00823A3B"/>
    <w:rsid w:val="00824C22"/>
    <w:rsid w:val="00825120"/>
    <w:rsid w:val="0082561F"/>
    <w:rsid w:val="00825C08"/>
    <w:rsid w:val="008262B6"/>
    <w:rsid w:val="00826968"/>
    <w:rsid w:val="00826EC4"/>
    <w:rsid w:val="00827232"/>
    <w:rsid w:val="008274A4"/>
    <w:rsid w:val="00831273"/>
    <w:rsid w:val="008316B4"/>
    <w:rsid w:val="008317B9"/>
    <w:rsid w:val="00831AFD"/>
    <w:rsid w:val="00831F37"/>
    <w:rsid w:val="00832E86"/>
    <w:rsid w:val="0083336F"/>
    <w:rsid w:val="0083338D"/>
    <w:rsid w:val="008333FE"/>
    <w:rsid w:val="00833D09"/>
    <w:rsid w:val="00834526"/>
    <w:rsid w:val="008348C2"/>
    <w:rsid w:val="00835618"/>
    <w:rsid w:val="00835DAB"/>
    <w:rsid w:val="008364DB"/>
    <w:rsid w:val="00836F7E"/>
    <w:rsid w:val="0083717F"/>
    <w:rsid w:val="00837698"/>
    <w:rsid w:val="00840831"/>
    <w:rsid w:val="00840C48"/>
    <w:rsid w:val="008411D3"/>
    <w:rsid w:val="008421D8"/>
    <w:rsid w:val="008422F8"/>
    <w:rsid w:val="008446BB"/>
    <w:rsid w:val="00844869"/>
    <w:rsid w:val="00844A7B"/>
    <w:rsid w:val="00845A72"/>
    <w:rsid w:val="008467FB"/>
    <w:rsid w:val="00847EC6"/>
    <w:rsid w:val="00850630"/>
    <w:rsid w:val="008506A3"/>
    <w:rsid w:val="008519A2"/>
    <w:rsid w:val="00852388"/>
    <w:rsid w:val="00852E25"/>
    <w:rsid w:val="00852E2E"/>
    <w:rsid w:val="0085394A"/>
    <w:rsid w:val="008541F3"/>
    <w:rsid w:val="00854648"/>
    <w:rsid w:val="00854B63"/>
    <w:rsid w:val="00854D7E"/>
    <w:rsid w:val="00855535"/>
    <w:rsid w:val="0085580E"/>
    <w:rsid w:val="008562C8"/>
    <w:rsid w:val="00856D30"/>
    <w:rsid w:val="00857597"/>
    <w:rsid w:val="00857AEE"/>
    <w:rsid w:val="00857DE9"/>
    <w:rsid w:val="008604E0"/>
    <w:rsid w:val="00860668"/>
    <w:rsid w:val="00861449"/>
    <w:rsid w:val="00862115"/>
    <w:rsid w:val="00862399"/>
    <w:rsid w:val="00863826"/>
    <w:rsid w:val="00864509"/>
    <w:rsid w:val="00864642"/>
    <w:rsid w:val="00865399"/>
    <w:rsid w:val="008656D9"/>
    <w:rsid w:val="008656F5"/>
    <w:rsid w:val="0087000A"/>
    <w:rsid w:val="008702FF"/>
    <w:rsid w:val="00870360"/>
    <w:rsid w:val="0087068F"/>
    <w:rsid w:val="00873368"/>
    <w:rsid w:val="0087353A"/>
    <w:rsid w:val="00874534"/>
    <w:rsid w:val="0087472B"/>
    <w:rsid w:val="00874D63"/>
    <w:rsid w:val="00874DF8"/>
    <w:rsid w:val="00875777"/>
    <w:rsid w:val="00875B01"/>
    <w:rsid w:val="00875F4D"/>
    <w:rsid w:val="00876762"/>
    <w:rsid w:val="008779FF"/>
    <w:rsid w:val="00877ED1"/>
    <w:rsid w:val="008804E7"/>
    <w:rsid w:val="00881756"/>
    <w:rsid w:val="008837C4"/>
    <w:rsid w:val="00884A12"/>
    <w:rsid w:val="0088751E"/>
    <w:rsid w:val="00887685"/>
    <w:rsid w:val="00887D45"/>
    <w:rsid w:val="00887F9E"/>
    <w:rsid w:val="00887FCA"/>
    <w:rsid w:val="00890CCE"/>
    <w:rsid w:val="00891259"/>
    <w:rsid w:val="00891DA4"/>
    <w:rsid w:val="00892478"/>
    <w:rsid w:val="00892DAE"/>
    <w:rsid w:val="008932F7"/>
    <w:rsid w:val="00893797"/>
    <w:rsid w:val="00893860"/>
    <w:rsid w:val="00894BD2"/>
    <w:rsid w:val="00894FCE"/>
    <w:rsid w:val="008951E9"/>
    <w:rsid w:val="00895AB6"/>
    <w:rsid w:val="00895B80"/>
    <w:rsid w:val="008964E3"/>
    <w:rsid w:val="00897C03"/>
    <w:rsid w:val="008A019C"/>
    <w:rsid w:val="008A0B22"/>
    <w:rsid w:val="008A0DE6"/>
    <w:rsid w:val="008A17FB"/>
    <w:rsid w:val="008A2387"/>
    <w:rsid w:val="008A26AB"/>
    <w:rsid w:val="008A353F"/>
    <w:rsid w:val="008A430B"/>
    <w:rsid w:val="008A46C3"/>
    <w:rsid w:val="008A4BEA"/>
    <w:rsid w:val="008A5171"/>
    <w:rsid w:val="008A577F"/>
    <w:rsid w:val="008A7B07"/>
    <w:rsid w:val="008A7FAD"/>
    <w:rsid w:val="008B0588"/>
    <w:rsid w:val="008B0625"/>
    <w:rsid w:val="008B067C"/>
    <w:rsid w:val="008B06BE"/>
    <w:rsid w:val="008B0A6C"/>
    <w:rsid w:val="008B0B7A"/>
    <w:rsid w:val="008B1907"/>
    <w:rsid w:val="008B1975"/>
    <w:rsid w:val="008B215A"/>
    <w:rsid w:val="008B23FA"/>
    <w:rsid w:val="008B24F5"/>
    <w:rsid w:val="008B2A9B"/>
    <w:rsid w:val="008B2EEC"/>
    <w:rsid w:val="008B3B2E"/>
    <w:rsid w:val="008B3B64"/>
    <w:rsid w:val="008B3CE3"/>
    <w:rsid w:val="008B4DF6"/>
    <w:rsid w:val="008B55DB"/>
    <w:rsid w:val="008B5BFA"/>
    <w:rsid w:val="008B6EBE"/>
    <w:rsid w:val="008B6FE1"/>
    <w:rsid w:val="008B7C87"/>
    <w:rsid w:val="008B7F94"/>
    <w:rsid w:val="008C1752"/>
    <w:rsid w:val="008C1780"/>
    <w:rsid w:val="008C2DCA"/>
    <w:rsid w:val="008C46D5"/>
    <w:rsid w:val="008C50FC"/>
    <w:rsid w:val="008C510C"/>
    <w:rsid w:val="008C5297"/>
    <w:rsid w:val="008C6B11"/>
    <w:rsid w:val="008C6D31"/>
    <w:rsid w:val="008C6F81"/>
    <w:rsid w:val="008C747E"/>
    <w:rsid w:val="008C7A90"/>
    <w:rsid w:val="008D0C9A"/>
    <w:rsid w:val="008D19B5"/>
    <w:rsid w:val="008D1A0F"/>
    <w:rsid w:val="008D6A35"/>
    <w:rsid w:val="008D6B2D"/>
    <w:rsid w:val="008D6ED5"/>
    <w:rsid w:val="008D7211"/>
    <w:rsid w:val="008D77F6"/>
    <w:rsid w:val="008E0249"/>
    <w:rsid w:val="008E0320"/>
    <w:rsid w:val="008E170E"/>
    <w:rsid w:val="008E222E"/>
    <w:rsid w:val="008E242A"/>
    <w:rsid w:val="008E3BB7"/>
    <w:rsid w:val="008E44E8"/>
    <w:rsid w:val="008E48A6"/>
    <w:rsid w:val="008E5816"/>
    <w:rsid w:val="008E63C1"/>
    <w:rsid w:val="008E6757"/>
    <w:rsid w:val="008E743B"/>
    <w:rsid w:val="008F0CE8"/>
    <w:rsid w:val="008F0EB7"/>
    <w:rsid w:val="008F205F"/>
    <w:rsid w:val="008F2795"/>
    <w:rsid w:val="008F2AD4"/>
    <w:rsid w:val="008F2CC1"/>
    <w:rsid w:val="008F2DFB"/>
    <w:rsid w:val="008F3D22"/>
    <w:rsid w:val="008F3F94"/>
    <w:rsid w:val="008F4392"/>
    <w:rsid w:val="008F4766"/>
    <w:rsid w:val="008F4CEF"/>
    <w:rsid w:val="008F50F3"/>
    <w:rsid w:val="008F51EB"/>
    <w:rsid w:val="008F53E7"/>
    <w:rsid w:val="008F5A8A"/>
    <w:rsid w:val="008F5D6A"/>
    <w:rsid w:val="008F6D41"/>
    <w:rsid w:val="008F6D46"/>
    <w:rsid w:val="008F722E"/>
    <w:rsid w:val="008F7678"/>
    <w:rsid w:val="008F7ABC"/>
    <w:rsid w:val="009000F0"/>
    <w:rsid w:val="00901720"/>
    <w:rsid w:val="009018CB"/>
    <w:rsid w:val="00901C9E"/>
    <w:rsid w:val="00902705"/>
    <w:rsid w:val="00902B00"/>
    <w:rsid w:val="00902D7E"/>
    <w:rsid w:val="009040DB"/>
    <w:rsid w:val="00905CAF"/>
    <w:rsid w:val="009061F3"/>
    <w:rsid w:val="00907268"/>
    <w:rsid w:val="009073B2"/>
    <w:rsid w:val="00907676"/>
    <w:rsid w:val="00907804"/>
    <w:rsid w:val="009106C0"/>
    <w:rsid w:val="009106EC"/>
    <w:rsid w:val="00910EBE"/>
    <w:rsid w:val="0091118E"/>
    <w:rsid w:val="00911A8C"/>
    <w:rsid w:val="00913E4C"/>
    <w:rsid w:val="00913F1C"/>
    <w:rsid w:val="00914C2F"/>
    <w:rsid w:val="009157D9"/>
    <w:rsid w:val="00915975"/>
    <w:rsid w:val="00915A6B"/>
    <w:rsid w:val="00915D1C"/>
    <w:rsid w:val="0092066D"/>
    <w:rsid w:val="00920BF0"/>
    <w:rsid w:val="00921B4B"/>
    <w:rsid w:val="00921FE9"/>
    <w:rsid w:val="00922130"/>
    <w:rsid w:val="00922F53"/>
    <w:rsid w:val="00924679"/>
    <w:rsid w:val="0092504B"/>
    <w:rsid w:val="009263BD"/>
    <w:rsid w:val="009264FB"/>
    <w:rsid w:val="0092677C"/>
    <w:rsid w:val="009272AA"/>
    <w:rsid w:val="00927329"/>
    <w:rsid w:val="00927F65"/>
    <w:rsid w:val="00930001"/>
    <w:rsid w:val="0093100D"/>
    <w:rsid w:val="00931728"/>
    <w:rsid w:val="009324B8"/>
    <w:rsid w:val="00933091"/>
    <w:rsid w:val="00934B36"/>
    <w:rsid w:val="00934DCB"/>
    <w:rsid w:val="00936C28"/>
    <w:rsid w:val="009376FC"/>
    <w:rsid w:val="009378EF"/>
    <w:rsid w:val="00940B5A"/>
    <w:rsid w:val="00941D13"/>
    <w:rsid w:val="0094229E"/>
    <w:rsid w:val="0094243E"/>
    <w:rsid w:val="00943A84"/>
    <w:rsid w:val="0094440F"/>
    <w:rsid w:val="009454C0"/>
    <w:rsid w:val="009460D8"/>
    <w:rsid w:val="009502BC"/>
    <w:rsid w:val="0095030D"/>
    <w:rsid w:val="009509A8"/>
    <w:rsid w:val="00950ECC"/>
    <w:rsid w:val="009529E8"/>
    <w:rsid w:val="00952B80"/>
    <w:rsid w:val="00953230"/>
    <w:rsid w:val="009532BC"/>
    <w:rsid w:val="00953D35"/>
    <w:rsid w:val="00954AA3"/>
    <w:rsid w:val="00955368"/>
    <w:rsid w:val="00955653"/>
    <w:rsid w:val="00957079"/>
    <w:rsid w:val="0095724F"/>
    <w:rsid w:val="0096034C"/>
    <w:rsid w:val="00960AAB"/>
    <w:rsid w:val="00960E00"/>
    <w:rsid w:val="00961699"/>
    <w:rsid w:val="00962460"/>
    <w:rsid w:val="009625DA"/>
    <w:rsid w:val="00962DC4"/>
    <w:rsid w:val="00963449"/>
    <w:rsid w:val="009654D0"/>
    <w:rsid w:val="0096583F"/>
    <w:rsid w:val="00966355"/>
    <w:rsid w:val="0096748D"/>
    <w:rsid w:val="00967644"/>
    <w:rsid w:val="0096787B"/>
    <w:rsid w:val="009678E2"/>
    <w:rsid w:val="00967B55"/>
    <w:rsid w:val="00967FAF"/>
    <w:rsid w:val="0097096A"/>
    <w:rsid w:val="00971A10"/>
    <w:rsid w:val="00972066"/>
    <w:rsid w:val="009733B9"/>
    <w:rsid w:val="009733BA"/>
    <w:rsid w:val="00975734"/>
    <w:rsid w:val="009764DE"/>
    <w:rsid w:val="00976C59"/>
    <w:rsid w:val="00976FB3"/>
    <w:rsid w:val="00977486"/>
    <w:rsid w:val="00977E3C"/>
    <w:rsid w:val="00977FB8"/>
    <w:rsid w:val="0097F60B"/>
    <w:rsid w:val="00980423"/>
    <w:rsid w:val="0098076F"/>
    <w:rsid w:val="009819E6"/>
    <w:rsid w:val="00981E6C"/>
    <w:rsid w:val="00981E93"/>
    <w:rsid w:val="00982146"/>
    <w:rsid w:val="00983933"/>
    <w:rsid w:val="00983E25"/>
    <w:rsid w:val="009840AD"/>
    <w:rsid w:val="00984D25"/>
    <w:rsid w:val="00984D8B"/>
    <w:rsid w:val="00985950"/>
    <w:rsid w:val="00986490"/>
    <w:rsid w:val="00986DC5"/>
    <w:rsid w:val="009873B1"/>
    <w:rsid w:val="00987F93"/>
    <w:rsid w:val="00990894"/>
    <w:rsid w:val="00990D6A"/>
    <w:rsid w:val="009914AA"/>
    <w:rsid w:val="00991F4A"/>
    <w:rsid w:val="0099287D"/>
    <w:rsid w:val="00992C56"/>
    <w:rsid w:val="0099300D"/>
    <w:rsid w:val="00993F4B"/>
    <w:rsid w:val="0099472E"/>
    <w:rsid w:val="009957AE"/>
    <w:rsid w:val="00995E1E"/>
    <w:rsid w:val="0099663C"/>
    <w:rsid w:val="00996968"/>
    <w:rsid w:val="0099718F"/>
    <w:rsid w:val="00997ACE"/>
    <w:rsid w:val="00997D73"/>
    <w:rsid w:val="009A15FA"/>
    <w:rsid w:val="009A18CC"/>
    <w:rsid w:val="009A190D"/>
    <w:rsid w:val="009A2B84"/>
    <w:rsid w:val="009A2C5C"/>
    <w:rsid w:val="009A334A"/>
    <w:rsid w:val="009A3693"/>
    <w:rsid w:val="009A3916"/>
    <w:rsid w:val="009A48F8"/>
    <w:rsid w:val="009A4F8B"/>
    <w:rsid w:val="009A585B"/>
    <w:rsid w:val="009A5AD6"/>
    <w:rsid w:val="009A6272"/>
    <w:rsid w:val="009A76F8"/>
    <w:rsid w:val="009B0442"/>
    <w:rsid w:val="009B2143"/>
    <w:rsid w:val="009B3259"/>
    <w:rsid w:val="009B366F"/>
    <w:rsid w:val="009B3CA5"/>
    <w:rsid w:val="009B3E88"/>
    <w:rsid w:val="009B54F7"/>
    <w:rsid w:val="009B5ABA"/>
    <w:rsid w:val="009B6750"/>
    <w:rsid w:val="009B6847"/>
    <w:rsid w:val="009B7E9D"/>
    <w:rsid w:val="009C00E7"/>
    <w:rsid w:val="009C1481"/>
    <w:rsid w:val="009C1914"/>
    <w:rsid w:val="009C1F13"/>
    <w:rsid w:val="009C27E2"/>
    <w:rsid w:val="009C3113"/>
    <w:rsid w:val="009C3470"/>
    <w:rsid w:val="009C37DE"/>
    <w:rsid w:val="009C4B10"/>
    <w:rsid w:val="009C6371"/>
    <w:rsid w:val="009C6526"/>
    <w:rsid w:val="009C7130"/>
    <w:rsid w:val="009C7F0F"/>
    <w:rsid w:val="009D117E"/>
    <w:rsid w:val="009D2A81"/>
    <w:rsid w:val="009D2E8C"/>
    <w:rsid w:val="009D2ECE"/>
    <w:rsid w:val="009D30DE"/>
    <w:rsid w:val="009D31D4"/>
    <w:rsid w:val="009D3D05"/>
    <w:rsid w:val="009D61FD"/>
    <w:rsid w:val="009D7046"/>
    <w:rsid w:val="009D709C"/>
    <w:rsid w:val="009D7A39"/>
    <w:rsid w:val="009E1D76"/>
    <w:rsid w:val="009E222E"/>
    <w:rsid w:val="009E3013"/>
    <w:rsid w:val="009E3209"/>
    <w:rsid w:val="009E500D"/>
    <w:rsid w:val="009E5346"/>
    <w:rsid w:val="009E5CB9"/>
    <w:rsid w:val="009E70C6"/>
    <w:rsid w:val="009E7BB4"/>
    <w:rsid w:val="009F085C"/>
    <w:rsid w:val="009F088E"/>
    <w:rsid w:val="009F09F3"/>
    <w:rsid w:val="009F0D67"/>
    <w:rsid w:val="009F1FBE"/>
    <w:rsid w:val="009F5896"/>
    <w:rsid w:val="009F7676"/>
    <w:rsid w:val="00A00B9C"/>
    <w:rsid w:val="00A011F6"/>
    <w:rsid w:val="00A017AE"/>
    <w:rsid w:val="00A0224F"/>
    <w:rsid w:val="00A02AB4"/>
    <w:rsid w:val="00A0355A"/>
    <w:rsid w:val="00A042DF"/>
    <w:rsid w:val="00A0467C"/>
    <w:rsid w:val="00A048F2"/>
    <w:rsid w:val="00A05340"/>
    <w:rsid w:val="00A0614D"/>
    <w:rsid w:val="00A06705"/>
    <w:rsid w:val="00A069DA"/>
    <w:rsid w:val="00A07423"/>
    <w:rsid w:val="00A076B1"/>
    <w:rsid w:val="00A10637"/>
    <w:rsid w:val="00A11C6D"/>
    <w:rsid w:val="00A12305"/>
    <w:rsid w:val="00A13B2A"/>
    <w:rsid w:val="00A13D2F"/>
    <w:rsid w:val="00A149D2"/>
    <w:rsid w:val="00A15C97"/>
    <w:rsid w:val="00A1660F"/>
    <w:rsid w:val="00A177CD"/>
    <w:rsid w:val="00A17E5A"/>
    <w:rsid w:val="00A208F9"/>
    <w:rsid w:val="00A21288"/>
    <w:rsid w:val="00A21905"/>
    <w:rsid w:val="00A21DF3"/>
    <w:rsid w:val="00A237E6"/>
    <w:rsid w:val="00A23910"/>
    <w:rsid w:val="00A24DD4"/>
    <w:rsid w:val="00A25274"/>
    <w:rsid w:val="00A259B5"/>
    <w:rsid w:val="00A26424"/>
    <w:rsid w:val="00A27053"/>
    <w:rsid w:val="00A274F9"/>
    <w:rsid w:val="00A27962"/>
    <w:rsid w:val="00A27CE4"/>
    <w:rsid w:val="00A314EB"/>
    <w:rsid w:val="00A31EE8"/>
    <w:rsid w:val="00A321F0"/>
    <w:rsid w:val="00A32E51"/>
    <w:rsid w:val="00A33585"/>
    <w:rsid w:val="00A33F29"/>
    <w:rsid w:val="00A33F9B"/>
    <w:rsid w:val="00A34E6D"/>
    <w:rsid w:val="00A3513E"/>
    <w:rsid w:val="00A362CD"/>
    <w:rsid w:val="00A369DA"/>
    <w:rsid w:val="00A37039"/>
    <w:rsid w:val="00A40221"/>
    <w:rsid w:val="00A40CBB"/>
    <w:rsid w:val="00A41211"/>
    <w:rsid w:val="00A41E92"/>
    <w:rsid w:val="00A42606"/>
    <w:rsid w:val="00A4280D"/>
    <w:rsid w:val="00A42A96"/>
    <w:rsid w:val="00A433D0"/>
    <w:rsid w:val="00A4348A"/>
    <w:rsid w:val="00A44177"/>
    <w:rsid w:val="00A45625"/>
    <w:rsid w:val="00A45704"/>
    <w:rsid w:val="00A4628C"/>
    <w:rsid w:val="00A47AB8"/>
    <w:rsid w:val="00A52D4E"/>
    <w:rsid w:val="00A531AE"/>
    <w:rsid w:val="00A533AC"/>
    <w:rsid w:val="00A55434"/>
    <w:rsid w:val="00A55929"/>
    <w:rsid w:val="00A56C8A"/>
    <w:rsid w:val="00A56DF6"/>
    <w:rsid w:val="00A57070"/>
    <w:rsid w:val="00A57B6E"/>
    <w:rsid w:val="00A6045D"/>
    <w:rsid w:val="00A61C6F"/>
    <w:rsid w:val="00A61DB6"/>
    <w:rsid w:val="00A62172"/>
    <w:rsid w:val="00A624DA"/>
    <w:rsid w:val="00A6303A"/>
    <w:rsid w:val="00A633B1"/>
    <w:rsid w:val="00A63936"/>
    <w:rsid w:val="00A63BE9"/>
    <w:rsid w:val="00A65418"/>
    <w:rsid w:val="00A655CF"/>
    <w:rsid w:val="00A659E7"/>
    <w:rsid w:val="00A66AD8"/>
    <w:rsid w:val="00A66F98"/>
    <w:rsid w:val="00A678F5"/>
    <w:rsid w:val="00A67C24"/>
    <w:rsid w:val="00A67D09"/>
    <w:rsid w:val="00A702A2"/>
    <w:rsid w:val="00A702B9"/>
    <w:rsid w:val="00A70EF7"/>
    <w:rsid w:val="00A71C5F"/>
    <w:rsid w:val="00A71FDC"/>
    <w:rsid w:val="00A73178"/>
    <w:rsid w:val="00A73300"/>
    <w:rsid w:val="00A74A08"/>
    <w:rsid w:val="00A75230"/>
    <w:rsid w:val="00A764C0"/>
    <w:rsid w:val="00A76B66"/>
    <w:rsid w:val="00A76CD7"/>
    <w:rsid w:val="00A7763B"/>
    <w:rsid w:val="00A820C8"/>
    <w:rsid w:val="00A820E3"/>
    <w:rsid w:val="00A825B9"/>
    <w:rsid w:val="00A82E13"/>
    <w:rsid w:val="00A830F3"/>
    <w:rsid w:val="00A8317E"/>
    <w:rsid w:val="00A8389D"/>
    <w:rsid w:val="00A83BFD"/>
    <w:rsid w:val="00A8435D"/>
    <w:rsid w:val="00A8659A"/>
    <w:rsid w:val="00A8683F"/>
    <w:rsid w:val="00A86CDA"/>
    <w:rsid w:val="00A86DF4"/>
    <w:rsid w:val="00A86FF7"/>
    <w:rsid w:val="00A876D4"/>
    <w:rsid w:val="00A87FDB"/>
    <w:rsid w:val="00A90F64"/>
    <w:rsid w:val="00A93C6C"/>
    <w:rsid w:val="00A958B5"/>
    <w:rsid w:val="00A95BD4"/>
    <w:rsid w:val="00A95C50"/>
    <w:rsid w:val="00A95CD2"/>
    <w:rsid w:val="00A95FD4"/>
    <w:rsid w:val="00A968C8"/>
    <w:rsid w:val="00AA3064"/>
    <w:rsid w:val="00AA3541"/>
    <w:rsid w:val="00AA44F7"/>
    <w:rsid w:val="00AA4691"/>
    <w:rsid w:val="00AA649A"/>
    <w:rsid w:val="00AA66E8"/>
    <w:rsid w:val="00AA67DD"/>
    <w:rsid w:val="00AA7154"/>
    <w:rsid w:val="00AA77D2"/>
    <w:rsid w:val="00AA7837"/>
    <w:rsid w:val="00AB0D59"/>
    <w:rsid w:val="00AB0E72"/>
    <w:rsid w:val="00AB148A"/>
    <w:rsid w:val="00AB17EB"/>
    <w:rsid w:val="00AB1AE7"/>
    <w:rsid w:val="00AB2152"/>
    <w:rsid w:val="00AB2752"/>
    <w:rsid w:val="00AB2FE0"/>
    <w:rsid w:val="00AB38E1"/>
    <w:rsid w:val="00AB4F23"/>
    <w:rsid w:val="00AB5159"/>
    <w:rsid w:val="00AB6712"/>
    <w:rsid w:val="00AB737C"/>
    <w:rsid w:val="00AC0563"/>
    <w:rsid w:val="00AC46B5"/>
    <w:rsid w:val="00AC4D1D"/>
    <w:rsid w:val="00AC53D8"/>
    <w:rsid w:val="00AC6DAF"/>
    <w:rsid w:val="00AC7D52"/>
    <w:rsid w:val="00AD0E8D"/>
    <w:rsid w:val="00AD14DC"/>
    <w:rsid w:val="00AD1D73"/>
    <w:rsid w:val="00AD27D2"/>
    <w:rsid w:val="00AD28F6"/>
    <w:rsid w:val="00AD51A5"/>
    <w:rsid w:val="00AD522A"/>
    <w:rsid w:val="00AD5279"/>
    <w:rsid w:val="00AD6320"/>
    <w:rsid w:val="00AD685C"/>
    <w:rsid w:val="00AD76D3"/>
    <w:rsid w:val="00AD785F"/>
    <w:rsid w:val="00AE00DE"/>
    <w:rsid w:val="00AE1C7A"/>
    <w:rsid w:val="00AE2B5D"/>
    <w:rsid w:val="00AE4A67"/>
    <w:rsid w:val="00AE552A"/>
    <w:rsid w:val="00AE55A3"/>
    <w:rsid w:val="00AE5D83"/>
    <w:rsid w:val="00AE615A"/>
    <w:rsid w:val="00AE61E0"/>
    <w:rsid w:val="00AE7737"/>
    <w:rsid w:val="00AE78ED"/>
    <w:rsid w:val="00AF00E3"/>
    <w:rsid w:val="00AF429F"/>
    <w:rsid w:val="00AF48B1"/>
    <w:rsid w:val="00AF5681"/>
    <w:rsid w:val="00AF5BA4"/>
    <w:rsid w:val="00AF6404"/>
    <w:rsid w:val="00AF71CF"/>
    <w:rsid w:val="00AF7763"/>
    <w:rsid w:val="00AF7B29"/>
    <w:rsid w:val="00B004F0"/>
    <w:rsid w:val="00B01351"/>
    <w:rsid w:val="00B018C1"/>
    <w:rsid w:val="00B01996"/>
    <w:rsid w:val="00B02580"/>
    <w:rsid w:val="00B02972"/>
    <w:rsid w:val="00B02C0E"/>
    <w:rsid w:val="00B03B75"/>
    <w:rsid w:val="00B05412"/>
    <w:rsid w:val="00B05592"/>
    <w:rsid w:val="00B057BE"/>
    <w:rsid w:val="00B06240"/>
    <w:rsid w:val="00B07CCA"/>
    <w:rsid w:val="00B10212"/>
    <w:rsid w:val="00B10533"/>
    <w:rsid w:val="00B1082C"/>
    <w:rsid w:val="00B13AD1"/>
    <w:rsid w:val="00B14D9B"/>
    <w:rsid w:val="00B15AC1"/>
    <w:rsid w:val="00B16FE7"/>
    <w:rsid w:val="00B17DEE"/>
    <w:rsid w:val="00B17ED3"/>
    <w:rsid w:val="00B20337"/>
    <w:rsid w:val="00B21366"/>
    <w:rsid w:val="00B22336"/>
    <w:rsid w:val="00B24309"/>
    <w:rsid w:val="00B25704"/>
    <w:rsid w:val="00B25D01"/>
    <w:rsid w:val="00B26AC9"/>
    <w:rsid w:val="00B26CD5"/>
    <w:rsid w:val="00B2729C"/>
    <w:rsid w:val="00B275F1"/>
    <w:rsid w:val="00B300A0"/>
    <w:rsid w:val="00B30770"/>
    <w:rsid w:val="00B31670"/>
    <w:rsid w:val="00B3341A"/>
    <w:rsid w:val="00B33E0E"/>
    <w:rsid w:val="00B34966"/>
    <w:rsid w:val="00B36493"/>
    <w:rsid w:val="00B37A10"/>
    <w:rsid w:val="00B400C7"/>
    <w:rsid w:val="00B409E2"/>
    <w:rsid w:val="00B40B81"/>
    <w:rsid w:val="00B41089"/>
    <w:rsid w:val="00B4155A"/>
    <w:rsid w:val="00B41C81"/>
    <w:rsid w:val="00B41FE7"/>
    <w:rsid w:val="00B43B62"/>
    <w:rsid w:val="00B43F26"/>
    <w:rsid w:val="00B4430E"/>
    <w:rsid w:val="00B448A4"/>
    <w:rsid w:val="00B44B23"/>
    <w:rsid w:val="00B461F9"/>
    <w:rsid w:val="00B476E4"/>
    <w:rsid w:val="00B47809"/>
    <w:rsid w:val="00B47E1E"/>
    <w:rsid w:val="00B50BB6"/>
    <w:rsid w:val="00B52604"/>
    <w:rsid w:val="00B52C67"/>
    <w:rsid w:val="00B5368D"/>
    <w:rsid w:val="00B53FC8"/>
    <w:rsid w:val="00B54B76"/>
    <w:rsid w:val="00B54D6B"/>
    <w:rsid w:val="00B55C29"/>
    <w:rsid w:val="00B55D0B"/>
    <w:rsid w:val="00B57567"/>
    <w:rsid w:val="00B57733"/>
    <w:rsid w:val="00B60411"/>
    <w:rsid w:val="00B60AC8"/>
    <w:rsid w:val="00B60AED"/>
    <w:rsid w:val="00B61439"/>
    <w:rsid w:val="00B622BC"/>
    <w:rsid w:val="00B62331"/>
    <w:rsid w:val="00B628F0"/>
    <w:rsid w:val="00B62E56"/>
    <w:rsid w:val="00B634D0"/>
    <w:rsid w:val="00B6351F"/>
    <w:rsid w:val="00B638E7"/>
    <w:rsid w:val="00B64BE4"/>
    <w:rsid w:val="00B654CB"/>
    <w:rsid w:val="00B67E9B"/>
    <w:rsid w:val="00B67EC5"/>
    <w:rsid w:val="00B70F76"/>
    <w:rsid w:val="00B719E5"/>
    <w:rsid w:val="00B72516"/>
    <w:rsid w:val="00B728CF"/>
    <w:rsid w:val="00B72F7F"/>
    <w:rsid w:val="00B7330C"/>
    <w:rsid w:val="00B73A82"/>
    <w:rsid w:val="00B73B32"/>
    <w:rsid w:val="00B74CC8"/>
    <w:rsid w:val="00B753BE"/>
    <w:rsid w:val="00B760E9"/>
    <w:rsid w:val="00B76290"/>
    <w:rsid w:val="00B775DC"/>
    <w:rsid w:val="00B77973"/>
    <w:rsid w:val="00B779F1"/>
    <w:rsid w:val="00B81765"/>
    <w:rsid w:val="00B832E4"/>
    <w:rsid w:val="00B83403"/>
    <w:rsid w:val="00B8482D"/>
    <w:rsid w:val="00B84C77"/>
    <w:rsid w:val="00B85B42"/>
    <w:rsid w:val="00B86DC4"/>
    <w:rsid w:val="00B874E6"/>
    <w:rsid w:val="00B90B04"/>
    <w:rsid w:val="00B90BCC"/>
    <w:rsid w:val="00B91573"/>
    <w:rsid w:val="00B91A56"/>
    <w:rsid w:val="00B92838"/>
    <w:rsid w:val="00B940B3"/>
    <w:rsid w:val="00B94857"/>
    <w:rsid w:val="00B96000"/>
    <w:rsid w:val="00B9606D"/>
    <w:rsid w:val="00B9619C"/>
    <w:rsid w:val="00B965B4"/>
    <w:rsid w:val="00B965E6"/>
    <w:rsid w:val="00BA0899"/>
    <w:rsid w:val="00BA0BB0"/>
    <w:rsid w:val="00BA1CFB"/>
    <w:rsid w:val="00BA22AD"/>
    <w:rsid w:val="00BA341C"/>
    <w:rsid w:val="00BA3959"/>
    <w:rsid w:val="00BA41AD"/>
    <w:rsid w:val="00BA458B"/>
    <w:rsid w:val="00BA4678"/>
    <w:rsid w:val="00BA4D6D"/>
    <w:rsid w:val="00BA7627"/>
    <w:rsid w:val="00BA7C6C"/>
    <w:rsid w:val="00BA7C6E"/>
    <w:rsid w:val="00BB0503"/>
    <w:rsid w:val="00BB0906"/>
    <w:rsid w:val="00BB14AF"/>
    <w:rsid w:val="00BB3EDE"/>
    <w:rsid w:val="00BB41D4"/>
    <w:rsid w:val="00BB4319"/>
    <w:rsid w:val="00BB4378"/>
    <w:rsid w:val="00BB49F0"/>
    <w:rsid w:val="00BB4F37"/>
    <w:rsid w:val="00BB5572"/>
    <w:rsid w:val="00BB62B3"/>
    <w:rsid w:val="00BB64A3"/>
    <w:rsid w:val="00BC128E"/>
    <w:rsid w:val="00BC2300"/>
    <w:rsid w:val="00BC3084"/>
    <w:rsid w:val="00BC3607"/>
    <w:rsid w:val="00BC3C9A"/>
    <w:rsid w:val="00BC3FC6"/>
    <w:rsid w:val="00BC4629"/>
    <w:rsid w:val="00BC48FF"/>
    <w:rsid w:val="00BC50E7"/>
    <w:rsid w:val="00BC5867"/>
    <w:rsid w:val="00BC5F74"/>
    <w:rsid w:val="00BC6E79"/>
    <w:rsid w:val="00BC72CD"/>
    <w:rsid w:val="00BC77C5"/>
    <w:rsid w:val="00BC7AC8"/>
    <w:rsid w:val="00BD022C"/>
    <w:rsid w:val="00BD26A3"/>
    <w:rsid w:val="00BD4A0C"/>
    <w:rsid w:val="00BD4EEB"/>
    <w:rsid w:val="00BD55DE"/>
    <w:rsid w:val="00BD6168"/>
    <w:rsid w:val="00BD61FE"/>
    <w:rsid w:val="00BD669C"/>
    <w:rsid w:val="00BD77D4"/>
    <w:rsid w:val="00BE00A5"/>
    <w:rsid w:val="00BE12FD"/>
    <w:rsid w:val="00BE160B"/>
    <w:rsid w:val="00BE3106"/>
    <w:rsid w:val="00BE34B5"/>
    <w:rsid w:val="00BE34E9"/>
    <w:rsid w:val="00BE37D7"/>
    <w:rsid w:val="00BE3DDC"/>
    <w:rsid w:val="00BE3EFF"/>
    <w:rsid w:val="00BE41EE"/>
    <w:rsid w:val="00BE467D"/>
    <w:rsid w:val="00BE4B90"/>
    <w:rsid w:val="00BE501F"/>
    <w:rsid w:val="00BE6A27"/>
    <w:rsid w:val="00BE700B"/>
    <w:rsid w:val="00BE71C2"/>
    <w:rsid w:val="00BE7222"/>
    <w:rsid w:val="00BE7315"/>
    <w:rsid w:val="00BE7A82"/>
    <w:rsid w:val="00BF0F79"/>
    <w:rsid w:val="00BF1974"/>
    <w:rsid w:val="00BF2BEA"/>
    <w:rsid w:val="00BF362B"/>
    <w:rsid w:val="00BF3F6A"/>
    <w:rsid w:val="00BF3FA0"/>
    <w:rsid w:val="00BF4320"/>
    <w:rsid w:val="00BF49E4"/>
    <w:rsid w:val="00BF4A9E"/>
    <w:rsid w:val="00BF4F82"/>
    <w:rsid w:val="00BF665E"/>
    <w:rsid w:val="00BF690D"/>
    <w:rsid w:val="00BF6C6A"/>
    <w:rsid w:val="00BF7C55"/>
    <w:rsid w:val="00C000E9"/>
    <w:rsid w:val="00C001FD"/>
    <w:rsid w:val="00C01017"/>
    <w:rsid w:val="00C015F6"/>
    <w:rsid w:val="00C0247D"/>
    <w:rsid w:val="00C02D42"/>
    <w:rsid w:val="00C02DFB"/>
    <w:rsid w:val="00C033C1"/>
    <w:rsid w:val="00C03CFA"/>
    <w:rsid w:val="00C0545E"/>
    <w:rsid w:val="00C058AE"/>
    <w:rsid w:val="00C05E9F"/>
    <w:rsid w:val="00C0620B"/>
    <w:rsid w:val="00C06CFB"/>
    <w:rsid w:val="00C073C6"/>
    <w:rsid w:val="00C077DB"/>
    <w:rsid w:val="00C07F79"/>
    <w:rsid w:val="00C10E20"/>
    <w:rsid w:val="00C11821"/>
    <w:rsid w:val="00C1271C"/>
    <w:rsid w:val="00C12B93"/>
    <w:rsid w:val="00C14B1E"/>
    <w:rsid w:val="00C1603A"/>
    <w:rsid w:val="00C16E38"/>
    <w:rsid w:val="00C17DC9"/>
    <w:rsid w:val="00C21D3C"/>
    <w:rsid w:val="00C2230D"/>
    <w:rsid w:val="00C22FC5"/>
    <w:rsid w:val="00C23087"/>
    <w:rsid w:val="00C241D6"/>
    <w:rsid w:val="00C2427B"/>
    <w:rsid w:val="00C258B2"/>
    <w:rsid w:val="00C25FE7"/>
    <w:rsid w:val="00C26937"/>
    <w:rsid w:val="00C26E0F"/>
    <w:rsid w:val="00C27419"/>
    <w:rsid w:val="00C32311"/>
    <w:rsid w:val="00C3238E"/>
    <w:rsid w:val="00C32B16"/>
    <w:rsid w:val="00C32F29"/>
    <w:rsid w:val="00C33CF9"/>
    <w:rsid w:val="00C36226"/>
    <w:rsid w:val="00C37AFF"/>
    <w:rsid w:val="00C37D87"/>
    <w:rsid w:val="00C40CC9"/>
    <w:rsid w:val="00C40EE6"/>
    <w:rsid w:val="00C41178"/>
    <w:rsid w:val="00C4242C"/>
    <w:rsid w:val="00C42448"/>
    <w:rsid w:val="00C42C64"/>
    <w:rsid w:val="00C43825"/>
    <w:rsid w:val="00C43CD9"/>
    <w:rsid w:val="00C44AC6"/>
    <w:rsid w:val="00C450F5"/>
    <w:rsid w:val="00C4664D"/>
    <w:rsid w:val="00C46657"/>
    <w:rsid w:val="00C46FE2"/>
    <w:rsid w:val="00C4707B"/>
    <w:rsid w:val="00C472D4"/>
    <w:rsid w:val="00C47D53"/>
    <w:rsid w:val="00C500A7"/>
    <w:rsid w:val="00C5142B"/>
    <w:rsid w:val="00C51491"/>
    <w:rsid w:val="00C51B37"/>
    <w:rsid w:val="00C520DA"/>
    <w:rsid w:val="00C520DE"/>
    <w:rsid w:val="00C52782"/>
    <w:rsid w:val="00C52DA2"/>
    <w:rsid w:val="00C52E4B"/>
    <w:rsid w:val="00C5466F"/>
    <w:rsid w:val="00C54A2D"/>
    <w:rsid w:val="00C54A4F"/>
    <w:rsid w:val="00C54F58"/>
    <w:rsid w:val="00C5569B"/>
    <w:rsid w:val="00C558B5"/>
    <w:rsid w:val="00C558EB"/>
    <w:rsid w:val="00C56725"/>
    <w:rsid w:val="00C56D4B"/>
    <w:rsid w:val="00C574B9"/>
    <w:rsid w:val="00C575C2"/>
    <w:rsid w:val="00C60755"/>
    <w:rsid w:val="00C6090A"/>
    <w:rsid w:val="00C61D03"/>
    <w:rsid w:val="00C62998"/>
    <w:rsid w:val="00C62C66"/>
    <w:rsid w:val="00C6416C"/>
    <w:rsid w:val="00C659DD"/>
    <w:rsid w:val="00C65C17"/>
    <w:rsid w:val="00C677D9"/>
    <w:rsid w:val="00C70226"/>
    <w:rsid w:val="00C70409"/>
    <w:rsid w:val="00C7093B"/>
    <w:rsid w:val="00C7097F"/>
    <w:rsid w:val="00C70D81"/>
    <w:rsid w:val="00C71678"/>
    <w:rsid w:val="00C718A1"/>
    <w:rsid w:val="00C720E6"/>
    <w:rsid w:val="00C7308C"/>
    <w:rsid w:val="00C73332"/>
    <w:rsid w:val="00C742E7"/>
    <w:rsid w:val="00C74603"/>
    <w:rsid w:val="00C74B46"/>
    <w:rsid w:val="00C7515F"/>
    <w:rsid w:val="00C75CBF"/>
    <w:rsid w:val="00C75FEB"/>
    <w:rsid w:val="00C7603D"/>
    <w:rsid w:val="00C76355"/>
    <w:rsid w:val="00C76F58"/>
    <w:rsid w:val="00C77C6D"/>
    <w:rsid w:val="00C8093F"/>
    <w:rsid w:val="00C80F47"/>
    <w:rsid w:val="00C818C6"/>
    <w:rsid w:val="00C81D3E"/>
    <w:rsid w:val="00C82071"/>
    <w:rsid w:val="00C84A5E"/>
    <w:rsid w:val="00C84BC5"/>
    <w:rsid w:val="00C857A5"/>
    <w:rsid w:val="00C869A1"/>
    <w:rsid w:val="00C86BE8"/>
    <w:rsid w:val="00C86E29"/>
    <w:rsid w:val="00C86FED"/>
    <w:rsid w:val="00C87C42"/>
    <w:rsid w:val="00C912A8"/>
    <w:rsid w:val="00C913EC"/>
    <w:rsid w:val="00C91752"/>
    <w:rsid w:val="00C91931"/>
    <w:rsid w:val="00C93EB0"/>
    <w:rsid w:val="00C94FA6"/>
    <w:rsid w:val="00C95925"/>
    <w:rsid w:val="00C95C4E"/>
    <w:rsid w:val="00C95CC9"/>
    <w:rsid w:val="00C977B0"/>
    <w:rsid w:val="00CA04A5"/>
    <w:rsid w:val="00CA0A99"/>
    <w:rsid w:val="00CA0CAF"/>
    <w:rsid w:val="00CA0DD1"/>
    <w:rsid w:val="00CA0DEF"/>
    <w:rsid w:val="00CA11E4"/>
    <w:rsid w:val="00CA1808"/>
    <w:rsid w:val="00CA1BD0"/>
    <w:rsid w:val="00CA225A"/>
    <w:rsid w:val="00CA23F1"/>
    <w:rsid w:val="00CA3645"/>
    <w:rsid w:val="00CA3AF1"/>
    <w:rsid w:val="00CA3CCA"/>
    <w:rsid w:val="00CA4033"/>
    <w:rsid w:val="00CA42A9"/>
    <w:rsid w:val="00CA5534"/>
    <w:rsid w:val="00CA6CB4"/>
    <w:rsid w:val="00CA7490"/>
    <w:rsid w:val="00CA750D"/>
    <w:rsid w:val="00CB0AF6"/>
    <w:rsid w:val="00CB0E41"/>
    <w:rsid w:val="00CB12D1"/>
    <w:rsid w:val="00CB1660"/>
    <w:rsid w:val="00CB1789"/>
    <w:rsid w:val="00CB1B35"/>
    <w:rsid w:val="00CB1FBA"/>
    <w:rsid w:val="00CB32F1"/>
    <w:rsid w:val="00CB3955"/>
    <w:rsid w:val="00CB50C0"/>
    <w:rsid w:val="00CB596B"/>
    <w:rsid w:val="00CC168C"/>
    <w:rsid w:val="00CC22D6"/>
    <w:rsid w:val="00CC263C"/>
    <w:rsid w:val="00CC300B"/>
    <w:rsid w:val="00CC35BD"/>
    <w:rsid w:val="00CC414A"/>
    <w:rsid w:val="00CC5510"/>
    <w:rsid w:val="00CC58C8"/>
    <w:rsid w:val="00CC599E"/>
    <w:rsid w:val="00CC6D90"/>
    <w:rsid w:val="00CC7BE6"/>
    <w:rsid w:val="00CD011D"/>
    <w:rsid w:val="00CD01AD"/>
    <w:rsid w:val="00CD04D8"/>
    <w:rsid w:val="00CD1149"/>
    <w:rsid w:val="00CD2228"/>
    <w:rsid w:val="00CD2290"/>
    <w:rsid w:val="00CD3BDC"/>
    <w:rsid w:val="00CD4352"/>
    <w:rsid w:val="00CD4D8A"/>
    <w:rsid w:val="00CD5006"/>
    <w:rsid w:val="00CD5AB6"/>
    <w:rsid w:val="00CD6034"/>
    <w:rsid w:val="00CD6744"/>
    <w:rsid w:val="00CD6CE9"/>
    <w:rsid w:val="00CD73C7"/>
    <w:rsid w:val="00CE0092"/>
    <w:rsid w:val="00CE0EDE"/>
    <w:rsid w:val="00CE1C4C"/>
    <w:rsid w:val="00CE27C7"/>
    <w:rsid w:val="00CE2932"/>
    <w:rsid w:val="00CE2C8F"/>
    <w:rsid w:val="00CE31E9"/>
    <w:rsid w:val="00CE4565"/>
    <w:rsid w:val="00CE4CF7"/>
    <w:rsid w:val="00CE5269"/>
    <w:rsid w:val="00CE5392"/>
    <w:rsid w:val="00CE5906"/>
    <w:rsid w:val="00CE5C37"/>
    <w:rsid w:val="00CE796D"/>
    <w:rsid w:val="00CE7A03"/>
    <w:rsid w:val="00CF0C5B"/>
    <w:rsid w:val="00CF1ABF"/>
    <w:rsid w:val="00CF1B2E"/>
    <w:rsid w:val="00CF1CDD"/>
    <w:rsid w:val="00CF216C"/>
    <w:rsid w:val="00CF2B9B"/>
    <w:rsid w:val="00CF509F"/>
    <w:rsid w:val="00CF5382"/>
    <w:rsid w:val="00CF5383"/>
    <w:rsid w:val="00CF63B5"/>
    <w:rsid w:val="00D004A6"/>
    <w:rsid w:val="00D010BC"/>
    <w:rsid w:val="00D010D9"/>
    <w:rsid w:val="00D015C2"/>
    <w:rsid w:val="00D01639"/>
    <w:rsid w:val="00D01DED"/>
    <w:rsid w:val="00D0283D"/>
    <w:rsid w:val="00D028E5"/>
    <w:rsid w:val="00D03E89"/>
    <w:rsid w:val="00D03F3F"/>
    <w:rsid w:val="00D04337"/>
    <w:rsid w:val="00D04399"/>
    <w:rsid w:val="00D04ED5"/>
    <w:rsid w:val="00D07733"/>
    <w:rsid w:val="00D1057A"/>
    <w:rsid w:val="00D10F8E"/>
    <w:rsid w:val="00D11A9E"/>
    <w:rsid w:val="00D122AB"/>
    <w:rsid w:val="00D12529"/>
    <w:rsid w:val="00D12865"/>
    <w:rsid w:val="00D13A11"/>
    <w:rsid w:val="00D14D3E"/>
    <w:rsid w:val="00D14FF6"/>
    <w:rsid w:val="00D159D8"/>
    <w:rsid w:val="00D164BD"/>
    <w:rsid w:val="00D16E18"/>
    <w:rsid w:val="00D172CA"/>
    <w:rsid w:val="00D17553"/>
    <w:rsid w:val="00D17D76"/>
    <w:rsid w:val="00D17E0C"/>
    <w:rsid w:val="00D20AD2"/>
    <w:rsid w:val="00D20BCA"/>
    <w:rsid w:val="00D21B4F"/>
    <w:rsid w:val="00D21F88"/>
    <w:rsid w:val="00D2216F"/>
    <w:rsid w:val="00D23F60"/>
    <w:rsid w:val="00D2530B"/>
    <w:rsid w:val="00D2535B"/>
    <w:rsid w:val="00D25785"/>
    <w:rsid w:val="00D2588B"/>
    <w:rsid w:val="00D25C36"/>
    <w:rsid w:val="00D260E0"/>
    <w:rsid w:val="00D270F3"/>
    <w:rsid w:val="00D2752C"/>
    <w:rsid w:val="00D2793F"/>
    <w:rsid w:val="00D303C2"/>
    <w:rsid w:val="00D30444"/>
    <w:rsid w:val="00D30857"/>
    <w:rsid w:val="00D31F9E"/>
    <w:rsid w:val="00D32204"/>
    <w:rsid w:val="00D33873"/>
    <w:rsid w:val="00D33882"/>
    <w:rsid w:val="00D340C4"/>
    <w:rsid w:val="00D3600F"/>
    <w:rsid w:val="00D364B2"/>
    <w:rsid w:val="00D369D2"/>
    <w:rsid w:val="00D374F8"/>
    <w:rsid w:val="00D378B4"/>
    <w:rsid w:val="00D37CFF"/>
    <w:rsid w:val="00D403B1"/>
    <w:rsid w:val="00D40C1F"/>
    <w:rsid w:val="00D40C21"/>
    <w:rsid w:val="00D41349"/>
    <w:rsid w:val="00D4246C"/>
    <w:rsid w:val="00D43103"/>
    <w:rsid w:val="00D435D1"/>
    <w:rsid w:val="00D43951"/>
    <w:rsid w:val="00D4504D"/>
    <w:rsid w:val="00D470F4"/>
    <w:rsid w:val="00D474F7"/>
    <w:rsid w:val="00D50F94"/>
    <w:rsid w:val="00D51A1F"/>
    <w:rsid w:val="00D5324A"/>
    <w:rsid w:val="00D55E1E"/>
    <w:rsid w:val="00D57240"/>
    <w:rsid w:val="00D60D09"/>
    <w:rsid w:val="00D60D18"/>
    <w:rsid w:val="00D611CF"/>
    <w:rsid w:val="00D614F5"/>
    <w:rsid w:val="00D615EF"/>
    <w:rsid w:val="00D63157"/>
    <w:rsid w:val="00D63B20"/>
    <w:rsid w:val="00D6410C"/>
    <w:rsid w:val="00D641A0"/>
    <w:rsid w:val="00D65A1D"/>
    <w:rsid w:val="00D65E98"/>
    <w:rsid w:val="00D66B1D"/>
    <w:rsid w:val="00D6793F"/>
    <w:rsid w:val="00D71CDE"/>
    <w:rsid w:val="00D71D4D"/>
    <w:rsid w:val="00D72015"/>
    <w:rsid w:val="00D72AAF"/>
    <w:rsid w:val="00D72B19"/>
    <w:rsid w:val="00D72B2E"/>
    <w:rsid w:val="00D72C10"/>
    <w:rsid w:val="00D733B1"/>
    <w:rsid w:val="00D73D7F"/>
    <w:rsid w:val="00D7558C"/>
    <w:rsid w:val="00D75B7C"/>
    <w:rsid w:val="00D75FEB"/>
    <w:rsid w:val="00D760DC"/>
    <w:rsid w:val="00D77C4A"/>
    <w:rsid w:val="00D80434"/>
    <w:rsid w:val="00D81496"/>
    <w:rsid w:val="00D82493"/>
    <w:rsid w:val="00D82496"/>
    <w:rsid w:val="00D82C1E"/>
    <w:rsid w:val="00D85528"/>
    <w:rsid w:val="00D85686"/>
    <w:rsid w:val="00D85CBF"/>
    <w:rsid w:val="00D86960"/>
    <w:rsid w:val="00D8714E"/>
    <w:rsid w:val="00D90641"/>
    <w:rsid w:val="00D90D6E"/>
    <w:rsid w:val="00D917FA"/>
    <w:rsid w:val="00D9454E"/>
    <w:rsid w:val="00D948F2"/>
    <w:rsid w:val="00D94998"/>
    <w:rsid w:val="00D954E0"/>
    <w:rsid w:val="00D9641F"/>
    <w:rsid w:val="00D97F0C"/>
    <w:rsid w:val="00D97FE0"/>
    <w:rsid w:val="00DA0AB4"/>
    <w:rsid w:val="00DA1856"/>
    <w:rsid w:val="00DA28F8"/>
    <w:rsid w:val="00DA2FF4"/>
    <w:rsid w:val="00DA35D4"/>
    <w:rsid w:val="00DA4FA1"/>
    <w:rsid w:val="00DA5472"/>
    <w:rsid w:val="00DA57CE"/>
    <w:rsid w:val="00DA6057"/>
    <w:rsid w:val="00DA63D2"/>
    <w:rsid w:val="00DA65C3"/>
    <w:rsid w:val="00DA6E7B"/>
    <w:rsid w:val="00DA7257"/>
    <w:rsid w:val="00DA7D9E"/>
    <w:rsid w:val="00DA7F48"/>
    <w:rsid w:val="00DB0E55"/>
    <w:rsid w:val="00DB1D11"/>
    <w:rsid w:val="00DB276A"/>
    <w:rsid w:val="00DB27F2"/>
    <w:rsid w:val="00DB28D6"/>
    <w:rsid w:val="00DB2EE2"/>
    <w:rsid w:val="00DB3A46"/>
    <w:rsid w:val="00DB3B2B"/>
    <w:rsid w:val="00DB4D8E"/>
    <w:rsid w:val="00DB54BA"/>
    <w:rsid w:val="00DB5FE0"/>
    <w:rsid w:val="00DB6B29"/>
    <w:rsid w:val="00DB7126"/>
    <w:rsid w:val="00DB7979"/>
    <w:rsid w:val="00DB7E4E"/>
    <w:rsid w:val="00DC115A"/>
    <w:rsid w:val="00DC174C"/>
    <w:rsid w:val="00DC197B"/>
    <w:rsid w:val="00DC28C5"/>
    <w:rsid w:val="00DC2A61"/>
    <w:rsid w:val="00DC2EF4"/>
    <w:rsid w:val="00DC423F"/>
    <w:rsid w:val="00DC4423"/>
    <w:rsid w:val="00DC4E05"/>
    <w:rsid w:val="00DC680C"/>
    <w:rsid w:val="00DC737A"/>
    <w:rsid w:val="00DC767A"/>
    <w:rsid w:val="00DC7A93"/>
    <w:rsid w:val="00DD0A65"/>
    <w:rsid w:val="00DD1774"/>
    <w:rsid w:val="00DD1A4D"/>
    <w:rsid w:val="00DD226E"/>
    <w:rsid w:val="00DD254D"/>
    <w:rsid w:val="00DD2FA0"/>
    <w:rsid w:val="00DD64E7"/>
    <w:rsid w:val="00DE3041"/>
    <w:rsid w:val="00DE305C"/>
    <w:rsid w:val="00DE436F"/>
    <w:rsid w:val="00DE4F48"/>
    <w:rsid w:val="00DE5155"/>
    <w:rsid w:val="00DE631F"/>
    <w:rsid w:val="00DE6763"/>
    <w:rsid w:val="00DE694E"/>
    <w:rsid w:val="00DE7067"/>
    <w:rsid w:val="00DE7095"/>
    <w:rsid w:val="00DF0333"/>
    <w:rsid w:val="00DF0D17"/>
    <w:rsid w:val="00DF14ED"/>
    <w:rsid w:val="00DF1E88"/>
    <w:rsid w:val="00DF2CD6"/>
    <w:rsid w:val="00DF2D56"/>
    <w:rsid w:val="00DF3282"/>
    <w:rsid w:val="00DF3B96"/>
    <w:rsid w:val="00DF51AB"/>
    <w:rsid w:val="00DF5314"/>
    <w:rsid w:val="00DF5F1B"/>
    <w:rsid w:val="00DF696D"/>
    <w:rsid w:val="00DF747A"/>
    <w:rsid w:val="00E00085"/>
    <w:rsid w:val="00E00178"/>
    <w:rsid w:val="00E00D5F"/>
    <w:rsid w:val="00E01DE7"/>
    <w:rsid w:val="00E01F3D"/>
    <w:rsid w:val="00E02257"/>
    <w:rsid w:val="00E0388A"/>
    <w:rsid w:val="00E048A1"/>
    <w:rsid w:val="00E0499D"/>
    <w:rsid w:val="00E04A7F"/>
    <w:rsid w:val="00E0684B"/>
    <w:rsid w:val="00E06A84"/>
    <w:rsid w:val="00E06AF1"/>
    <w:rsid w:val="00E06C9D"/>
    <w:rsid w:val="00E07181"/>
    <w:rsid w:val="00E07640"/>
    <w:rsid w:val="00E079FB"/>
    <w:rsid w:val="00E07B63"/>
    <w:rsid w:val="00E102D2"/>
    <w:rsid w:val="00E10875"/>
    <w:rsid w:val="00E10F84"/>
    <w:rsid w:val="00E122B7"/>
    <w:rsid w:val="00E1322D"/>
    <w:rsid w:val="00E13693"/>
    <w:rsid w:val="00E136EB"/>
    <w:rsid w:val="00E13DC2"/>
    <w:rsid w:val="00E15241"/>
    <w:rsid w:val="00E16139"/>
    <w:rsid w:val="00E16EA6"/>
    <w:rsid w:val="00E16ECF"/>
    <w:rsid w:val="00E21B13"/>
    <w:rsid w:val="00E23090"/>
    <w:rsid w:val="00E24549"/>
    <w:rsid w:val="00E24843"/>
    <w:rsid w:val="00E24D80"/>
    <w:rsid w:val="00E24E8C"/>
    <w:rsid w:val="00E25768"/>
    <w:rsid w:val="00E25B87"/>
    <w:rsid w:val="00E263E3"/>
    <w:rsid w:val="00E26A68"/>
    <w:rsid w:val="00E27553"/>
    <w:rsid w:val="00E27805"/>
    <w:rsid w:val="00E30E51"/>
    <w:rsid w:val="00E312ED"/>
    <w:rsid w:val="00E3186B"/>
    <w:rsid w:val="00E319D0"/>
    <w:rsid w:val="00E321BE"/>
    <w:rsid w:val="00E32937"/>
    <w:rsid w:val="00E329C0"/>
    <w:rsid w:val="00E32CCC"/>
    <w:rsid w:val="00E3351D"/>
    <w:rsid w:val="00E33FE7"/>
    <w:rsid w:val="00E34487"/>
    <w:rsid w:val="00E3456E"/>
    <w:rsid w:val="00E3644E"/>
    <w:rsid w:val="00E375B9"/>
    <w:rsid w:val="00E37B39"/>
    <w:rsid w:val="00E43115"/>
    <w:rsid w:val="00E4339A"/>
    <w:rsid w:val="00E437AB"/>
    <w:rsid w:val="00E437B5"/>
    <w:rsid w:val="00E4446B"/>
    <w:rsid w:val="00E447F2"/>
    <w:rsid w:val="00E44D40"/>
    <w:rsid w:val="00E45119"/>
    <w:rsid w:val="00E4524A"/>
    <w:rsid w:val="00E45533"/>
    <w:rsid w:val="00E45B79"/>
    <w:rsid w:val="00E45ED2"/>
    <w:rsid w:val="00E46096"/>
    <w:rsid w:val="00E46259"/>
    <w:rsid w:val="00E46EF2"/>
    <w:rsid w:val="00E47CF7"/>
    <w:rsid w:val="00E51133"/>
    <w:rsid w:val="00E51378"/>
    <w:rsid w:val="00E51433"/>
    <w:rsid w:val="00E515ED"/>
    <w:rsid w:val="00E51CD8"/>
    <w:rsid w:val="00E51D78"/>
    <w:rsid w:val="00E53C29"/>
    <w:rsid w:val="00E53DEF"/>
    <w:rsid w:val="00E546E4"/>
    <w:rsid w:val="00E547EB"/>
    <w:rsid w:val="00E54E46"/>
    <w:rsid w:val="00E55BC1"/>
    <w:rsid w:val="00E5699A"/>
    <w:rsid w:val="00E56A9D"/>
    <w:rsid w:val="00E56DF6"/>
    <w:rsid w:val="00E57271"/>
    <w:rsid w:val="00E57D31"/>
    <w:rsid w:val="00E57FDF"/>
    <w:rsid w:val="00E60DCA"/>
    <w:rsid w:val="00E6106B"/>
    <w:rsid w:val="00E6135A"/>
    <w:rsid w:val="00E61C69"/>
    <w:rsid w:val="00E61CB8"/>
    <w:rsid w:val="00E61E54"/>
    <w:rsid w:val="00E61F51"/>
    <w:rsid w:val="00E628BC"/>
    <w:rsid w:val="00E628F7"/>
    <w:rsid w:val="00E62D01"/>
    <w:rsid w:val="00E630C5"/>
    <w:rsid w:val="00E64090"/>
    <w:rsid w:val="00E652AF"/>
    <w:rsid w:val="00E65646"/>
    <w:rsid w:val="00E65A54"/>
    <w:rsid w:val="00E65E4F"/>
    <w:rsid w:val="00E6768D"/>
    <w:rsid w:val="00E67D6F"/>
    <w:rsid w:val="00E7004B"/>
    <w:rsid w:val="00E70CD8"/>
    <w:rsid w:val="00E71BFE"/>
    <w:rsid w:val="00E7208A"/>
    <w:rsid w:val="00E723EF"/>
    <w:rsid w:val="00E73D2D"/>
    <w:rsid w:val="00E74042"/>
    <w:rsid w:val="00E74F91"/>
    <w:rsid w:val="00E75BF5"/>
    <w:rsid w:val="00E7677C"/>
    <w:rsid w:val="00E76850"/>
    <w:rsid w:val="00E80986"/>
    <w:rsid w:val="00E81372"/>
    <w:rsid w:val="00E815EB"/>
    <w:rsid w:val="00E82484"/>
    <w:rsid w:val="00E8276A"/>
    <w:rsid w:val="00E8384C"/>
    <w:rsid w:val="00E83F92"/>
    <w:rsid w:val="00E849A9"/>
    <w:rsid w:val="00E851B4"/>
    <w:rsid w:val="00E85770"/>
    <w:rsid w:val="00E87DBC"/>
    <w:rsid w:val="00E87FCB"/>
    <w:rsid w:val="00E91D29"/>
    <w:rsid w:val="00E92196"/>
    <w:rsid w:val="00E92419"/>
    <w:rsid w:val="00E92430"/>
    <w:rsid w:val="00E9293F"/>
    <w:rsid w:val="00E93BAB"/>
    <w:rsid w:val="00E94E4D"/>
    <w:rsid w:val="00E9559D"/>
    <w:rsid w:val="00E9585E"/>
    <w:rsid w:val="00E95CBD"/>
    <w:rsid w:val="00E96D65"/>
    <w:rsid w:val="00E970AD"/>
    <w:rsid w:val="00E973EE"/>
    <w:rsid w:val="00EA0129"/>
    <w:rsid w:val="00EA1A18"/>
    <w:rsid w:val="00EA2355"/>
    <w:rsid w:val="00EA238D"/>
    <w:rsid w:val="00EA30F5"/>
    <w:rsid w:val="00EA3391"/>
    <w:rsid w:val="00EA387F"/>
    <w:rsid w:val="00EA3D37"/>
    <w:rsid w:val="00EA41F5"/>
    <w:rsid w:val="00EA4658"/>
    <w:rsid w:val="00EA4C45"/>
    <w:rsid w:val="00EA6E77"/>
    <w:rsid w:val="00EB0E75"/>
    <w:rsid w:val="00EB1678"/>
    <w:rsid w:val="00EB2825"/>
    <w:rsid w:val="00EB306F"/>
    <w:rsid w:val="00EB3FC0"/>
    <w:rsid w:val="00EB4141"/>
    <w:rsid w:val="00EB4839"/>
    <w:rsid w:val="00EB4871"/>
    <w:rsid w:val="00EB4B1E"/>
    <w:rsid w:val="00EB732A"/>
    <w:rsid w:val="00EC13B7"/>
    <w:rsid w:val="00EC2E19"/>
    <w:rsid w:val="00EC3E43"/>
    <w:rsid w:val="00EC4618"/>
    <w:rsid w:val="00EC4C6D"/>
    <w:rsid w:val="00EC51B6"/>
    <w:rsid w:val="00EC5BC2"/>
    <w:rsid w:val="00EC6DB0"/>
    <w:rsid w:val="00EC73AA"/>
    <w:rsid w:val="00EC757D"/>
    <w:rsid w:val="00EC7656"/>
    <w:rsid w:val="00EC7AF6"/>
    <w:rsid w:val="00EC7BD0"/>
    <w:rsid w:val="00ED012A"/>
    <w:rsid w:val="00ED0AC9"/>
    <w:rsid w:val="00ED131D"/>
    <w:rsid w:val="00ED1385"/>
    <w:rsid w:val="00ED1429"/>
    <w:rsid w:val="00ED4499"/>
    <w:rsid w:val="00ED44C8"/>
    <w:rsid w:val="00ED46EC"/>
    <w:rsid w:val="00ED66EB"/>
    <w:rsid w:val="00ED7172"/>
    <w:rsid w:val="00ED776C"/>
    <w:rsid w:val="00ED7CBA"/>
    <w:rsid w:val="00EE0404"/>
    <w:rsid w:val="00EE12DC"/>
    <w:rsid w:val="00EE2343"/>
    <w:rsid w:val="00EE2373"/>
    <w:rsid w:val="00EE44A3"/>
    <w:rsid w:val="00EE4D99"/>
    <w:rsid w:val="00EE4E43"/>
    <w:rsid w:val="00EE58DC"/>
    <w:rsid w:val="00EE5C8B"/>
    <w:rsid w:val="00EE6C64"/>
    <w:rsid w:val="00EE6CC2"/>
    <w:rsid w:val="00EE6FC4"/>
    <w:rsid w:val="00EE76BE"/>
    <w:rsid w:val="00EF08D3"/>
    <w:rsid w:val="00EF0B63"/>
    <w:rsid w:val="00EF14F6"/>
    <w:rsid w:val="00EF2C26"/>
    <w:rsid w:val="00EF58CE"/>
    <w:rsid w:val="00EF6D21"/>
    <w:rsid w:val="00EF761F"/>
    <w:rsid w:val="00EF7890"/>
    <w:rsid w:val="00F00755"/>
    <w:rsid w:val="00F018A6"/>
    <w:rsid w:val="00F018D8"/>
    <w:rsid w:val="00F01967"/>
    <w:rsid w:val="00F03FBC"/>
    <w:rsid w:val="00F04606"/>
    <w:rsid w:val="00F0534F"/>
    <w:rsid w:val="00F05B93"/>
    <w:rsid w:val="00F0600E"/>
    <w:rsid w:val="00F07310"/>
    <w:rsid w:val="00F0732F"/>
    <w:rsid w:val="00F07A95"/>
    <w:rsid w:val="00F1132A"/>
    <w:rsid w:val="00F11935"/>
    <w:rsid w:val="00F12081"/>
    <w:rsid w:val="00F1208F"/>
    <w:rsid w:val="00F1222B"/>
    <w:rsid w:val="00F123BE"/>
    <w:rsid w:val="00F12DBE"/>
    <w:rsid w:val="00F132B9"/>
    <w:rsid w:val="00F14951"/>
    <w:rsid w:val="00F159B2"/>
    <w:rsid w:val="00F16409"/>
    <w:rsid w:val="00F16B22"/>
    <w:rsid w:val="00F1713C"/>
    <w:rsid w:val="00F178F1"/>
    <w:rsid w:val="00F20BF5"/>
    <w:rsid w:val="00F21987"/>
    <w:rsid w:val="00F22B4D"/>
    <w:rsid w:val="00F247D2"/>
    <w:rsid w:val="00F25320"/>
    <w:rsid w:val="00F25412"/>
    <w:rsid w:val="00F25852"/>
    <w:rsid w:val="00F2599F"/>
    <w:rsid w:val="00F25AB7"/>
    <w:rsid w:val="00F26621"/>
    <w:rsid w:val="00F26CE1"/>
    <w:rsid w:val="00F26FA0"/>
    <w:rsid w:val="00F27DC8"/>
    <w:rsid w:val="00F30D7A"/>
    <w:rsid w:val="00F30E60"/>
    <w:rsid w:val="00F31494"/>
    <w:rsid w:val="00F31CAA"/>
    <w:rsid w:val="00F322EB"/>
    <w:rsid w:val="00F327E6"/>
    <w:rsid w:val="00F32B3A"/>
    <w:rsid w:val="00F345B5"/>
    <w:rsid w:val="00F34B4C"/>
    <w:rsid w:val="00F35027"/>
    <w:rsid w:val="00F35440"/>
    <w:rsid w:val="00F354A8"/>
    <w:rsid w:val="00F36111"/>
    <w:rsid w:val="00F366F3"/>
    <w:rsid w:val="00F36C31"/>
    <w:rsid w:val="00F36EE2"/>
    <w:rsid w:val="00F37E1D"/>
    <w:rsid w:val="00F40435"/>
    <w:rsid w:val="00F40B8C"/>
    <w:rsid w:val="00F41D75"/>
    <w:rsid w:val="00F42F41"/>
    <w:rsid w:val="00F43317"/>
    <w:rsid w:val="00F43612"/>
    <w:rsid w:val="00F438DF"/>
    <w:rsid w:val="00F43C2A"/>
    <w:rsid w:val="00F43E61"/>
    <w:rsid w:val="00F44494"/>
    <w:rsid w:val="00F4468B"/>
    <w:rsid w:val="00F47B39"/>
    <w:rsid w:val="00F47C13"/>
    <w:rsid w:val="00F5021A"/>
    <w:rsid w:val="00F51101"/>
    <w:rsid w:val="00F513C2"/>
    <w:rsid w:val="00F5169B"/>
    <w:rsid w:val="00F525DA"/>
    <w:rsid w:val="00F526B6"/>
    <w:rsid w:val="00F5468C"/>
    <w:rsid w:val="00F61224"/>
    <w:rsid w:val="00F62374"/>
    <w:rsid w:val="00F62458"/>
    <w:rsid w:val="00F62703"/>
    <w:rsid w:val="00F62CD5"/>
    <w:rsid w:val="00F63E29"/>
    <w:rsid w:val="00F64120"/>
    <w:rsid w:val="00F6588C"/>
    <w:rsid w:val="00F6629D"/>
    <w:rsid w:val="00F66FD2"/>
    <w:rsid w:val="00F673D9"/>
    <w:rsid w:val="00F6778C"/>
    <w:rsid w:val="00F67FAD"/>
    <w:rsid w:val="00F7046E"/>
    <w:rsid w:val="00F705F3"/>
    <w:rsid w:val="00F7105F"/>
    <w:rsid w:val="00F712E1"/>
    <w:rsid w:val="00F71903"/>
    <w:rsid w:val="00F719A5"/>
    <w:rsid w:val="00F71C27"/>
    <w:rsid w:val="00F727CD"/>
    <w:rsid w:val="00F72C62"/>
    <w:rsid w:val="00F73351"/>
    <w:rsid w:val="00F7443D"/>
    <w:rsid w:val="00F74E13"/>
    <w:rsid w:val="00F75C7B"/>
    <w:rsid w:val="00F76F12"/>
    <w:rsid w:val="00F8110B"/>
    <w:rsid w:val="00F81B73"/>
    <w:rsid w:val="00F822A7"/>
    <w:rsid w:val="00F8265C"/>
    <w:rsid w:val="00F83FC9"/>
    <w:rsid w:val="00F8406A"/>
    <w:rsid w:val="00F844EA"/>
    <w:rsid w:val="00F852A1"/>
    <w:rsid w:val="00F86522"/>
    <w:rsid w:val="00F87AFF"/>
    <w:rsid w:val="00F906E6"/>
    <w:rsid w:val="00F90C54"/>
    <w:rsid w:val="00F91640"/>
    <w:rsid w:val="00F91819"/>
    <w:rsid w:val="00F92D1A"/>
    <w:rsid w:val="00F92F3A"/>
    <w:rsid w:val="00F93B30"/>
    <w:rsid w:val="00F93E6C"/>
    <w:rsid w:val="00F9490E"/>
    <w:rsid w:val="00F94C0F"/>
    <w:rsid w:val="00F94F2F"/>
    <w:rsid w:val="00F9586E"/>
    <w:rsid w:val="00F9675C"/>
    <w:rsid w:val="00F9689E"/>
    <w:rsid w:val="00F97070"/>
    <w:rsid w:val="00F975B7"/>
    <w:rsid w:val="00FA0334"/>
    <w:rsid w:val="00FA0666"/>
    <w:rsid w:val="00FA08E6"/>
    <w:rsid w:val="00FA0FB9"/>
    <w:rsid w:val="00FA1C77"/>
    <w:rsid w:val="00FA2852"/>
    <w:rsid w:val="00FA346A"/>
    <w:rsid w:val="00FA37CB"/>
    <w:rsid w:val="00FA3EC6"/>
    <w:rsid w:val="00FA3F44"/>
    <w:rsid w:val="00FA4241"/>
    <w:rsid w:val="00FA44AD"/>
    <w:rsid w:val="00FA4D48"/>
    <w:rsid w:val="00FA57D0"/>
    <w:rsid w:val="00FA644A"/>
    <w:rsid w:val="00FA6653"/>
    <w:rsid w:val="00FA6C7D"/>
    <w:rsid w:val="00FA6DE6"/>
    <w:rsid w:val="00FA7449"/>
    <w:rsid w:val="00FA7529"/>
    <w:rsid w:val="00FA75FB"/>
    <w:rsid w:val="00FA7B6F"/>
    <w:rsid w:val="00FA7C93"/>
    <w:rsid w:val="00FA90D6"/>
    <w:rsid w:val="00FB03F7"/>
    <w:rsid w:val="00FB04B2"/>
    <w:rsid w:val="00FB0B92"/>
    <w:rsid w:val="00FB0E89"/>
    <w:rsid w:val="00FB1C21"/>
    <w:rsid w:val="00FB1C84"/>
    <w:rsid w:val="00FB22A4"/>
    <w:rsid w:val="00FB351C"/>
    <w:rsid w:val="00FB5441"/>
    <w:rsid w:val="00FB6C0D"/>
    <w:rsid w:val="00FB6FC2"/>
    <w:rsid w:val="00FB727E"/>
    <w:rsid w:val="00FC110E"/>
    <w:rsid w:val="00FC1442"/>
    <w:rsid w:val="00FC181A"/>
    <w:rsid w:val="00FC24AD"/>
    <w:rsid w:val="00FC24C4"/>
    <w:rsid w:val="00FC30A5"/>
    <w:rsid w:val="00FC351F"/>
    <w:rsid w:val="00FC3784"/>
    <w:rsid w:val="00FC392F"/>
    <w:rsid w:val="00FC43EB"/>
    <w:rsid w:val="00FC4490"/>
    <w:rsid w:val="00FC4F65"/>
    <w:rsid w:val="00FC5268"/>
    <w:rsid w:val="00FC54A6"/>
    <w:rsid w:val="00FC5999"/>
    <w:rsid w:val="00FC59A2"/>
    <w:rsid w:val="00FC6480"/>
    <w:rsid w:val="00FC65EF"/>
    <w:rsid w:val="00FC6939"/>
    <w:rsid w:val="00FC6E59"/>
    <w:rsid w:val="00FC76DB"/>
    <w:rsid w:val="00FD02D7"/>
    <w:rsid w:val="00FD11D8"/>
    <w:rsid w:val="00FD265F"/>
    <w:rsid w:val="00FD28AC"/>
    <w:rsid w:val="00FD28F7"/>
    <w:rsid w:val="00FD2E36"/>
    <w:rsid w:val="00FD2EE1"/>
    <w:rsid w:val="00FD30B9"/>
    <w:rsid w:val="00FD583B"/>
    <w:rsid w:val="00FD6AA5"/>
    <w:rsid w:val="00FD763C"/>
    <w:rsid w:val="00FD7F4E"/>
    <w:rsid w:val="00FE027D"/>
    <w:rsid w:val="00FE17F4"/>
    <w:rsid w:val="00FE28D8"/>
    <w:rsid w:val="00FE2FF0"/>
    <w:rsid w:val="00FE320A"/>
    <w:rsid w:val="00FE452C"/>
    <w:rsid w:val="00FE48E5"/>
    <w:rsid w:val="00FE48F2"/>
    <w:rsid w:val="00FE4D10"/>
    <w:rsid w:val="00FE5288"/>
    <w:rsid w:val="00FE6020"/>
    <w:rsid w:val="00FF069C"/>
    <w:rsid w:val="00FF146F"/>
    <w:rsid w:val="00FF1B8F"/>
    <w:rsid w:val="00FF30E4"/>
    <w:rsid w:val="00FF3B18"/>
    <w:rsid w:val="00FF46E7"/>
    <w:rsid w:val="00FF4CE7"/>
    <w:rsid w:val="00FF5464"/>
    <w:rsid w:val="00FF54F8"/>
    <w:rsid w:val="00FF64F2"/>
    <w:rsid w:val="00FF78A0"/>
    <w:rsid w:val="011EFD6E"/>
    <w:rsid w:val="016E89FA"/>
    <w:rsid w:val="01B6C384"/>
    <w:rsid w:val="01FF8C51"/>
    <w:rsid w:val="0215FB9F"/>
    <w:rsid w:val="02B94444"/>
    <w:rsid w:val="02E23157"/>
    <w:rsid w:val="034D2F13"/>
    <w:rsid w:val="036A9C17"/>
    <w:rsid w:val="038CA8D8"/>
    <w:rsid w:val="038E7317"/>
    <w:rsid w:val="03CD5178"/>
    <w:rsid w:val="03E210A0"/>
    <w:rsid w:val="04C41C6F"/>
    <w:rsid w:val="04FD740E"/>
    <w:rsid w:val="0505DDD0"/>
    <w:rsid w:val="0505FF98"/>
    <w:rsid w:val="058118A3"/>
    <w:rsid w:val="05993492"/>
    <w:rsid w:val="05C96917"/>
    <w:rsid w:val="05CF8CE6"/>
    <w:rsid w:val="063A6BC0"/>
    <w:rsid w:val="068E5823"/>
    <w:rsid w:val="06C21824"/>
    <w:rsid w:val="06C672D1"/>
    <w:rsid w:val="06F7AAE8"/>
    <w:rsid w:val="07FA5B94"/>
    <w:rsid w:val="084B9367"/>
    <w:rsid w:val="085BC909"/>
    <w:rsid w:val="088F5C4E"/>
    <w:rsid w:val="08B2A63A"/>
    <w:rsid w:val="08D55EB7"/>
    <w:rsid w:val="08FC0017"/>
    <w:rsid w:val="091E00CF"/>
    <w:rsid w:val="09A8922A"/>
    <w:rsid w:val="09D39E6A"/>
    <w:rsid w:val="09E985C1"/>
    <w:rsid w:val="0A0F8E45"/>
    <w:rsid w:val="0A700046"/>
    <w:rsid w:val="0AA63BD2"/>
    <w:rsid w:val="0B0C2F20"/>
    <w:rsid w:val="0B66C24A"/>
    <w:rsid w:val="0C2189DE"/>
    <w:rsid w:val="0C21FC86"/>
    <w:rsid w:val="0C39F5E0"/>
    <w:rsid w:val="0C526533"/>
    <w:rsid w:val="0C8B727E"/>
    <w:rsid w:val="0CA71C5E"/>
    <w:rsid w:val="0CAFFF93"/>
    <w:rsid w:val="0CDCE98E"/>
    <w:rsid w:val="0CFD6096"/>
    <w:rsid w:val="0D500FBE"/>
    <w:rsid w:val="0DA20E9E"/>
    <w:rsid w:val="0DDFBD58"/>
    <w:rsid w:val="0DE9815D"/>
    <w:rsid w:val="0E5D2BEA"/>
    <w:rsid w:val="0EFD4863"/>
    <w:rsid w:val="0F30632D"/>
    <w:rsid w:val="0F8253C7"/>
    <w:rsid w:val="0F944176"/>
    <w:rsid w:val="0FAB90ED"/>
    <w:rsid w:val="0FCF3FDE"/>
    <w:rsid w:val="0FFAE188"/>
    <w:rsid w:val="0FFBD6E9"/>
    <w:rsid w:val="10655D76"/>
    <w:rsid w:val="114A2B53"/>
    <w:rsid w:val="1197A74A"/>
    <w:rsid w:val="11BCF0EE"/>
    <w:rsid w:val="127157B6"/>
    <w:rsid w:val="128761D1"/>
    <w:rsid w:val="1289223F"/>
    <w:rsid w:val="12EBD810"/>
    <w:rsid w:val="131D4B16"/>
    <w:rsid w:val="133DCF22"/>
    <w:rsid w:val="1381D9CF"/>
    <w:rsid w:val="13AEDF3E"/>
    <w:rsid w:val="13B461F8"/>
    <w:rsid w:val="13DFA28A"/>
    <w:rsid w:val="140E9A0E"/>
    <w:rsid w:val="141E6684"/>
    <w:rsid w:val="1458609F"/>
    <w:rsid w:val="14759196"/>
    <w:rsid w:val="14B1E699"/>
    <w:rsid w:val="14B8FF1F"/>
    <w:rsid w:val="14EB8073"/>
    <w:rsid w:val="14FB4E42"/>
    <w:rsid w:val="1535540F"/>
    <w:rsid w:val="158FBEF1"/>
    <w:rsid w:val="15925FCA"/>
    <w:rsid w:val="15C0A95E"/>
    <w:rsid w:val="15CA083D"/>
    <w:rsid w:val="15E723F8"/>
    <w:rsid w:val="161DF8AF"/>
    <w:rsid w:val="1630923A"/>
    <w:rsid w:val="167B807B"/>
    <w:rsid w:val="169DE9BC"/>
    <w:rsid w:val="16E92F07"/>
    <w:rsid w:val="16F3ED71"/>
    <w:rsid w:val="172D614B"/>
    <w:rsid w:val="17B8E96A"/>
    <w:rsid w:val="180D2617"/>
    <w:rsid w:val="18147A3D"/>
    <w:rsid w:val="18404BA1"/>
    <w:rsid w:val="185FFD28"/>
    <w:rsid w:val="1866557B"/>
    <w:rsid w:val="1874F1FE"/>
    <w:rsid w:val="187A322C"/>
    <w:rsid w:val="18EA5BB7"/>
    <w:rsid w:val="18F0DAC2"/>
    <w:rsid w:val="18FFAF58"/>
    <w:rsid w:val="1912B1B4"/>
    <w:rsid w:val="19131C72"/>
    <w:rsid w:val="193FCF11"/>
    <w:rsid w:val="195173AA"/>
    <w:rsid w:val="197051E2"/>
    <w:rsid w:val="197EE79B"/>
    <w:rsid w:val="199AF1CE"/>
    <w:rsid w:val="19BA86A2"/>
    <w:rsid w:val="1A009D6D"/>
    <w:rsid w:val="1A345EB4"/>
    <w:rsid w:val="1A49B3FD"/>
    <w:rsid w:val="1A4C4E5B"/>
    <w:rsid w:val="1A9ADC15"/>
    <w:rsid w:val="1AA65C0F"/>
    <w:rsid w:val="1AD7E280"/>
    <w:rsid w:val="1AF71BC9"/>
    <w:rsid w:val="1B013732"/>
    <w:rsid w:val="1B565703"/>
    <w:rsid w:val="1BE14B2C"/>
    <w:rsid w:val="1BFBBA6D"/>
    <w:rsid w:val="1C2B07E4"/>
    <w:rsid w:val="1C4501B9"/>
    <w:rsid w:val="1CE7A4EC"/>
    <w:rsid w:val="1D19CF18"/>
    <w:rsid w:val="1DBD621A"/>
    <w:rsid w:val="1E1034A6"/>
    <w:rsid w:val="1E23C8A1"/>
    <w:rsid w:val="1E432F75"/>
    <w:rsid w:val="1E4C046B"/>
    <w:rsid w:val="1EC78FB7"/>
    <w:rsid w:val="1F45DA59"/>
    <w:rsid w:val="1F4EE496"/>
    <w:rsid w:val="1F7064E5"/>
    <w:rsid w:val="1FAB72A4"/>
    <w:rsid w:val="1FDAD6A9"/>
    <w:rsid w:val="1FE9D21E"/>
    <w:rsid w:val="2022E3D0"/>
    <w:rsid w:val="20296AC0"/>
    <w:rsid w:val="20512794"/>
    <w:rsid w:val="20862EBA"/>
    <w:rsid w:val="209A02DC"/>
    <w:rsid w:val="20AE806D"/>
    <w:rsid w:val="215B6963"/>
    <w:rsid w:val="216F53EF"/>
    <w:rsid w:val="21B5B89A"/>
    <w:rsid w:val="21F242AC"/>
    <w:rsid w:val="21FE1445"/>
    <w:rsid w:val="21FE364B"/>
    <w:rsid w:val="220138C2"/>
    <w:rsid w:val="221D3B06"/>
    <w:rsid w:val="22406072"/>
    <w:rsid w:val="22528D73"/>
    <w:rsid w:val="229A8E47"/>
    <w:rsid w:val="22A8737F"/>
    <w:rsid w:val="22F9E3D8"/>
    <w:rsid w:val="23122898"/>
    <w:rsid w:val="238C9A26"/>
    <w:rsid w:val="23E9E138"/>
    <w:rsid w:val="240D5072"/>
    <w:rsid w:val="24775283"/>
    <w:rsid w:val="24EA4493"/>
    <w:rsid w:val="24FD3949"/>
    <w:rsid w:val="250EEFD4"/>
    <w:rsid w:val="259E44DC"/>
    <w:rsid w:val="25CA3BEA"/>
    <w:rsid w:val="2608A028"/>
    <w:rsid w:val="262BC6B9"/>
    <w:rsid w:val="266F5F50"/>
    <w:rsid w:val="2723A61E"/>
    <w:rsid w:val="2726357D"/>
    <w:rsid w:val="276DFF6A"/>
    <w:rsid w:val="27B10FCA"/>
    <w:rsid w:val="27D17CEE"/>
    <w:rsid w:val="27D7D88E"/>
    <w:rsid w:val="27F05BD8"/>
    <w:rsid w:val="283E44FD"/>
    <w:rsid w:val="284866B6"/>
    <w:rsid w:val="28533002"/>
    <w:rsid w:val="28C0B8F6"/>
    <w:rsid w:val="2909CFCB"/>
    <w:rsid w:val="2936F57E"/>
    <w:rsid w:val="29C43C5B"/>
    <w:rsid w:val="29D98044"/>
    <w:rsid w:val="29ED8C5F"/>
    <w:rsid w:val="2AA3931A"/>
    <w:rsid w:val="2ADF0749"/>
    <w:rsid w:val="2AE1D9B3"/>
    <w:rsid w:val="2B080FBA"/>
    <w:rsid w:val="2BAA5423"/>
    <w:rsid w:val="2C879DC1"/>
    <w:rsid w:val="2CA5A799"/>
    <w:rsid w:val="2D524FC6"/>
    <w:rsid w:val="2D81CE2D"/>
    <w:rsid w:val="2D87D3B7"/>
    <w:rsid w:val="2DBCF070"/>
    <w:rsid w:val="2E24037B"/>
    <w:rsid w:val="2EB86347"/>
    <w:rsid w:val="2F4A6F78"/>
    <w:rsid w:val="2F9E0530"/>
    <w:rsid w:val="2FD4B51F"/>
    <w:rsid w:val="2FDB2477"/>
    <w:rsid w:val="300BE5B7"/>
    <w:rsid w:val="3046484B"/>
    <w:rsid w:val="30991D36"/>
    <w:rsid w:val="30A7D6F1"/>
    <w:rsid w:val="3185F14F"/>
    <w:rsid w:val="3199323A"/>
    <w:rsid w:val="31F30ABC"/>
    <w:rsid w:val="3206B89A"/>
    <w:rsid w:val="32139023"/>
    <w:rsid w:val="324020C1"/>
    <w:rsid w:val="325D43A5"/>
    <w:rsid w:val="33295A78"/>
    <w:rsid w:val="3349E362"/>
    <w:rsid w:val="3379ABD7"/>
    <w:rsid w:val="339A6C7A"/>
    <w:rsid w:val="33A0566E"/>
    <w:rsid w:val="33E249E5"/>
    <w:rsid w:val="3405243B"/>
    <w:rsid w:val="3431064A"/>
    <w:rsid w:val="343B0B87"/>
    <w:rsid w:val="346F939C"/>
    <w:rsid w:val="34959364"/>
    <w:rsid w:val="34E7DF32"/>
    <w:rsid w:val="3524FB13"/>
    <w:rsid w:val="353E52D7"/>
    <w:rsid w:val="35446FA4"/>
    <w:rsid w:val="3567E3FA"/>
    <w:rsid w:val="35A3CA42"/>
    <w:rsid w:val="35D2D172"/>
    <w:rsid w:val="3600D0CC"/>
    <w:rsid w:val="361B0CED"/>
    <w:rsid w:val="3630518D"/>
    <w:rsid w:val="3653C77C"/>
    <w:rsid w:val="368DFFD3"/>
    <w:rsid w:val="37E4BCFA"/>
    <w:rsid w:val="37F8C805"/>
    <w:rsid w:val="3855F3AD"/>
    <w:rsid w:val="387E02D7"/>
    <w:rsid w:val="38C4BC57"/>
    <w:rsid w:val="3957D040"/>
    <w:rsid w:val="39E8A0D4"/>
    <w:rsid w:val="39EAF1CE"/>
    <w:rsid w:val="3A7DBFD1"/>
    <w:rsid w:val="3A89452B"/>
    <w:rsid w:val="3AA99C50"/>
    <w:rsid w:val="3ABA8DA3"/>
    <w:rsid w:val="3AE28FAF"/>
    <w:rsid w:val="3B7E2F53"/>
    <w:rsid w:val="3B93B658"/>
    <w:rsid w:val="3B98DE92"/>
    <w:rsid w:val="3BE4F4DC"/>
    <w:rsid w:val="3BFA2018"/>
    <w:rsid w:val="3C0E079B"/>
    <w:rsid w:val="3C1B17C6"/>
    <w:rsid w:val="3C30A9CC"/>
    <w:rsid w:val="3C476746"/>
    <w:rsid w:val="3C4C63DF"/>
    <w:rsid w:val="3C683708"/>
    <w:rsid w:val="3C6EEFB8"/>
    <w:rsid w:val="3CE59B0C"/>
    <w:rsid w:val="3D17AE73"/>
    <w:rsid w:val="3D322EED"/>
    <w:rsid w:val="3D3B8353"/>
    <w:rsid w:val="3D48320E"/>
    <w:rsid w:val="3E31C629"/>
    <w:rsid w:val="3E846D59"/>
    <w:rsid w:val="3EAE3542"/>
    <w:rsid w:val="3EBBB05C"/>
    <w:rsid w:val="3ECDFF4E"/>
    <w:rsid w:val="3EDECEEA"/>
    <w:rsid w:val="3EE46562"/>
    <w:rsid w:val="3F0CA274"/>
    <w:rsid w:val="3F2F808C"/>
    <w:rsid w:val="3F479752"/>
    <w:rsid w:val="3F94D9EF"/>
    <w:rsid w:val="3FC055E8"/>
    <w:rsid w:val="3FD45776"/>
    <w:rsid w:val="3FEB3551"/>
    <w:rsid w:val="3FECCA77"/>
    <w:rsid w:val="403CFA5E"/>
    <w:rsid w:val="407A17F0"/>
    <w:rsid w:val="4084D16C"/>
    <w:rsid w:val="40C60804"/>
    <w:rsid w:val="4116D8EA"/>
    <w:rsid w:val="41445919"/>
    <w:rsid w:val="417E4A38"/>
    <w:rsid w:val="419CA6F7"/>
    <w:rsid w:val="41C2E9B9"/>
    <w:rsid w:val="41EF8592"/>
    <w:rsid w:val="41F01D6B"/>
    <w:rsid w:val="420119DD"/>
    <w:rsid w:val="4206F98C"/>
    <w:rsid w:val="421C5637"/>
    <w:rsid w:val="427E1688"/>
    <w:rsid w:val="42CA2453"/>
    <w:rsid w:val="42CC7AB1"/>
    <w:rsid w:val="4313F50B"/>
    <w:rsid w:val="43318A69"/>
    <w:rsid w:val="4353EB57"/>
    <w:rsid w:val="43C0FB4B"/>
    <w:rsid w:val="446F6990"/>
    <w:rsid w:val="4492CAC5"/>
    <w:rsid w:val="44A5FC75"/>
    <w:rsid w:val="44B37EF6"/>
    <w:rsid w:val="44DAB499"/>
    <w:rsid w:val="45071C1F"/>
    <w:rsid w:val="450FA8D6"/>
    <w:rsid w:val="452028C0"/>
    <w:rsid w:val="455C4620"/>
    <w:rsid w:val="456C6A3A"/>
    <w:rsid w:val="4593DAF8"/>
    <w:rsid w:val="45DA1DC8"/>
    <w:rsid w:val="45E70072"/>
    <w:rsid w:val="45FFB16D"/>
    <w:rsid w:val="460C08F9"/>
    <w:rsid w:val="462758C2"/>
    <w:rsid w:val="463BFD89"/>
    <w:rsid w:val="467F0C8A"/>
    <w:rsid w:val="47066BD6"/>
    <w:rsid w:val="47230FA4"/>
    <w:rsid w:val="473C8EB7"/>
    <w:rsid w:val="476874DC"/>
    <w:rsid w:val="47E8D78C"/>
    <w:rsid w:val="4814B993"/>
    <w:rsid w:val="48177F35"/>
    <w:rsid w:val="481D9C05"/>
    <w:rsid w:val="48535C9D"/>
    <w:rsid w:val="48D05F17"/>
    <w:rsid w:val="492B6752"/>
    <w:rsid w:val="4965F98E"/>
    <w:rsid w:val="49977A00"/>
    <w:rsid w:val="49E1316B"/>
    <w:rsid w:val="49FAEC14"/>
    <w:rsid w:val="4A092BB5"/>
    <w:rsid w:val="4A1E9274"/>
    <w:rsid w:val="4A3B7102"/>
    <w:rsid w:val="4A6B06CF"/>
    <w:rsid w:val="4AD31F1D"/>
    <w:rsid w:val="4ADF7A1C"/>
    <w:rsid w:val="4AEF0D8D"/>
    <w:rsid w:val="4B5B99E3"/>
    <w:rsid w:val="4B7E0AE9"/>
    <w:rsid w:val="4BA2AC67"/>
    <w:rsid w:val="4BFC46D2"/>
    <w:rsid w:val="4C9691FF"/>
    <w:rsid w:val="4CE92797"/>
    <w:rsid w:val="4DACEBBA"/>
    <w:rsid w:val="4DCE0DBE"/>
    <w:rsid w:val="4E171ADE"/>
    <w:rsid w:val="4E3A58D9"/>
    <w:rsid w:val="4E4FB8A2"/>
    <w:rsid w:val="4EAED5C7"/>
    <w:rsid w:val="4EFAF952"/>
    <w:rsid w:val="4F886212"/>
    <w:rsid w:val="4F8C841A"/>
    <w:rsid w:val="4FAB10BA"/>
    <w:rsid w:val="4FC5D66C"/>
    <w:rsid w:val="4FD5BEBD"/>
    <w:rsid w:val="500170AE"/>
    <w:rsid w:val="50650A45"/>
    <w:rsid w:val="507F4EF2"/>
    <w:rsid w:val="5092029B"/>
    <w:rsid w:val="50B37F56"/>
    <w:rsid w:val="50D593D8"/>
    <w:rsid w:val="50E96F1F"/>
    <w:rsid w:val="50F484AB"/>
    <w:rsid w:val="512F49E6"/>
    <w:rsid w:val="518868A5"/>
    <w:rsid w:val="518BA90F"/>
    <w:rsid w:val="51C23047"/>
    <w:rsid w:val="51E82263"/>
    <w:rsid w:val="523E2EDF"/>
    <w:rsid w:val="52725FAC"/>
    <w:rsid w:val="528830F5"/>
    <w:rsid w:val="52BEE94D"/>
    <w:rsid w:val="52CB1A47"/>
    <w:rsid w:val="52E44824"/>
    <w:rsid w:val="53300057"/>
    <w:rsid w:val="5360809E"/>
    <w:rsid w:val="5466EAA8"/>
    <w:rsid w:val="54875920"/>
    <w:rsid w:val="54C07FFA"/>
    <w:rsid w:val="5502B4AD"/>
    <w:rsid w:val="55453622"/>
    <w:rsid w:val="55590972"/>
    <w:rsid w:val="558B4147"/>
    <w:rsid w:val="55C56D2B"/>
    <w:rsid w:val="55E76E65"/>
    <w:rsid w:val="567FCD3F"/>
    <w:rsid w:val="568D54C3"/>
    <w:rsid w:val="56952C08"/>
    <w:rsid w:val="5698A9F1"/>
    <w:rsid w:val="56C4B08C"/>
    <w:rsid w:val="56CC8EDC"/>
    <w:rsid w:val="571952E7"/>
    <w:rsid w:val="5726A428"/>
    <w:rsid w:val="57435B59"/>
    <w:rsid w:val="57B585B4"/>
    <w:rsid w:val="57DAE527"/>
    <w:rsid w:val="5807EBD1"/>
    <w:rsid w:val="580B9D0C"/>
    <w:rsid w:val="5959CD85"/>
    <w:rsid w:val="59C179E9"/>
    <w:rsid w:val="5A3E3120"/>
    <w:rsid w:val="5A8F4913"/>
    <w:rsid w:val="5AAD8123"/>
    <w:rsid w:val="5AD70B16"/>
    <w:rsid w:val="5AF59DE6"/>
    <w:rsid w:val="5B164965"/>
    <w:rsid w:val="5B1701C4"/>
    <w:rsid w:val="5B21F445"/>
    <w:rsid w:val="5BB3D782"/>
    <w:rsid w:val="5BD2DEF9"/>
    <w:rsid w:val="5C462A10"/>
    <w:rsid w:val="5C5C948A"/>
    <w:rsid w:val="5C740DC2"/>
    <w:rsid w:val="5C93FDFF"/>
    <w:rsid w:val="5CED951C"/>
    <w:rsid w:val="5D23C743"/>
    <w:rsid w:val="5D2A400B"/>
    <w:rsid w:val="5D96F3C0"/>
    <w:rsid w:val="5DB17FA2"/>
    <w:rsid w:val="5DB78E7E"/>
    <w:rsid w:val="5DCC5CFD"/>
    <w:rsid w:val="5DE3986E"/>
    <w:rsid w:val="5E093A87"/>
    <w:rsid w:val="5E2D3EA8"/>
    <w:rsid w:val="5E81E838"/>
    <w:rsid w:val="5ECC3745"/>
    <w:rsid w:val="5EEF078D"/>
    <w:rsid w:val="5F045084"/>
    <w:rsid w:val="5F17CCF4"/>
    <w:rsid w:val="5F9B9CB1"/>
    <w:rsid w:val="5FC15CBA"/>
    <w:rsid w:val="5FCB2E2E"/>
    <w:rsid w:val="5FF07ECA"/>
    <w:rsid w:val="6001D6F1"/>
    <w:rsid w:val="6002B4A8"/>
    <w:rsid w:val="60099D08"/>
    <w:rsid w:val="6053ABAC"/>
    <w:rsid w:val="60AA6E05"/>
    <w:rsid w:val="60EB9124"/>
    <w:rsid w:val="60EC43D3"/>
    <w:rsid w:val="610B0011"/>
    <w:rsid w:val="61377C2B"/>
    <w:rsid w:val="61709CC1"/>
    <w:rsid w:val="61C4E8F6"/>
    <w:rsid w:val="62A6D072"/>
    <w:rsid w:val="62AB3AF3"/>
    <w:rsid w:val="633F1B48"/>
    <w:rsid w:val="63711B3D"/>
    <w:rsid w:val="637F4257"/>
    <w:rsid w:val="63A12AF7"/>
    <w:rsid w:val="641E424D"/>
    <w:rsid w:val="648DEBD2"/>
    <w:rsid w:val="65771AC2"/>
    <w:rsid w:val="659E9B9F"/>
    <w:rsid w:val="65D116BC"/>
    <w:rsid w:val="65DEDF40"/>
    <w:rsid w:val="65EA063D"/>
    <w:rsid w:val="65EDB5A2"/>
    <w:rsid w:val="664B923A"/>
    <w:rsid w:val="665113EB"/>
    <w:rsid w:val="66952804"/>
    <w:rsid w:val="66B6B249"/>
    <w:rsid w:val="6758B6F3"/>
    <w:rsid w:val="675A484B"/>
    <w:rsid w:val="67751B95"/>
    <w:rsid w:val="67806273"/>
    <w:rsid w:val="67C7A90A"/>
    <w:rsid w:val="67D9708C"/>
    <w:rsid w:val="68452F46"/>
    <w:rsid w:val="685CBB57"/>
    <w:rsid w:val="6867E31E"/>
    <w:rsid w:val="686F828B"/>
    <w:rsid w:val="6878A0AE"/>
    <w:rsid w:val="687939AD"/>
    <w:rsid w:val="68959327"/>
    <w:rsid w:val="698DA04E"/>
    <w:rsid w:val="699715CB"/>
    <w:rsid w:val="699A21D0"/>
    <w:rsid w:val="6A166548"/>
    <w:rsid w:val="6A4C30E8"/>
    <w:rsid w:val="6A4EC1FB"/>
    <w:rsid w:val="6A535F5F"/>
    <w:rsid w:val="6A57804E"/>
    <w:rsid w:val="6A727FF5"/>
    <w:rsid w:val="6A84FFBC"/>
    <w:rsid w:val="6A9A2176"/>
    <w:rsid w:val="6A9C1782"/>
    <w:rsid w:val="6AEB9778"/>
    <w:rsid w:val="6B0D2DF0"/>
    <w:rsid w:val="6B16EF98"/>
    <w:rsid w:val="6B290EF8"/>
    <w:rsid w:val="6B575A76"/>
    <w:rsid w:val="6B62C1B7"/>
    <w:rsid w:val="6C0EFE0E"/>
    <w:rsid w:val="6C4605F4"/>
    <w:rsid w:val="6C73FD37"/>
    <w:rsid w:val="6CBA6AAC"/>
    <w:rsid w:val="6CE9B3B6"/>
    <w:rsid w:val="6D2A01B0"/>
    <w:rsid w:val="6D528DA4"/>
    <w:rsid w:val="6DA160EB"/>
    <w:rsid w:val="6DED6F78"/>
    <w:rsid w:val="6E253515"/>
    <w:rsid w:val="6E278F50"/>
    <w:rsid w:val="6E340C0C"/>
    <w:rsid w:val="6E3D3135"/>
    <w:rsid w:val="6EBBCB8B"/>
    <w:rsid w:val="6EF07B0F"/>
    <w:rsid w:val="6F40A8B5"/>
    <w:rsid w:val="6F5B7BAA"/>
    <w:rsid w:val="6F78A285"/>
    <w:rsid w:val="6F8C8852"/>
    <w:rsid w:val="6F9C7B5C"/>
    <w:rsid w:val="6FFC8F89"/>
    <w:rsid w:val="70033B09"/>
    <w:rsid w:val="7022174A"/>
    <w:rsid w:val="7075A4FB"/>
    <w:rsid w:val="70E77981"/>
    <w:rsid w:val="7168BDF9"/>
    <w:rsid w:val="7186D315"/>
    <w:rsid w:val="71A1EFAA"/>
    <w:rsid w:val="71C75DFE"/>
    <w:rsid w:val="71CA6538"/>
    <w:rsid w:val="71D614B5"/>
    <w:rsid w:val="72142514"/>
    <w:rsid w:val="7255456B"/>
    <w:rsid w:val="72B73D58"/>
    <w:rsid w:val="72F72B58"/>
    <w:rsid w:val="73195FDE"/>
    <w:rsid w:val="731FA99F"/>
    <w:rsid w:val="73E240DD"/>
    <w:rsid w:val="7403770C"/>
    <w:rsid w:val="7433014C"/>
    <w:rsid w:val="7435B0E3"/>
    <w:rsid w:val="744FD8DF"/>
    <w:rsid w:val="74581402"/>
    <w:rsid w:val="745CB0FC"/>
    <w:rsid w:val="74A29443"/>
    <w:rsid w:val="74CC08C1"/>
    <w:rsid w:val="750078A0"/>
    <w:rsid w:val="753BA534"/>
    <w:rsid w:val="756244C2"/>
    <w:rsid w:val="7573DB86"/>
    <w:rsid w:val="758D3E8C"/>
    <w:rsid w:val="758F5DB1"/>
    <w:rsid w:val="7594BBF5"/>
    <w:rsid w:val="759D9C48"/>
    <w:rsid w:val="765CAEE7"/>
    <w:rsid w:val="76672087"/>
    <w:rsid w:val="76830D1D"/>
    <w:rsid w:val="78714E51"/>
    <w:rsid w:val="78C75AE0"/>
    <w:rsid w:val="797CA6E9"/>
    <w:rsid w:val="7982F811"/>
    <w:rsid w:val="79DB57B6"/>
    <w:rsid w:val="7A44A93B"/>
    <w:rsid w:val="7A743490"/>
    <w:rsid w:val="7AAC970A"/>
    <w:rsid w:val="7ACA673E"/>
    <w:rsid w:val="7B603B36"/>
    <w:rsid w:val="7B9515D1"/>
    <w:rsid w:val="7BE5785F"/>
    <w:rsid w:val="7C1ACD44"/>
    <w:rsid w:val="7C3B0E44"/>
    <w:rsid w:val="7CB84D73"/>
    <w:rsid w:val="7CE35260"/>
    <w:rsid w:val="7CEA5A17"/>
    <w:rsid w:val="7D190366"/>
    <w:rsid w:val="7D1D2A5A"/>
    <w:rsid w:val="7E1D326A"/>
    <w:rsid w:val="7E584A5D"/>
    <w:rsid w:val="7EAB88CB"/>
    <w:rsid w:val="7EB21363"/>
    <w:rsid w:val="7EDF65E4"/>
    <w:rsid w:val="7F0FF387"/>
    <w:rsid w:val="7F6BB7CB"/>
    <w:rsid w:val="7F7C1798"/>
    <w:rsid w:val="7FAEC02D"/>
    <w:rsid w:val="7FD3C941"/>
    <w:rsid w:val="7FE197A4"/>
    <w:rsid w:val="7FF2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0739EC"/>
  <w15:chartTrackingRefBased/>
  <w15:docId w15:val="{40DA34AF-DE40-4E9A-AECF-BBA59823C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C5C"/>
    <w:pPr>
      <w:spacing w:before="120" w:after="120" w:line="240" w:lineRule="auto"/>
    </w:pPr>
  </w:style>
  <w:style w:type="paragraph" w:styleId="Heading1">
    <w:name w:val="heading 1"/>
    <w:next w:val="BodyText"/>
    <w:link w:val="Heading1Char"/>
    <w:uiPriority w:val="9"/>
    <w:qFormat/>
    <w:rsid w:val="0088751E"/>
    <w:pPr>
      <w:pageBreakBefore/>
      <w:numPr>
        <w:numId w:val="14"/>
      </w:numPr>
      <w:spacing w:before="240" w:after="120"/>
      <w:outlineLvl w:val="0"/>
    </w:pPr>
    <w:rPr>
      <w:rFonts w:ascii="Roboto" w:eastAsiaTheme="majorEastAsia" w:hAnsi="Roboto" w:cstheme="majorBidi"/>
      <w:b/>
      <w:bCs/>
      <w:color w:val="000000" w:themeColor="text1"/>
      <w:sz w:val="28"/>
      <w:szCs w:val="28"/>
    </w:rPr>
  </w:style>
  <w:style w:type="paragraph" w:styleId="Heading2">
    <w:name w:val="heading 2"/>
    <w:next w:val="BodyText"/>
    <w:link w:val="Heading2Char"/>
    <w:uiPriority w:val="9"/>
    <w:unhideWhenUsed/>
    <w:qFormat/>
    <w:rsid w:val="00267514"/>
    <w:pPr>
      <w:keepNext/>
      <w:keepLines/>
      <w:numPr>
        <w:ilvl w:val="1"/>
        <w:numId w:val="14"/>
      </w:numPr>
      <w:spacing w:before="240"/>
      <w:outlineLvl w:val="1"/>
    </w:pPr>
    <w:rPr>
      <w:rFonts w:ascii="Roboto" w:eastAsiaTheme="minorHAnsi" w:hAnsi="Roboto" w:cstheme="majorBidi"/>
      <w:b/>
      <w:bCs/>
      <w:color w:val="000000" w:themeColor="text1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0F21F6"/>
    <w:pPr>
      <w:keepNext/>
      <w:keepLines/>
      <w:numPr>
        <w:ilvl w:val="2"/>
        <w:numId w:val="14"/>
      </w:numPr>
      <w:spacing w:before="180" w:after="120"/>
      <w:outlineLvl w:val="2"/>
    </w:pPr>
    <w:rPr>
      <w:rFonts w:ascii="Roboto" w:eastAsiaTheme="majorEastAsia" w:hAnsi="Roboto" w:cstheme="majorBidi"/>
      <w:b/>
      <w:bCs/>
      <w:color w:val="000000" w:themeColor="text1"/>
      <w:sz w:val="24"/>
      <w:szCs w:val="24"/>
    </w:rPr>
  </w:style>
  <w:style w:type="paragraph" w:styleId="Heading4">
    <w:name w:val="heading 4"/>
    <w:next w:val="BodyText"/>
    <w:link w:val="Heading4Char"/>
    <w:uiPriority w:val="9"/>
    <w:unhideWhenUsed/>
    <w:qFormat/>
    <w:rsid w:val="000238B8"/>
    <w:pPr>
      <w:spacing w:before="120" w:after="60"/>
      <w:outlineLvl w:val="3"/>
    </w:pPr>
    <w:rPr>
      <w:rFonts w:ascii="Calibri" w:hAnsi="Calibri"/>
      <w:b/>
      <w:bCs/>
      <w:color w:val="000000" w:themeColor="text1"/>
    </w:rPr>
  </w:style>
  <w:style w:type="paragraph" w:styleId="Heading5">
    <w:name w:val="heading 5"/>
    <w:next w:val="Normal"/>
    <w:link w:val="Heading5Char"/>
    <w:uiPriority w:val="9"/>
    <w:unhideWhenUsed/>
    <w:qFormat/>
    <w:rsid w:val="007751D5"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b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1640"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91640"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91640"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91640"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Spacer"/>
    <w:link w:val="NoSpacingChar"/>
    <w:uiPriority w:val="1"/>
    <w:qFormat/>
    <w:rsid w:val="00F91640"/>
    <w:pPr>
      <w:spacing w:after="0" w:line="240" w:lineRule="auto"/>
    </w:pPr>
  </w:style>
  <w:style w:type="character" w:customStyle="1" w:styleId="NoSpacingChar">
    <w:name w:val="No Spacing Char"/>
    <w:aliases w:val="Spacer Char"/>
    <w:basedOn w:val="DefaultParagraphFont"/>
    <w:link w:val="NoSpacing"/>
    <w:uiPriority w:val="1"/>
    <w:rsid w:val="00F91640"/>
  </w:style>
  <w:style w:type="character" w:customStyle="1" w:styleId="Heading1Char">
    <w:name w:val="Heading 1 Char"/>
    <w:basedOn w:val="DefaultParagraphFont"/>
    <w:link w:val="Heading1"/>
    <w:uiPriority w:val="9"/>
    <w:rsid w:val="0088751E"/>
    <w:rPr>
      <w:rFonts w:ascii="Roboto" w:eastAsiaTheme="majorEastAsia" w:hAnsi="Roboto" w:cstheme="majorBidi"/>
      <w:b/>
      <w:bC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67514"/>
    <w:rPr>
      <w:rFonts w:ascii="Roboto" w:eastAsiaTheme="minorHAnsi" w:hAnsi="Roboto" w:cstheme="majorBidi"/>
      <w:b/>
      <w:bC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433D0"/>
    <w:rPr>
      <w:rFonts w:ascii="Roboto" w:eastAsiaTheme="majorEastAsia" w:hAnsi="Roboto" w:cstheme="majorBidi"/>
      <w:b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238B8"/>
    <w:rPr>
      <w:rFonts w:ascii="Calibri" w:hAnsi="Calibri"/>
      <w:b/>
      <w:b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7045FD"/>
    <w:rPr>
      <w:rFonts w:asciiTheme="majorHAnsi" w:eastAsiaTheme="majorEastAsia" w:hAnsiTheme="majorHAnsi" w:cstheme="majorBidi"/>
      <w:b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164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164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1640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164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next w:val="Normal"/>
    <w:uiPriority w:val="35"/>
    <w:unhideWhenUsed/>
    <w:qFormat/>
    <w:rsid w:val="00610F01"/>
    <w:pPr>
      <w:spacing w:before="60" w:after="60" w:line="240" w:lineRule="auto"/>
    </w:pPr>
    <w:rPr>
      <w:bCs/>
      <w:i/>
      <w:sz w:val="20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62331"/>
    <w:pPr>
      <w:jc w:val="center"/>
    </w:pPr>
    <w:rPr>
      <w:rFonts w:cstheme="minorHAnsi"/>
      <w:color w:val="41494E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62331"/>
    <w:rPr>
      <w:rFonts w:cstheme="minorHAnsi"/>
      <w:color w:val="41494E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rsid w:val="00B62331"/>
    <w:pPr>
      <w:jc w:val="center"/>
    </w:pPr>
    <w:rPr>
      <w:rFonts w:cs="Arial"/>
      <w:color w:val="41494E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B62331"/>
    <w:rPr>
      <w:rFonts w:cs="Arial"/>
      <w:color w:val="41494E"/>
      <w:sz w:val="40"/>
      <w:szCs w:val="40"/>
    </w:rPr>
  </w:style>
  <w:style w:type="character" w:styleId="Strong">
    <w:name w:val="Strong"/>
    <w:basedOn w:val="DefaultParagraphFont"/>
    <w:uiPriority w:val="22"/>
    <w:rsid w:val="00F91640"/>
    <w:rPr>
      <w:b/>
      <w:bCs/>
    </w:rPr>
  </w:style>
  <w:style w:type="character" w:styleId="Emphasis">
    <w:name w:val="Emphasis"/>
    <w:basedOn w:val="DefaultParagraphFont"/>
    <w:uiPriority w:val="20"/>
    <w:rsid w:val="00F91640"/>
    <w:rPr>
      <w:i/>
      <w:iCs/>
    </w:rPr>
  </w:style>
  <w:style w:type="paragraph" w:styleId="Quote">
    <w:name w:val="Quote"/>
    <w:basedOn w:val="Normal"/>
    <w:next w:val="Normal"/>
    <w:link w:val="QuoteChar"/>
    <w:uiPriority w:val="29"/>
    <w:rsid w:val="00F9164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91640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rsid w:val="00F91640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1640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rsid w:val="00F9164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rsid w:val="00F9164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rsid w:val="00F91640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rsid w:val="00F91640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rsid w:val="00F91640"/>
    <w:rPr>
      <w:b/>
      <w:bCs/>
      <w:smallCaps/>
      <w:spacing w:val="5"/>
    </w:rPr>
  </w:style>
  <w:style w:type="paragraph" w:styleId="TOCHeading">
    <w:name w:val="TOC Heading"/>
    <w:next w:val="BodyText"/>
    <w:autoRedefine/>
    <w:uiPriority w:val="39"/>
    <w:unhideWhenUsed/>
    <w:qFormat/>
    <w:rsid w:val="00193C5C"/>
    <w:pPr>
      <w:pageBreakBefore/>
      <w:spacing w:after="240" w:line="240" w:lineRule="auto"/>
    </w:pPr>
    <w:rPr>
      <w:rFonts w:ascii="Roboto" w:eastAsiaTheme="majorEastAsia" w:hAnsi="Roboto" w:cstheme="majorBidi"/>
      <w:b/>
      <w:bCs/>
      <w:color w:val="000000" w:themeColor="text1"/>
      <w:sz w:val="28"/>
      <w:szCs w:val="28"/>
    </w:rPr>
  </w:style>
  <w:style w:type="paragraph" w:styleId="Date">
    <w:name w:val="Date"/>
    <w:basedOn w:val="Normal"/>
    <w:next w:val="Normal"/>
    <w:link w:val="DateChar"/>
    <w:uiPriority w:val="99"/>
    <w:unhideWhenUsed/>
    <w:rsid w:val="00AD6320"/>
    <w:rPr>
      <w:sz w:val="24"/>
      <w:szCs w:val="24"/>
    </w:rPr>
  </w:style>
  <w:style w:type="character" w:customStyle="1" w:styleId="DateChar">
    <w:name w:val="Date Char"/>
    <w:basedOn w:val="DefaultParagraphFont"/>
    <w:link w:val="Date"/>
    <w:uiPriority w:val="99"/>
    <w:rsid w:val="00AD6320"/>
    <w:rPr>
      <w:sz w:val="24"/>
      <w:szCs w:val="24"/>
    </w:rPr>
  </w:style>
  <w:style w:type="paragraph" w:styleId="Header">
    <w:name w:val="header"/>
    <w:link w:val="HeaderChar"/>
    <w:uiPriority w:val="99"/>
    <w:unhideWhenUsed/>
    <w:qFormat/>
    <w:rsid w:val="00193C5C"/>
    <w:pPr>
      <w:pBdr>
        <w:bottom w:val="single" w:sz="4" w:space="1" w:color="auto"/>
      </w:pBdr>
      <w:tabs>
        <w:tab w:val="right" w:pos="9360"/>
      </w:tabs>
      <w:spacing w:after="0"/>
    </w:pPr>
    <w:rPr>
      <w:rFonts w:ascii="Roboto" w:hAnsi="Roboto"/>
      <w:noProof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193C5C"/>
    <w:rPr>
      <w:rFonts w:ascii="Roboto" w:hAnsi="Roboto"/>
      <w:noProof/>
      <w:sz w:val="20"/>
      <w:szCs w:val="20"/>
    </w:rPr>
  </w:style>
  <w:style w:type="paragraph" w:styleId="Footer">
    <w:name w:val="footer"/>
    <w:link w:val="FooterChar"/>
    <w:uiPriority w:val="99"/>
    <w:unhideWhenUsed/>
    <w:qFormat/>
    <w:rsid w:val="0092066D"/>
    <w:pPr>
      <w:pBdr>
        <w:top w:val="single" w:sz="2" w:space="1" w:color="auto"/>
      </w:pBdr>
      <w:tabs>
        <w:tab w:val="center" w:pos="4680"/>
        <w:tab w:val="right" w:pos="9360"/>
      </w:tabs>
      <w:spacing w:after="0"/>
    </w:pPr>
    <w:rPr>
      <w:rFonts w:ascii="Roboto" w:hAnsi="Roboto"/>
      <w:noProof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D2290"/>
    <w:rPr>
      <w:rFonts w:ascii="Roboto" w:hAnsi="Roboto"/>
      <w:noProof/>
      <w:sz w:val="20"/>
      <w:szCs w:val="20"/>
    </w:rPr>
  </w:style>
  <w:style w:type="paragraph" w:customStyle="1" w:styleId="Subtitle2">
    <w:name w:val="Subtitle2"/>
    <w:basedOn w:val="Subtitle"/>
    <w:rsid w:val="00E321BE"/>
    <w:pPr>
      <w:ind w:right="-270"/>
    </w:pPr>
  </w:style>
  <w:style w:type="paragraph" w:customStyle="1" w:styleId="Nospacetitlepage">
    <w:name w:val="Nospace title page"/>
    <w:basedOn w:val="NoSpacing"/>
    <w:rsid w:val="005B16C6"/>
    <w:pPr>
      <w:spacing w:before="480"/>
      <w:jc w:val="right"/>
    </w:pPr>
    <w:rPr>
      <w:sz w:val="24"/>
      <w:szCs w:val="24"/>
    </w:rPr>
  </w:style>
  <w:style w:type="table" w:styleId="TableGrid">
    <w:name w:val="Table Grid"/>
    <w:basedOn w:val="TableNormal"/>
    <w:uiPriority w:val="39"/>
    <w:rsid w:val="00AA78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AA7837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AA7837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AA783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">
    <w:name w:val="Grid Table 4"/>
    <w:basedOn w:val="TableNormal"/>
    <w:uiPriority w:val="49"/>
    <w:rsid w:val="000713B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6429F"/>
    <w:pPr>
      <w:spacing w:after="0" w:line="240" w:lineRule="auto"/>
    </w:pPr>
    <w:rPr>
      <w:color w:val="195072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TableTitle">
    <w:name w:val="TableTitle"/>
    <w:basedOn w:val="Normal"/>
    <w:qFormat/>
    <w:rsid w:val="00463258"/>
    <w:rPr>
      <w:color w:val="72286F"/>
      <w:sz w:val="28"/>
      <w:szCs w:val="28"/>
    </w:rPr>
  </w:style>
  <w:style w:type="table" w:styleId="ListTable4">
    <w:name w:val="List Table 4"/>
    <w:basedOn w:val="TableNormal"/>
    <w:uiPriority w:val="49"/>
    <w:rsid w:val="0066429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3">
    <w:name w:val="List Table 4 Accent 3"/>
    <w:basedOn w:val="TableNormal"/>
    <w:uiPriority w:val="49"/>
    <w:rsid w:val="0066429F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5">
    <w:name w:val="List Table 4 Accent 5"/>
    <w:basedOn w:val="TableNormal"/>
    <w:uiPriority w:val="49"/>
    <w:rsid w:val="00EA4C4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7E4DBE"/>
    <w:pPr>
      <w:ind w:left="720"/>
      <w:contextualSpacing/>
    </w:pPr>
  </w:style>
  <w:style w:type="paragraph" w:styleId="List">
    <w:name w:val="List"/>
    <w:basedOn w:val="Normal"/>
    <w:uiPriority w:val="99"/>
    <w:unhideWhenUsed/>
    <w:rsid w:val="0042140E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42140E"/>
    <w:pPr>
      <w:ind w:left="720" w:hanging="360"/>
      <w:contextualSpacing/>
    </w:pPr>
  </w:style>
  <w:style w:type="paragraph" w:styleId="ListBullet2">
    <w:name w:val="List Bullet 2"/>
    <w:uiPriority w:val="99"/>
    <w:unhideWhenUsed/>
    <w:qFormat/>
    <w:rsid w:val="0096583F"/>
    <w:pPr>
      <w:numPr>
        <w:ilvl w:val="1"/>
        <w:numId w:val="9"/>
      </w:numPr>
      <w:spacing w:after="60" w:line="240" w:lineRule="auto"/>
      <w:ind w:left="1080"/>
      <w:contextualSpacing/>
    </w:pPr>
  </w:style>
  <w:style w:type="paragraph" w:styleId="ListBullet">
    <w:name w:val="List Bullet"/>
    <w:link w:val="ListBulletChar"/>
    <w:uiPriority w:val="99"/>
    <w:unhideWhenUsed/>
    <w:qFormat/>
    <w:rsid w:val="00787537"/>
    <w:pPr>
      <w:numPr>
        <w:numId w:val="9"/>
      </w:numPr>
      <w:tabs>
        <w:tab w:val="left" w:pos="720"/>
      </w:tabs>
      <w:spacing w:after="0"/>
      <w:ind w:left="720"/>
    </w:pPr>
    <w:rPr>
      <w:rFonts w:cstheme="minorHAnsi"/>
    </w:rPr>
  </w:style>
  <w:style w:type="paragraph" w:styleId="TOC1">
    <w:name w:val="toc 1"/>
    <w:next w:val="Default"/>
    <w:autoRedefine/>
    <w:uiPriority w:val="39"/>
    <w:unhideWhenUsed/>
    <w:qFormat/>
    <w:rsid w:val="006C0B8D"/>
    <w:pPr>
      <w:tabs>
        <w:tab w:val="left" w:pos="440"/>
        <w:tab w:val="left" w:pos="734"/>
        <w:tab w:val="right" w:leader="dot" w:pos="9350"/>
      </w:tabs>
      <w:spacing w:after="40"/>
      <w:ind w:left="446" w:hanging="446"/>
    </w:pPr>
    <w:rPr>
      <w:rFonts w:cstheme="minorHAnsi"/>
      <w:b/>
      <w:noProof/>
      <w:color w:val="000000" w:themeColor="text1"/>
    </w:rPr>
  </w:style>
  <w:style w:type="paragraph" w:styleId="TOC2">
    <w:name w:val="toc 2"/>
    <w:next w:val="Normal"/>
    <w:autoRedefine/>
    <w:uiPriority w:val="39"/>
    <w:unhideWhenUsed/>
    <w:qFormat/>
    <w:rsid w:val="00FB1C21"/>
    <w:pPr>
      <w:tabs>
        <w:tab w:val="left" w:pos="900"/>
        <w:tab w:val="right" w:leader="dot" w:pos="9360"/>
      </w:tabs>
      <w:spacing w:after="40" w:line="240" w:lineRule="auto"/>
      <w:ind w:left="900" w:hanging="468"/>
    </w:pPr>
    <w:rPr>
      <w:rFonts w:ascii="Calibri" w:hAnsi="Calibri"/>
      <w:noProof/>
    </w:rPr>
  </w:style>
  <w:style w:type="character" w:styleId="Hyperlink">
    <w:name w:val="Hyperlink"/>
    <w:basedOn w:val="DefaultParagraphFont"/>
    <w:uiPriority w:val="99"/>
    <w:unhideWhenUsed/>
    <w:qFormat/>
    <w:rsid w:val="00193C7D"/>
    <w:rPr>
      <w:rFonts w:asciiTheme="minorHAnsi" w:hAnsiTheme="minorHAnsi"/>
      <w:color w:val="0070C0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A23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23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23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23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23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3F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3F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A23F1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48F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26A00"/>
    <w:rPr>
      <w:color w:val="808080"/>
    </w:rPr>
  </w:style>
  <w:style w:type="paragraph" w:customStyle="1" w:styleId="TableParagraphText">
    <w:name w:val="TableParagraphText"/>
    <w:qFormat/>
    <w:rsid w:val="00875F4D"/>
    <w:pPr>
      <w:spacing w:before="40" w:after="40" w:line="240" w:lineRule="auto"/>
    </w:pPr>
  </w:style>
  <w:style w:type="paragraph" w:customStyle="1" w:styleId="Bullets">
    <w:name w:val="Bullets"/>
    <w:link w:val="BulletsChar"/>
    <w:qFormat/>
    <w:rsid w:val="00115FF9"/>
    <w:pPr>
      <w:tabs>
        <w:tab w:val="num" w:pos="720"/>
      </w:tabs>
      <w:spacing w:after="120" w:line="240" w:lineRule="auto"/>
      <w:ind w:left="720" w:hanging="360"/>
      <w:contextualSpacing/>
    </w:pPr>
  </w:style>
  <w:style w:type="character" w:customStyle="1" w:styleId="BulletsChar">
    <w:name w:val="Bullets Char"/>
    <w:basedOn w:val="DefaultParagraphFont"/>
    <w:link w:val="Bullets"/>
    <w:rsid w:val="00115FF9"/>
  </w:style>
  <w:style w:type="character" w:styleId="FollowedHyperlink">
    <w:name w:val="FollowedHyperlink"/>
    <w:basedOn w:val="DefaultParagraphFont"/>
    <w:uiPriority w:val="99"/>
    <w:semiHidden/>
    <w:unhideWhenUsed/>
    <w:rsid w:val="001A5177"/>
    <w:rPr>
      <w:color w:val="660066"/>
      <w:u w:val="single"/>
    </w:rPr>
  </w:style>
  <w:style w:type="paragraph" w:customStyle="1" w:styleId="spacer">
    <w:name w:val="spacer"/>
    <w:next w:val="Normal"/>
    <w:qFormat/>
    <w:rsid w:val="00AB0D59"/>
    <w:pPr>
      <w:spacing w:after="0"/>
    </w:pPr>
    <w:rPr>
      <w:sz w:val="8"/>
      <w:szCs w:val="8"/>
    </w:rPr>
  </w:style>
  <w:style w:type="table" w:customStyle="1" w:styleId="MediumShading1-Accent11">
    <w:name w:val="Medium Shading 1 - Accent 11"/>
    <w:basedOn w:val="TableNormal"/>
    <w:uiPriority w:val="63"/>
    <w:rsid w:val="000F362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C84BC5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ocumentTitle">
    <w:name w:val="Document Title"/>
    <w:next w:val="Normal"/>
    <w:qFormat/>
    <w:rsid w:val="000C4F96"/>
    <w:pPr>
      <w:spacing w:before="2160" w:after="0"/>
      <w:ind w:right="58"/>
      <w:jc w:val="right"/>
    </w:pPr>
    <w:rPr>
      <w:color w:val="2C353B"/>
      <w:sz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894FCE"/>
    <w:rPr>
      <w:color w:val="605E5C"/>
      <w:shd w:val="clear" w:color="auto" w:fill="E1DFDD"/>
    </w:rPr>
  </w:style>
  <w:style w:type="paragraph" w:styleId="BodyText">
    <w:name w:val="Body Text"/>
    <w:link w:val="BodyTextChar"/>
    <w:uiPriority w:val="99"/>
    <w:unhideWhenUsed/>
    <w:qFormat/>
    <w:rsid w:val="0092066D"/>
    <w:pPr>
      <w:spacing w:before="120" w:after="120" w:line="240" w:lineRule="auto"/>
    </w:pPr>
    <w:rPr>
      <w:bCs/>
    </w:rPr>
  </w:style>
  <w:style w:type="character" w:customStyle="1" w:styleId="BodyTextChar">
    <w:name w:val="Body Text Char"/>
    <w:basedOn w:val="DefaultParagraphFont"/>
    <w:link w:val="BodyText"/>
    <w:uiPriority w:val="99"/>
    <w:rsid w:val="00F1222B"/>
    <w:rPr>
      <w:bCs/>
    </w:rPr>
  </w:style>
  <w:style w:type="paragraph" w:customStyle="1" w:styleId="ProjectSpecific">
    <w:name w:val="Project Specific"/>
    <w:next w:val="BodyText"/>
    <w:rsid w:val="001E69C5"/>
    <w:pPr>
      <w:shd w:val="clear" w:color="auto" w:fill="72286F"/>
    </w:pPr>
    <w:rPr>
      <w:i/>
      <w:iCs/>
      <w:color w:val="FFFFFF" w:themeColor="background1"/>
    </w:rPr>
  </w:style>
  <w:style w:type="character" w:styleId="Mention">
    <w:name w:val="Mention"/>
    <w:basedOn w:val="DefaultParagraphFont"/>
    <w:uiPriority w:val="99"/>
    <w:unhideWhenUsed/>
    <w:rsid w:val="002F755A"/>
    <w:rPr>
      <w:color w:val="2B579A"/>
      <w:shd w:val="clear" w:color="auto" w:fill="E1DFDD"/>
    </w:rPr>
  </w:style>
  <w:style w:type="paragraph" w:customStyle="1" w:styleId="paragraph">
    <w:name w:val="paragraph"/>
    <w:basedOn w:val="Normal"/>
    <w:rsid w:val="0096344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D7F15"/>
  </w:style>
  <w:style w:type="character" w:customStyle="1" w:styleId="eop">
    <w:name w:val="eop"/>
    <w:basedOn w:val="DefaultParagraphFont"/>
    <w:rsid w:val="006D7F15"/>
  </w:style>
  <w:style w:type="paragraph" w:customStyle="1" w:styleId="Bulletheading3">
    <w:name w:val="Bullet heading 3"/>
    <w:basedOn w:val="Bullets"/>
    <w:link w:val="Bulletheading3Char"/>
    <w:qFormat/>
    <w:rsid w:val="0057315C"/>
    <w:pPr>
      <w:numPr>
        <w:numId w:val="10"/>
      </w:numPr>
      <w:ind w:left="630"/>
    </w:pPr>
  </w:style>
  <w:style w:type="paragraph" w:customStyle="1" w:styleId="BulletHeading2">
    <w:name w:val="Bullet Heading 2"/>
    <w:basedOn w:val="ListParagraph"/>
    <w:link w:val="BulletHeading2Char"/>
    <w:qFormat/>
    <w:rsid w:val="003A6091"/>
    <w:pPr>
      <w:numPr>
        <w:numId w:val="8"/>
      </w:numPr>
      <w:contextualSpacing w:val="0"/>
    </w:pPr>
  </w:style>
  <w:style w:type="character" w:customStyle="1" w:styleId="Bulletheading3Char">
    <w:name w:val="Bullet heading 3 Char"/>
    <w:basedOn w:val="BulletsChar"/>
    <w:link w:val="Bulletheading3"/>
    <w:rsid w:val="0057315C"/>
  </w:style>
  <w:style w:type="character" w:customStyle="1" w:styleId="ListParagraphChar">
    <w:name w:val="List Paragraph Char"/>
    <w:basedOn w:val="DefaultParagraphFont"/>
    <w:link w:val="ListParagraph"/>
    <w:uiPriority w:val="34"/>
    <w:rsid w:val="0054748D"/>
  </w:style>
  <w:style w:type="character" w:customStyle="1" w:styleId="BulletHeading2Char">
    <w:name w:val="Bullet Heading 2 Char"/>
    <w:basedOn w:val="ListParagraphChar"/>
    <w:link w:val="BulletHeading2"/>
    <w:rsid w:val="003A6091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20A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20A2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20A25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120A25"/>
  </w:style>
  <w:style w:type="paragraph" w:customStyle="1" w:styleId="Style1">
    <w:name w:val="Style1"/>
    <w:basedOn w:val="Normal"/>
    <w:rsid w:val="00205578"/>
    <w:pPr>
      <w:numPr>
        <w:numId w:val="12"/>
      </w:numPr>
      <w:spacing w:after="0"/>
    </w:pPr>
    <w:rPr>
      <w:rFonts w:ascii="Calibri" w:eastAsia="Times New Roman" w:hAnsi="Calibri" w:cs="Times New Roman"/>
      <w:sz w:val="24"/>
      <w:szCs w:val="24"/>
    </w:rPr>
  </w:style>
  <w:style w:type="paragraph" w:customStyle="1" w:styleId="TableBullet">
    <w:name w:val="Table Bullet"/>
    <w:qFormat/>
    <w:rsid w:val="00E55BC1"/>
    <w:pPr>
      <w:numPr>
        <w:numId w:val="11"/>
      </w:numPr>
      <w:tabs>
        <w:tab w:val="clear" w:pos="720"/>
        <w:tab w:val="num" w:pos="360"/>
      </w:tabs>
      <w:spacing w:before="40" w:after="80" w:line="240" w:lineRule="auto"/>
      <w:ind w:left="274" w:hanging="274"/>
    </w:pPr>
    <w:rPr>
      <w:u w:color="000000"/>
    </w:rPr>
  </w:style>
  <w:style w:type="paragraph" w:customStyle="1" w:styleId="Figure">
    <w:name w:val="Figure"/>
    <w:link w:val="FigureChar"/>
    <w:qFormat/>
    <w:rsid w:val="006F687F"/>
    <w:pPr>
      <w:spacing w:after="120"/>
    </w:pPr>
    <w:rPr>
      <w:i/>
      <w:sz w:val="20"/>
    </w:rPr>
  </w:style>
  <w:style w:type="paragraph" w:customStyle="1" w:styleId="TableHeader">
    <w:name w:val="Table Header"/>
    <w:link w:val="TableHeaderChar"/>
    <w:qFormat/>
    <w:rsid w:val="00FA2852"/>
    <w:pPr>
      <w:shd w:val="clear" w:color="auto" w:fill="0070C0"/>
      <w:spacing w:before="40" w:after="80" w:line="240" w:lineRule="auto"/>
    </w:pPr>
    <w:rPr>
      <w:b/>
      <w:color w:val="FFFFFF" w:themeColor="background1"/>
    </w:rPr>
  </w:style>
  <w:style w:type="character" w:customStyle="1" w:styleId="FigureChar">
    <w:name w:val="Figure Char"/>
    <w:basedOn w:val="DefaultParagraphFont"/>
    <w:link w:val="Figure"/>
    <w:rsid w:val="006F687F"/>
    <w:rPr>
      <w:i/>
      <w:sz w:val="20"/>
    </w:rPr>
  </w:style>
  <w:style w:type="character" w:customStyle="1" w:styleId="TableHeaderChar">
    <w:name w:val="Table Header Char"/>
    <w:basedOn w:val="DefaultParagraphFont"/>
    <w:link w:val="TableHeader"/>
    <w:rsid w:val="00FA2852"/>
    <w:rPr>
      <w:b/>
      <w:color w:val="FFFFFF" w:themeColor="background1"/>
      <w:shd w:val="clear" w:color="auto" w:fill="0070C0"/>
    </w:rPr>
  </w:style>
  <w:style w:type="paragraph" w:customStyle="1" w:styleId="TitleVersion">
    <w:name w:val="Title Version"/>
    <w:basedOn w:val="Nospacetitlepage"/>
    <w:next w:val="TitleDate"/>
    <w:qFormat/>
    <w:rsid w:val="00F43E61"/>
    <w:pPr>
      <w:spacing w:after="60"/>
    </w:pPr>
    <w:rPr>
      <w:rFonts w:ascii="Roboto" w:hAnsi="Roboto"/>
    </w:rPr>
  </w:style>
  <w:style w:type="paragraph" w:customStyle="1" w:styleId="TitleDate">
    <w:name w:val="Title Date"/>
    <w:basedOn w:val="Normal"/>
    <w:next w:val="TitleStatus"/>
    <w:qFormat/>
    <w:rsid w:val="00F43E61"/>
    <w:pPr>
      <w:spacing w:after="60"/>
      <w:jc w:val="right"/>
    </w:pPr>
    <w:rPr>
      <w:rFonts w:ascii="Roboto" w:hAnsi="Roboto"/>
      <w:color w:val="5F5F62"/>
    </w:rPr>
  </w:style>
  <w:style w:type="paragraph" w:customStyle="1" w:styleId="TitleMain">
    <w:name w:val="Title Main"/>
    <w:basedOn w:val="Normal"/>
    <w:next w:val="TitleVersion"/>
    <w:autoRedefine/>
    <w:qFormat/>
    <w:rsid w:val="0095724F"/>
    <w:pPr>
      <w:pBdr>
        <w:bottom w:val="single" w:sz="48" w:space="18" w:color="009AD0"/>
      </w:pBdr>
      <w:spacing w:before="4500" w:after="0"/>
      <w:jc w:val="right"/>
    </w:pPr>
    <w:rPr>
      <w:rFonts w:ascii="Roboto" w:hAnsi="Roboto" w:cs="Arial (Body CS)"/>
      <w:b/>
      <w:bCs/>
      <w:noProof/>
      <w:sz w:val="52"/>
      <w:szCs w:val="52"/>
    </w:rPr>
  </w:style>
  <w:style w:type="paragraph" w:customStyle="1" w:styleId="TitleFooter">
    <w:name w:val="Title Footer"/>
    <w:basedOn w:val="Footer"/>
    <w:autoRedefine/>
    <w:qFormat/>
    <w:rsid w:val="00FB727E"/>
    <w:pPr>
      <w:tabs>
        <w:tab w:val="clear" w:pos="4680"/>
      </w:tabs>
      <w:spacing w:line="240" w:lineRule="auto"/>
      <w:jc w:val="center"/>
    </w:pPr>
  </w:style>
  <w:style w:type="paragraph" w:customStyle="1" w:styleId="TitleStatus">
    <w:name w:val="Title Status"/>
    <w:basedOn w:val="TitleDate"/>
    <w:next w:val="Normal"/>
    <w:autoRedefine/>
    <w:qFormat/>
    <w:rsid w:val="00F43E61"/>
  </w:style>
  <w:style w:type="paragraph" w:customStyle="1" w:styleId="Notewithi">
    <w:name w:val="Note with i"/>
    <w:basedOn w:val="BodyText"/>
    <w:next w:val="Normal"/>
    <w:qFormat/>
    <w:rsid w:val="00E82484"/>
  </w:style>
  <w:style w:type="paragraph" w:customStyle="1" w:styleId="Table">
    <w:name w:val="Table"/>
    <w:basedOn w:val="Normal"/>
    <w:qFormat/>
    <w:rsid w:val="003A36ED"/>
    <w:rPr>
      <w:b/>
      <w:color w:val="FFFFFF" w:themeColor="background1"/>
    </w:rPr>
  </w:style>
  <w:style w:type="paragraph" w:customStyle="1" w:styleId="Tabletext">
    <w:name w:val="Table text"/>
    <w:qFormat/>
    <w:rsid w:val="009D7A39"/>
    <w:pPr>
      <w:widowControl w:val="0"/>
      <w:spacing w:before="40" w:after="80" w:line="240" w:lineRule="auto"/>
    </w:pPr>
  </w:style>
  <w:style w:type="paragraph" w:styleId="TOC3">
    <w:name w:val="toc 3"/>
    <w:next w:val="Normal"/>
    <w:autoRedefine/>
    <w:uiPriority w:val="39"/>
    <w:unhideWhenUsed/>
    <w:qFormat/>
    <w:rsid w:val="007925F5"/>
    <w:pPr>
      <w:tabs>
        <w:tab w:val="left" w:pos="1620"/>
        <w:tab w:val="right" w:leader="dot" w:pos="9350"/>
      </w:tabs>
      <w:spacing w:after="40" w:line="240" w:lineRule="auto"/>
      <w:ind w:left="1620" w:hanging="720"/>
    </w:pPr>
    <w:rPr>
      <w:rFonts w:ascii="Calibri" w:hAnsi="Calibri" w:cstheme="minorHAnsi"/>
      <w:noProof/>
    </w:rPr>
  </w:style>
  <w:style w:type="paragraph" w:customStyle="1" w:styleId="Code">
    <w:name w:val="Code"/>
    <w:qFormat/>
    <w:rsid w:val="00A533AC"/>
    <w:pPr>
      <w:spacing w:after="40"/>
    </w:pPr>
    <w:rPr>
      <w:rFonts w:ascii="Courier New" w:hAnsi="Courier New" w:cs="Courier New"/>
    </w:rPr>
  </w:style>
  <w:style w:type="paragraph" w:customStyle="1" w:styleId="HyperlinkListBullet">
    <w:name w:val="Hyperlink List Bullet"/>
    <w:basedOn w:val="Bullets"/>
    <w:qFormat/>
    <w:rsid w:val="00B86DC4"/>
    <w:pPr>
      <w:numPr>
        <w:numId w:val="13"/>
      </w:numPr>
      <w:tabs>
        <w:tab w:val="left" w:pos="360"/>
      </w:tabs>
      <w:ind w:left="360"/>
    </w:pPr>
    <w:rPr>
      <w:color w:val="0070C0"/>
      <w:u w:val="single"/>
    </w:rPr>
  </w:style>
  <w:style w:type="character" w:customStyle="1" w:styleId="ListBulletChar">
    <w:name w:val="List Bullet Char"/>
    <w:basedOn w:val="ListParagraphChar"/>
    <w:link w:val="ListBullet"/>
    <w:uiPriority w:val="99"/>
    <w:rsid w:val="00787537"/>
    <w:rPr>
      <w:rFonts w:cstheme="minorHAnsi"/>
    </w:rPr>
  </w:style>
  <w:style w:type="paragraph" w:styleId="TableofFigures">
    <w:name w:val="table of figures"/>
    <w:basedOn w:val="Normal"/>
    <w:next w:val="Normal"/>
    <w:uiPriority w:val="99"/>
    <w:unhideWhenUsed/>
    <w:rsid w:val="0071340C"/>
    <w:pPr>
      <w:spacing w:after="0"/>
    </w:pPr>
  </w:style>
  <w:style w:type="paragraph" w:customStyle="1" w:styleId="Body">
    <w:name w:val="Body"/>
    <w:rsid w:val="001023D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2">
    <w:name w:val="Imported Style 12"/>
    <w:rsid w:val="007F7618"/>
    <w:pPr>
      <w:numPr>
        <w:numId w:val="15"/>
      </w:numPr>
    </w:pPr>
  </w:style>
  <w:style w:type="numbering" w:customStyle="1" w:styleId="ImportedStyle16">
    <w:name w:val="Imported Style 16"/>
    <w:rsid w:val="007F7618"/>
    <w:pPr>
      <w:numPr>
        <w:numId w:val="16"/>
      </w:numPr>
    </w:pPr>
  </w:style>
  <w:style w:type="paragraph" w:customStyle="1" w:styleId="Heading">
    <w:name w:val="Heading"/>
    <w:next w:val="Body"/>
    <w:rsid w:val="00065DFC"/>
    <w:pPr>
      <w:keepNext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0"/>
    </w:pPr>
    <w:rPr>
      <w:rFonts w:ascii="Helvetica Neue" w:eastAsia="Helvetica Neue" w:hAnsi="Helvetica Neue" w:cs="Helvetica Neue"/>
      <w:b/>
      <w:bCs/>
      <w:color w:val="000000"/>
      <w:sz w:val="36"/>
      <w:szCs w:val="36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rsid w:val="00065DFC"/>
    <w:pPr>
      <w:numPr>
        <w:numId w:val="17"/>
      </w:numPr>
    </w:pPr>
  </w:style>
  <w:style w:type="paragraph" w:customStyle="1" w:styleId="Default">
    <w:name w:val="Default"/>
    <w:rsid w:val="00D41349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88" w:lineRule="auto"/>
    </w:pPr>
    <w:rPr>
      <w:rFonts w:ascii="Helvetica Neue" w:eastAsia="Helvetica Neue" w:hAnsi="Helvetica Neue" w:cs="Helvetica Neue"/>
      <w:color w:val="000000"/>
      <w:sz w:val="24"/>
      <w:szCs w:val="24"/>
      <w:bdr w:val="nil"/>
      <w14:textOutline w14:w="0" w14:cap="flat" w14:cmpd="sng" w14:algn="ctr">
        <w14:noFill/>
        <w14:prstDash w14:val="solid"/>
        <w14:bevel/>
      </w14:textOutline>
    </w:rPr>
  </w:style>
  <w:style w:type="paragraph" w:styleId="ListBullet3">
    <w:name w:val="List Bullet 3"/>
    <w:basedOn w:val="ListBullet2"/>
    <w:uiPriority w:val="99"/>
    <w:unhideWhenUsed/>
    <w:rsid w:val="00B775DC"/>
    <w:pPr>
      <w:numPr>
        <w:ilvl w:val="2"/>
      </w:numPr>
      <w:spacing w:after="40"/>
      <w:ind w:left="1440"/>
    </w:pPr>
  </w:style>
  <w:style w:type="paragraph" w:styleId="ListBullet4">
    <w:name w:val="List Bullet 4"/>
    <w:basedOn w:val="ListBullet3"/>
    <w:uiPriority w:val="99"/>
    <w:unhideWhenUsed/>
    <w:rsid w:val="00EE58DC"/>
    <w:pPr>
      <w:numPr>
        <w:ilvl w:val="3"/>
      </w:numPr>
      <w:ind w:left="1440"/>
    </w:pPr>
  </w:style>
  <w:style w:type="paragraph" w:styleId="ListNumber">
    <w:name w:val="List Number"/>
    <w:basedOn w:val="ListBullet"/>
    <w:uiPriority w:val="99"/>
    <w:unhideWhenUsed/>
    <w:rsid w:val="001D1908"/>
    <w:pPr>
      <w:numPr>
        <w:numId w:val="19"/>
      </w:numPr>
      <w:spacing w:before="120"/>
    </w:pPr>
  </w:style>
  <w:style w:type="paragraph" w:styleId="ListNumber2">
    <w:name w:val="List Number 2"/>
    <w:basedOn w:val="ListBullet2"/>
    <w:uiPriority w:val="99"/>
    <w:unhideWhenUsed/>
    <w:rsid w:val="000C6752"/>
    <w:pPr>
      <w:numPr>
        <w:numId w:val="19"/>
      </w:numPr>
    </w:pPr>
  </w:style>
  <w:style w:type="paragraph" w:styleId="ListNumber3">
    <w:name w:val="List Number 3"/>
    <w:basedOn w:val="ListBullet3"/>
    <w:uiPriority w:val="99"/>
    <w:unhideWhenUsed/>
    <w:rsid w:val="000C6752"/>
    <w:pPr>
      <w:numPr>
        <w:numId w:val="19"/>
      </w:numPr>
    </w:pPr>
  </w:style>
  <w:style w:type="paragraph" w:styleId="ListNumber4">
    <w:name w:val="List Number 4"/>
    <w:basedOn w:val="ListBullet4"/>
    <w:uiPriority w:val="99"/>
    <w:unhideWhenUsed/>
    <w:rsid w:val="0028563C"/>
    <w:pPr>
      <w:numPr>
        <w:numId w:val="18"/>
      </w:numPr>
    </w:pPr>
  </w:style>
  <w:style w:type="paragraph" w:customStyle="1" w:styleId="ListNumberBodyText">
    <w:name w:val="List Number Body Text"/>
    <w:next w:val="BodyText"/>
    <w:qFormat/>
    <w:rsid w:val="00D641A0"/>
    <w:pPr>
      <w:spacing w:before="120" w:after="120" w:line="240" w:lineRule="auto"/>
      <w:ind w:left="360"/>
    </w:pPr>
  </w:style>
  <w:style w:type="paragraph" w:customStyle="1" w:styleId="Heading1List">
    <w:name w:val="Heading 1 List"/>
    <w:next w:val="TOC1"/>
    <w:qFormat/>
    <w:rsid w:val="006E4657"/>
    <w:rPr>
      <w:rFonts w:ascii="Roboto" w:eastAsiaTheme="majorEastAsia" w:hAnsi="Roboto" w:cstheme="majorBidi"/>
      <w:b/>
      <w:bCs/>
      <w:color w:val="000000" w:themeColor="text1"/>
      <w:sz w:val="28"/>
      <w:szCs w:val="28"/>
    </w:rPr>
  </w:style>
  <w:style w:type="paragraph" w:customStyle="1" w:styleId="FirstParagraph">
    <w:name w:val="First Paragraph"/>
    <w:basedOn w:val="BodyText"/>
    <w:next w:val="BodyText"/>
    <w:qFormat/>
    <w:rsid w:val="008B215A"/>
  </w:style>
  <w:style w:type="paragraph" w:customStyle="1" w:styleId="Compact">
    <w:name w:val="Compact"/>
    <w:basedOn w:val="BodyText"/>
    <w:qFormat/>
    <w:rsid w:val="008B215A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7F7DA0"/>
    <w:rPr>
      <w:rFonts w:ascii="Consolas" w:hAnsi="Consolas"/>
      <w:bCs/>
      <w:i/>
      <w:sz w:val="20"/>
      <w:szCs w:val="18"/>
    </w:rPr>
  </w:style>
  <w:style w:type="paragraph" w:customStyle="1" w:styleId="SourceCode">
    <w:name w:val="Source Code"/>
    <w:basedOn w:val="Normal"/>
    <w:link w:val="VerbatimChar"/>
    <w:rsid w:val="007F7DA0"/>
    <w:pPr>
      <w:wordWrap w:val="0"/>
    </w:pPr>
    <w:rPr>
      <w:rFonts w:ascii="Consolas" w:hAnsi="Consolas"/>
      <w:bCs/>
      <w:i/>
      <w:sz w:val="20"/>
      <w:szCs w:val="18"/>
    </w:rPr>
  </w:style>
  <w:style w:type="character" w:customStyle="1" w:styleId="KeywordTok">
    <w:name w:val="KeywordTok"/>
    <w:basedOn w:val="VerbatimChar"/>
    <w:rsid w:val="008B215A"/>
    <w:rPr>
      <w:rFonts w:ascii="Consolas" w:hAnsi="Consolas"/>
      <w:b/>
      <w:bCs/>
      <w:i/>
      <w:color w:val="007020"/>
      <w:sz w:val="20"/>
      <w:szCs w:val="18"/>
    </w:rPr>
  </w:style>
  <w:style w:type="character" w:customStyle="1" w:styleId="FunctionTok">
    <w:name w:val="FunctionTok"/>
    <w:basedOn w:val="VerbatimChar"/>
    <w:rsid w:val="008B215A"/>
    <w:rPr>
      <w:rFonts w:ascii="Consolas" w:hAnsi="Consolas"/>
      <w:bCs/>
      <w:i/>
      <w:color w:val="06287E"/>
      <w:sz w:val="20"/>
      <w:szCs w:val="18"/>
    </w:rPr>
  </w:style>
  <w:style w:type="character" w:customStyle="1" w:styleId="AttributeTok">
    <w:name w:val="AttributeTok"/>
    <w:basedOn w:val="VerbatimChar"/>
    <w:rsid w:val="008B215A"/>
    <w:rPr>
      <w:rFonts w:ascii="Consolas" w:hAnsi="Consolas"/>
      <w:bCs/>
      <w:i/>
      <w:color w:val="7D9029"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91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9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903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338753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182627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184558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863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4208597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35337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55728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294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449552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458121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96254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06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69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22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384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8178801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061158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863978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81495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3337607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84513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20612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7000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75740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63295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575729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448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4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0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0918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6839063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9572295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59328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295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4810939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81690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61421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44338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1268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72628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74757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9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2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17054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305717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0433957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72850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55072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4282401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35008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1197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7914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05846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0318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986944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57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81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97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066096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494995">
                      <w:marLeft w:val="300"/>
                      <w:marRight w:val="30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double" w:sz="6" w:space="2" w:color="000000"/>
                        <w:right w:val="none" w:sz="0" w:space="0" w:color="auto"/>
                      </w:divBdr>
                      <w:divsChild>
                        <w:div w:id="154731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996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1368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66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59008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4205907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576332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102750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5954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4051577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95910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34356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98411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623462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65251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84968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720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71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footer" Target="footer3.xml"/><Relationship Id="rId26" Type="http://schemas.openxmlformats.org/officeDocument/2006/relationships/image" Target="media/image6.jpg"/><Relationship Id="rId21" Type="http://schemas.openxmlformats.org/officeDocument/2006/relationships/image" Target="media/image5.jpg"/><Relationship Id="rId34" Type="http://schemas.openxmlformats.org/officeDocument/2006/relationships/footer" Target="footer4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hyperlink" Target="file:///C:\Users\bill\AppData\Local\Microsoft\Windows\INetCache\Content.Outlook\HOW9UBWT\connect-scripts\README.md" TargetMode="External"/><Relationship Id="rId33" Type="http://schemas.openxmlformats.org/officeDocument/2006/relationships/header" Target="header6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4.png"/><Relationship Id="rId29" Type="http://schemas.openxmlformats.org/officeDocument/2006/relationships/hyperlink" Target="https://aws.amazon.com/servicecatalog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docs.aws.amazon.com/codebuild/latest/userguide/build-spec-ref.html" TargetMode="External"/><Relationship Id="rId32" Type="http://schemas.openxmlformats.org/officeDocument/2006/relationships/hyperlink" Target="https://us-west-2.console.aws.amazon.com/codesuite/codecommit/repositories/service-catalog-framework-with-cross-account-codepipeline/browse/refs/heads/main/--/three-stage-cross-account-pipeline/cross-account-codepipeline.yml?region=us-west-2" TargetMode="External"/><Relationship Id="rId37" Type="http://schemas.microsoft.com/office/2020/10/relationships/intelligence" Target="intelligence2.xml"/><Relationship Id="rId5" Type="http://schemas.openxmlformats.org/officeDocument/2006/relationships/customXml" Target="../customXml/item5.xml"/><Relationship Id="rId15" Type="http://schemas.openxmlformats.org/officeDocument/2006/relationships/header" Target="header3.xml"/><Relationship Id="rId23" Type="http://schemas.openxmlformats.org/officeDocument/2006/relationships/hyperlink" Target="https://docs.aws.amazon.com/AWSCloudFormation/latest/UserGuide/template-custom-resources.html" TargetMode="External"/><Relationship Id="rId28" Type="http://schemas.openxmlformats.org/officeDocument/2006/relationships/image" Target="media/image8.png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5.xml"/><Relationship Id="rId31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yperlink" Target="https://docs.aws.amazon.com/connect/latest/adminguide/setup-queued-cb.html" TargetMode="External"/><Relationship Id="rId27" Type="http://schemas.openxmlformats.org/officeDocument/2006/relationships/image" Target="media/image7.png"/><Relationship Id="rId30" Type="http://schemas.openxmlformats.org/officeDocument/2006/relationships/hyperlink" Target="file:///C:\Users\bill\AppData\Local\Microsoft\Windows\INetCache\Content.Outlook\HOW9UBWT\codepipeline\README.md" TargetMode="External"/><Relationship Id="rId35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tif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17dd4ea-ac9c-4575-8d1a-f190af3e3c8b" xsi:nil="true"/>
    <Epic xmlns="9fa9d517-3a55-452c-a8f7-db318bfb071a" xsi:nil="true"/>
    <Line_x0020_of_x0020_Business xmlns="717dd4ea-ac9c-4575-8d1a-f190af3e3c8b">
      <Value>DI</Value>
    </Line_x0020_of_x0020_Business>
    <Release xmlns="9fa9d517-3a55-452c-a8f7-db318bfb071a">
      <Value>Pilot</Value>
    </Release>
    <_Flow_SignoffStatus xmlns="9fa9d517-3a55-452c-a8f7-db318bfb071a" xsi:nil="true"/>
    <Development_x0020_Status xmlns="9fa9d517-3a55-452c-a8f7-db318bfb071a">Draft</Development_x0020_Status>
    <Work_x0020_Stream xmlns="9fa9d517-3a55-452c-a8f7-db318bfb071a">5. Development</Work_x0020_Stream>
    <lcf76f155ced4ddcb4097134ff3c332f xmlns="9fa9d517-3a55-452c-a8f7-db318bfb071a">
      <Terms xmlns="http://schemas.microsoft.com/office/infopath/2007/PartnerControls"/>
    </lcf76f155ced4ddcb4097134ff3c332f>
    <EDD_x0020_Deliverable xmlns="9fa9d517-3a55-452c-a8f7-db318bfb071a">true</EDD_x0020_Deliverabl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249998D8B8A3439FC8860294E29C2E" ma:contentTypeVersion="22" ma:contentTypeDescription="Create a new document." ma:contentTypeScope="" ma:versionID="4b49d623803d008cc6f94c4eda0533dd">
  <xsd:schema xmlns:xsd="http://www.w3.org/2001/XMLSchema" xmlns:xs="http://www.w3.org/2001/XMLSchema" xmlns:p="http://schemas.microsoft.com/office/2006/metadata/properties" xmlns:ns2="9fa9d517-3a55-452c-a8f7-db318bfb071a" xmlns:ns3="717dd4ea-ac9c-4575-8d1a-f190af3e3c8b" targetNamespace="http://schemas.microsoft.com/office/2006/metadata/properties" ma:root="true" ma:fieldsID="3040c4a61f0d74bdaa7207fba6f5b440" ns2:_="" ns3:_="">
    <xsd:import namespace="9fa9d517-3a55-452c-a8f7-db318bfb071a"/>
    <xsd:import namespace="717dd4ea-ac9c-4575-8d1a-f190af3e3c8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Line_x0020_of_x0020_Business" minOccurs="0"/>
                <xsd:element ref="ns2:Development_x0020_Status" minOccurs="0"/>
                <xsd:element ref="ns2:Release" minOccurs="0"/>
                <xsd:element ref="ns2:_Flow_SignoffStatus" minOccurs="0"/>
                <xsd:element ref="ns2:EDD_x0020_Deliverable" minOccurs="0"/>
                <xsd:element ref="ns2:Work_x0020_Stream" minOccurs="0"/>
                <xsd:element ref="ns2:MediaServiceSearchProperties" minOccurs="0"/>
                <xsd:element ref="ns2:Epi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a9d517-3a55-452c-a8f7-db318bfb07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93bbfc81-b7cd-41bf-8f3d-a9ca31d7278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Development_x0020_Status" ma:index="22" nillable="true" ma:displayName="Status" ma:default="Draft" ma:format="Dropdown" ma:internalName="Development_x0020_Status">
      <xsd:simpleType>
        <xsd:restriction base="dms:Choice">
          <xsd:enumeration value="Draft"/>
          <xsd:enumeration value="Template"/>
          <xsd:enumeration value="Peer Review"/>
          <xsd:enumeration value="Working Document"/>
          <xsd:enumeration value="Client Finalization"/>
          <xsd:enumeration value="Regulatory Approval"/>
          <xsd:enumeration value="Final"/>
        </xsd:restriction>
      </xsd:simpleType>
    </xsd:element>
    <xsd:element name="Release" ma:index="23" nillable="true" ma:displayName="Release" ma:format="Dropdown" ma:internalName="Relea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Pilot"/>
                    <xsd:enumeration value="Production"/>
                    <xsd:enumeration value="Enhancement"/>
                  </xsd:restriction>
                </xsd:simpleType>
              </xsd:element>
            </xsd:sequence>
          </xsd:extension>
        </xsd:complexContent>
      </xsd:complexType>
    </xsd:element>
    <xsd:element name="_Flow_SignoffStatus" ma:index="24" nillable="true" ma:displayName="Sign-off" ma:internalName="Sign_x002d_off_x0020_status">
      <xsd:simpleType>
        <xsd:restriction base="dms:Text">
          <xsd:maxLength value="255"/>
        </xsd:restriction>
      </xsd:simpleType>
    </xsd:element>
    <xsd:element name="EDD_x0020_Deliverable" ma:index="25" nillable="true" ma:displayName="EDD Deliverable" ma:default="0" ma:description="Designates this file as a required EDD deliverable." ma:internalName="EDD_x0020_Deliverable">
      <xsd:simpleType>
        <xsd:restriction base="dms:Boolean"/>
      </xsd:simpleType>
    </xsd:element>
    <xsd:element name="Work_x0020_Stream" ma:index="26" nillable="true" ma:displayName="Work Stream" ma:format="Dropdown" ma:internalName="Work_x0020_Stream">
      <xsd:simpleType>
        <xsd:restriction base="dms:Choice">
          <xsd:enumeration value="1. Initiation"/>
          <xsd:enumeration value="2. Requirements"/>
          <xsd:enumeration value="3. Security"/>
          <xsd:enumeration value="4. Architecture"/>
          <xsd:enumeration value="5. Development"/>
          <xsd:enumeration value="6. Testing"/>
          <xsd:enumeration value="7. Integration"/>
          <xsd:enumeration value="8. Readiness"/>
          <xsd:enumeration value="9. M&amp;O"/>
          <xsd:enumeration value="10. Training"/>
        </xsd:restriction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Epic" ma:index="28" nillable="true" ma:displayName="Epic" ma:description="R1 Features" ma:format="Dropdown" ma:internalName="Epic">
      <xsd:simpleType>
        <xsd:restriction base="dms:Choice">
          <xsd:enumeration value="Replica IVR"/>
          <xsd:enumeration value="Salesforce CTI SF"/>
          <xsd:enumeration value="Agent Console SF"/>
          <xsd:enumeration value="Customer Identification"/>
          <xsd:enumeration value="Branch Transfer"/>
          <xsd:enumeration value="Pilot WFM"/>
          <xsd:enumeration value="Reporting (Top 7)"/>
          <xsd:enumeration value="Quality Management+Sentiment"/>
          <xsd:enumeration value="Survey"/>
          <xsd:enumeration value="Full Virtual Queue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7dd4ea-ac9c-4575-8d1a-f190af3e3c8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6590293e-617a-4853-a0e7-23dd0cefde5f}" ma:internalName="TaxCatchAll" ma:showField="CatchAllData" ma:web="717dd4ea-ac9c-4575-8d1a-f190af3e3c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ine_x0020_of_x0020_Business" ma:index="21" nillable="true" ma:displayName="LOB" ma:default="Unspecified" ma:description="Line of Business" ma:format="Dropdown" ma:internalName="Line_x0020_of_x0020_Business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Unspecified"/>
                    <xsd:enumeration value="DI"/>
                    <xsd:enumeration value="PFL"/>
                    <xsd:enumeration value="UI"/>
                    <xsd:enumeration value="WFM"/>
                    <xsd:enumeration value="Tax"/>
                    <xsd:enumeration value="ITB"/>
                    <xsd:enumeration value="CCS"/>
                    <xsd:enumeration value="Legal"/>
                    <xsd:enumeration value="All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Detail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BCE47A-EDDF-45FC-9E30-363B0BFA1F82}">
  <ds:schemaRefs>
    <ds:schemaRef ds:uri="http://schemas.microsoft.com/office/2006/metadata/properties"/>
    <ds:schemaRef ds:uri="http://schemas.microsoft.com/office/infopath/2007/PartnerControls"/>
    <ds:schemaRef ds:uri="717dd4ea-ac9c-4575-8d1a-f190af3e3c8b"/>
    <ds:schemaRef ds:uri="9fa9d517-3a55-452c-a8f7-db318bfb071a"/>
  </ds:schemaRefs>
</ds:datastoreItem>
</file>

<file path=customXml/itemProps3.xml><?xml version="1.0" encoding="utf-8"?>
<ds:datastoreItem xmlns:ds="http://schemas.openxmlformats.org/officeDocument/2006/customXml" ds:itemID="{FA46BE04-B22A-46AA-AEF0-08FEBE530F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DBDB4A-C225-43B0-BC95-C57BA5FBD8EF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B1A27F2-8622-408B-8323-D7907629D1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a9d517-3a55-452c-a8f7-db318bfb071a"/>
    <ds:schemaRef ds:uri="717dd4ea-ac9c-4575-8d1a-f190af3e3c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3</Pages>
  <Words>1344</Words>
  <Characters>766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 ICC DI Pilot Testing Plan.docx</vt:lpstr>
    </vt:vector>
  </TitlesOfParts>
  <Company/>
  <LinksUpToDate>false</LinksUpToDate>
  <CharactersWithSpaces>8993</CharactersWithSpaces>
  <SharedDoc>false</SharedDoc>
  <HLinks>
    <vt:vector size="102" baseType="variant">
      <vt:variant>
        <vt:i4>196614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58058349</vt:lpwstr>
      </vt:variant>
      <vt:variant>
        <vt:i4>196614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8058348</vt:lpwstr>
      </vt:variant>
      <vt:variant>
        <vt:i4>196614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8058347</vt:lpwstr>
      </vt:variant>
      <vt:variant>
        <vt:i4>196614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8058346</vt:lpwstr>
      </vt:variant>
      <vt:variant>
        <vt:i4>196614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8058345</vt:lpwstr>
      </vt:variant>
      <vt:variant>
        <vt:i4>196614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8058344</vt:lpwstr>
      </vt:variant>
      <vt:variant>
        <vt:i4>19661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8058343</vt:lpwstr>
      </vt:variant>
      <vt:variant>
        <vt:i4>19661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8058342</vt:lpwstr>
      </vt:variant>
      <vt:variant>
        <vt:i4>19661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8058341</vt:lpwstr>
      </vt:variant>
      <vt:variant>
        <vt:i4>19661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8058340</vt:lpwstr>
      </vt:variant>
      <vt:variant>
        <vt:i4>163846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058339</vt:lpwstr>
      </vt:variant>
      <vt:variant>
        <vt:i4>163846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058338</vt:lpwstr>
      </vt:variant>
      <vt:variant>
        <vt:i4>163846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058337</vt:lpwstr>
      </vt:variant>
      <vt:variant>
        <vt:i4>163846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058336</vt:lpwstr>
      </vt:variant>
      <vt:variant>
        <vt:i4>163846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058335</vt:lpwstr>
      </vt:variant>
      <vt:variant>
        <vt:i4>163846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058334</vt:lpwstr>
      </vt:variant>
      <vt:variant>
        <vt:i4>163846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0583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 ICC DI Pilot Testing Plan.docx</dc:title>
  <dc:subject>Baseline template to be used for general documentation development.</dc:subject>
  <dc:creator>Bill Franki</dc:creator>
  <cp:keywords/>
  <dc:description/>
  <cp:lastModifiedBy>Bill Franki</cp:lastModifiedBy>
  <cp:revision>4</cp:revision>
  <cp:lastPrinted>2025-09-22T20:48:00Z</cp:lastPrinted>
  <dcterms:created xsi:type="dcterms:W3CDTF">2024-07-11T23:30:00Z</dcterms:created>
  <dcterms:modified xsi:type="dcterms:W3CDTF">2025-09-22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249998D8B8A3439FC8860294E29C2E</vt:lpwstr>
  </property>
  <property fmtid="{D5CDD505-2E9C-101B-9397-08002B2CF9AE}" pid="3" name="MediaServiceImageTags">
    <vt:lpwstr/>
  </property>
  <property fmtid="{D5CDD505-2E9C-101B-9397-08002B2CF9AE}" pid="4" name="MSIP_Label_2d550922-12e5-4bf3-a74b-06a1c7b158f1_Enabled">
    <vt:lpwstr>true</vt:lpwstr>
  </property>
  <property fmtid="{D5CDD505-2E9C-101B-9397-08002B2CF9AE}" pid="5" name="MSIP_Label_2d550922-12e5-4bf3-a74b-06a1c7b158f1_SetDate">
    <vt:lpwstr>2024-01-26T15:33:01Z</vt:lpwstr>
  </property>
  <property fmtid="{D5CDD505-2E9C-101B-9397-08002B2CF9AE}" pid="6" name="MSIP_Label_2d550922-12e5-4bf3-a74b-06a1c7b158f1_Method">
    <vt:lpwstr>Standard</vt:lpwstr>
  </property>
  <property fmtid="{D5CDD505-2E9C-101B-9397-08002B2CF9AE}" pid="7" name="MSIP_Label_2d550922-12e5-4bf3-a74b-06a1c7b158f1_Name">
    <vt:lpwstr>defa4170-0d19-0005-0004-bc88714345d2</vt:lpwstr>
  </property>
  <property fmtid="{D5CDD505-2E9C-101B-9397-08002B2CF9AE}" pid="8" name="MSIP_Label_2d550922-12e5-4bf3-a74b-06a1c7b158f1_SiteId">
    <vt:lpwstr>52163c7c-f417-4149-971e-3e0cb126f714</vt:lpwstr>
  </property>
  <property fmtid="{D5CDD505-2E9C-101B-9397-08002B2CF9AE}" pid="9" name="MSIP_Label_2d550922-12e5-4bf3-a74b-06a1c7b158f1_ActionId">
    <vt:lpwstr>80e0573e-3b54-4387-b59a-a3bb4ea123bb</vt:lpwstr>
  </property>
  <property fmtid="{D5CDD505-2E9C-101B-9397-08002B2CF9AE}" pid="10" name="MSIP_Label_2d550922-12e5-4bf3-a74b-06a1c7b158f1_ContentBits">
    <vt:lpwstr>0</vt:lpwstr>
  </property>
</Properties>
</file>